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B3073A7" w:rsidR="00A538B5" w:rsidRPr="00A538B5" w:rsidRDefault="5502E416" w:rsidP="5502E416">
      <w:pPr>
        <w:pBdr>
          <w:bottom w:val="single" w:sz="4" w:space="1" w:color="auto"/>
        </w:pBdr>
        <w:tabs>
          <w:tab w:val="right" w:pos="9026"/>
        </w:tabs>
        <w:spacing w:after="160"/>
        <w:rPr>
          <w:i/>
          <w:iCs/>
        </w:rPr>
      </w:pPr>
      <w:r w:rsidRPr="5502E416">
        <w:rPr>
          <w:i/>
          <w:iCs/>
        </w:rPr>
        <w:t xml:space="preserve">Creative writing anthology </w:t>
      </w:r>
    </w:p>
    <w:p w14:paraId="28C4D869" w14:textId="28F9E6B2" w:rsidR="009155CB" w:rsidRPr="00012D93" w:rsidRDefault="009155CB" w:rsidP="00012D93">
      <w:pPr>
        <w:pStyle w:val="Title"/>
      </w:pPr>
      <w:r w:rsidRPr="009155CB">
        <w:t>Experiments in Equations and Other Angles: An Anthology</w:t>
      </w:r>
    </w:p>
    <w:p w14:paraId="2FD7FDF9" w14:textId="3878476B" w:rsidR="343F3A3B" w:rsidRDefault="343F3A3B" w:rsidP="343F3A3B">
      <w:pPr>
        <w:spacing w:after="160" w:line="360" w:lineRule="auto"/>
      </w:pPr>
      <w:r>
        <w:t>Sean Smith</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6CCDD4EF" w:rsidR="00240FC1" w:rsidRDefault="00331418" w:rsidP="00172AF0">
      <w:pPr>
        <w:pStyle w:val="Heading2"/>
      </w:pPr>
      <w:r w:rsidRPr="00B45D8B">
        <w:t>Abstract</w:t>
      </w:r>
      <w:r w:rsidR="009155CB">
        <w:t>:</w:t>
      </w:r>
    </w:p>
    <w:p w14:paraId="455DBCC5" w14:textId="77777777" w:rsidR="009155CB" w:rsidRDefault="009155CB" w:rsidP="009155CB">
      <w:r>
        <w:t>Experiments in Equations is a mathematical experiment of language and form. Utilising various mathematic methods, from angles to algebra, Equations explores how two opposing mediums – Literature and Maths – can coincide and create new forms and frameworks in how we can tell stories, and to explore how we read them.</w:t>
      </w:r>
    </w:p>
    <w:p w14:paraId="381FB73F" w14:textId="65B41AAC" w:rsidR="009155CB" w:rsidRDefault="009155CB" w:rsidP="009155CB">
      <w:r>
        <w:t xml:space="preserve">Equations is a product of the </w:t>
      </w:r>
      <w:proofErr w:type="spellStart"/>
      <w:r>
        <w:t>Oulipo</w:t>
      </w:r>
      <w:proofErr w:type="spellEnd"/>
      <w:r>
        <w:t xml:space="preserve">: </w:t>
      </w:r>
      <w:proofErr w:type="gramStart"/>
      <w:r>
        <w:t>a</w:t>
      </w:r>
      <w:proofErr w:type="gramEnd"/>
      <w:r>
        <w:t xml:space="preserve"> French avant-garde movement that focused on constraining or limiting the tools we have to write</w:t>
      </w:r>
      <w:r w:rsidR="00647532">
        <w:t>,</w:t>
      </w:r>
      <w:r>
        <w:t xml:space="preserve"> e.g</w:t>
      </w:r>
      <w:r w:rsidR="00647532">
        <w:t>.</w:t>
      </w:r>
      <w:r>
        <w:t xml:space="preserve"> omitting certain letters from the alphabet, writing in dialects, </w:t>
      </w:r>
      <w:r w:rsidR="00647532">
        <w:t xml:space="preserve">and </w:t>
      </w:r>
      <w:r>
        <w:t>re-writing old texts in new, strange ways. This provokes a new form of structure and writing, which reevaluates our relationship with language, and how stories are told; by changing how we write, we gain new perspectives, and with new perspectives, new worlds emerge.</w:t>
      </w:r>
    </w:p>
    <w:p w14:paraId="01BE5006" w14:textId="4E07D16F" w:rsidR="009155CB" w:rsidRPr="009155CB" w:rsidRDefault="009155CB" w:rsidP="009155CB">
      <w:r>
        <w:t xml:space="preserve">This anthology lightly experiments with some of these Oulipian styles, such as an infinite poem, </w:t>
      </w:r>
      <w:r w:rsidR="00547E1D">
        <w:t>and</w:t>
      </w:r>
      <w:r>
        <w:t xml:space="preserve"> rewriting </w:t>
      </w:r>
      <w:r w:rsidRPr="00547E1D">
        <w:rPr>
          <w:i/>
          <w:iCs/>
        </w:rPr>
        <w:t>Hamlet</w:t>
      </w:r>
      <w:r>
        <w:t xml:space="preserve">’s </w:t>
      </w:r>
      <w:r w:rsidR="00D05388">
        <w:t>“</w:t>
      </w:r>
      <w:r>
        <w:t xml:space="preserve">To </w:t>
      </w:r>
      <w:r w:rsidR="00647532">
        <w:t>B</w:t>
      </w:r>
      <w:r>
        <w:t>e or Not to Be</w:t>
      </w:r>
      <w:r w:rsidR="00D05388">
        <w:t>”</w:t>
      </w:r>
      <w:r>
        <w:t xml:space="preserve"> speech with the letter A. In the final segment, I instead focus on my own Gypsy heritage, using Anglo-Romani dialect to manipulate the opening to </w:t>
      </w:r>
      <w:r w:rsidRPr="00D05388">
        <w:rPr>
          <w:i/>
          <w:iCs/>
        </w:rPr>
        <w:t>The Great Gatsby</w:t>
      </w:r>
      <w:r>
        <w:t>; this is great fun to read aloud, but it also keeps alive a dialect and language that is becoming increasingly rare.</w:t>
      </w:r>
    </w:p>
    <w:p w14:paraId="37B73D13" w14:textId="55811C53" w:rsidR="002B247D" w:rsidRDefault="49E60626" w:rsidP="00B322FB">
      <w:pPr>
        <w:spacing w:after="160" w:line="360" w:lineRule="auto"/>
      </w:pPr>
      <w:r w:rsidRPr="49E60626">
        <w:rPr>
          <w:rStyle w:val="Heading1Char"/>
          <w:color w:val="auto"/>
          <w:sz w:val="22"/>
          <w:szCs w:val="22"/>
        </w:rPr>
        <w:t>Keywords:</w:t>
      </w:r>
      <w:r w:rsidRPr="49E60626">
        <w:t xml:space="preserve">  </w:t>
      </w:r>
      <w:proofErr w:type="spellStart"/>
      <w:r w:rsidR="00935171">
        <w:t>Oulipo</w:t>
      </w:r>
      <w:proofErr w:type="spellEnd"/>
      <w:r w:rsidR="00935171">
        <w:t xml:space="preserve">, Abstract Mathematics, Surreal, Postmodern, Weird, Abstract Poetry, Absurd, Inventive, Experimental </w:t>
      </w:r>
    </w:p>
    <w:p w14:paraId="13BD4ECA" w14:textId="04C733FA" w:rsidR="00313E93" w:rsidRPr="00331418" w:rsidRDefault="343F3A3B" w:rsidP="49E60626">
      <w:pPr>
        <w:spacing w:after="160" w:line="360" w:lineRule="auto"/>
        <w:rPr>
          <w:rFonts w:eastAsia="Sylfaen" w:cs="Sylfaen"/>
        </w:rPr>
      </w:pPr>
      <w:r w:rsidRPr="343F3A3B">
        <w:rPr>
          <w:rFonts w:eastAsia="Sylfaen" w:cs="Sylfaen"/>
          <w:b/>
          <w:bCs/>
          <w:color w:val="000000" w:themeColor="text1"/>
        </w:rPr>
        <w:t>Date of Submission:</w:t>
      </w:r>
      <w:r w:rsidRPr="343F3A3B">
        <w:rPr>
          <w:rFonts w:eastAsia="Sylfaen" w:cs="Sylfaen"/>
          <w:color w:val="000000" w:themeColor="text1"/>
        </w:rPr>
        <w:t xml:space="preserve"> 11.08.2024</w:t>
      </w:r>
      <w:r w:rsidR="49E60626">
        <w:tab/>
      </w:r>
      <w:r w:rsidR="49E60626">
        <w:tab/>
      </w:r>
      <w:r w:rsidRPr="343F3A3B">
        <w:rPr>
          <w:rFonts w:eastAsia="Sylfaen" w:cs="Sylfaen"/>
          <w:b/>
          <w:bCs/>
          <w:color w:val="000000" w:themeColor="text1"/>
        </w:rPr>
        <w:t>Date of Acceptance:</w:t>
      </w:r>
      <w:r w:rsidRPr="343F3A3B">
        <w:rPr>
          <w:rFonts w:eastAsia="Sylfaen" w:cs="Sylfaen"/>
          <w:color w:val="000000" w:themeColor="text1"/>
        </w:rPr>
        <w:t xml:space="preserve"> 10.09.2024</w:t>
      </w:r>
    </w:p>
    <w:p w14:paraId="280CB6DF" w14:textId="0CE01DD9" w:rsidR="005943B3" w:rsidRPr="00591867" w:rsidRDefault="00591867" w:rsidP="000271C9">
      <w:pPr>
        <w:spacing w:before="120" w:after="120" w:line="360" w:lineRule="auto"/>
        <w:jc w:val="both"/>
        <w:rPr>
          <w:rFonts w:eastAsia="Times New Roman" w:cs="Arial"/>
          <w:b/>
          <w:bCs/>
          <w:color w:val="212529"/>
          <w:shd w:val="clear" w:color="auto" w:fill="FFFFFF"/>
          <w:lang w:eastAsia="en-GB"/>
        </w:rPr>
      </w:pPr>
      <w:r>
        <w:rPr>
          <w:b/>
          <w:bCs/>
        </w:rPr>
        <w:t xml:space="preserve">Editor’s note: the author has used a variety of formatting options to express their creativity in this piece. We have made the document as accessible as </w:t>
      </w:r>
      <w:proofErr w:type="gramStart"/>
      <w:r>
        <w:rPr>
          <w:b/>
          <w:bCs/>
        </w:rPr>
        <w:t>possible, but</w:t>
      </w:r>
      <w:proofErr w:type="gramEnd"/>
      <w:r>
        <w:rPr>
          <w:b/>
          <w:bCs/>
        </w:rPr>
        <w:t xml:space="preserve"> recognise that some readers may require alternative formats. Please </w:t>
      </w:r>
      <w:hyperlink r:id="rId8" w:history="1">
        <w:r w:rsidRPr="00591867">
          <w:rPr>
            <w:rStyle w:val="Hyperlink"/>
            <w:b/>
            <w:bCs/>
          </w:rPr>
          <w:t>contact the Student Journal Team</w:t>
        </w:r>
      </w:hyperlink>
      <w:r>
        <w:rPr>
          <w:b/>
          <w:bCs/>
        </w:rPr>
        <w:t xml:space="preserve"> if you require an alternative format and we will work with you to adjust the document to meet your needs.</w:t>
      </w:r>
    </w:p>
    <w:p w14:paraId="7287CF40" w14:textId="67602EC0" w:rsidR="00591867" w:rsidRDefault="00591867">
      <w:pPr>
        <w:rPr>
          <w:rFonts w:eastAsia="Times New Roman" w:cs="Arial"/>
          <w:color w:val="212529"/>
          <w:shd w:val="clear" w:color="auto" w:fill="FFFFFF"/>
          <w:lang w:eastAsia="en-GB"/>
        </w:rPr>
      </w:pPr>
      <w:r>
        <w:rPr>
          <w:rFonts w:eastAsia="Times New Roman" w:cs="Arial"/>
          <w:color w:val="212529"/>
          <w:shd w:val="clear" w:color="auto" w:fill="FFFFFF"/>
          <w:lang w:eastAsia="en-GB"/>
        </w:rPr>
        <w:br w:type="page"/>
      </w:r>
    </w:p>
    <w:p w14:paraId="633AE629" w14:textId="3C5F1184" w:rsidR="00591867" w:rsidRDefault="00383893" w:rsidP="00591867">
      <w:pPr>
        <w:spacing w:before="120" w:after="120" w:line="360" w:lineRule="auto"/>
        <w:jc w:val="both"/>
      </w:pPr>
      <w:r>
        <w:rPr>
          <w:noProof/>
        </w:rPr>
        <w:lastRenderedPageBreak/>
        <mc:AlternateContent>
          <mc:Choice Requires="wpg">
            <w:drawing>
              <wp:anchor distT="0" distB="0" distL="114300" distR="114300" simplePos="0" relativeHeight="251661312" behindDoc="0" locked="0" layoutInCell="1" allowOverlap="1" wp14:anchorId="262FBA90" wp14:editId="69E5656B">
                <wp:simplePos x="0" y="0"/>
                <wp:positionH relativeFrom="column">
                  <wp:posOffset>-180975</wp:posOffset>
                </wp:positionH>
                <wp:positionV relativeFrom="paragraph">
                  <wp:posOffset>1276350</wp:posOffset>
                </wp:positionV>
                <wp:extent cx="3409950" cy="3175000"/>
                <wp:effectExtent l="171450" t="76200" r="19050" b="101600"/>
                <wp:wrapThrough wrapText="bothSides">
                  <wp:wrapPolygon edited="0">
                    <wp:start x="1689" y="-518"/>
                    <wp:lineTo x="724" y="-259"/>
                    <wp:lineTo x="-1086" y="1037"/>
                    <wp:lineTo x="-1086" y="21125"/>
                    <wp:lineTo x="15928" y="22162"/>
                    <wp:lineTo x="16653" y="22162"/>
                    <wp:lineTo x="17135" y="20736"/>
                    <wp:lineTo x="-724" y="20477"/>
                    <wp:lineTo x="-724" y="18403"/>
                    <wp:lineTo x="20273" y="17755"/>
                    <wp:lineTo x="21600" y="16330"/>
                    <wp:lineTo x="14963" y="16200"/>
                    <wp:lineTo x="11584" y="14256"/>
                    <wp:lineTo x="10860" y="12182"/>
                    <wp:lineTo x="8809" y="10498"/>
                    <wp:lineTo x="8206" y="10109"/>
                    <wp:lineTo x="8326" y="9331"/>
                    <wp:lineTo x="2534" y="8035"/>
                    <wp:lineTo x="-483" y="7906"/>
                    <wp:lineTo x="-603" y="1814"/>
                    <wp:lineTo x="2413" y="-130"/>
                    <wp:lineTo x="2413" y="-518"/>
                    <wp:lineTo x="1689" y="-518"/>
                  </wp:wrapPolygon>
                </wp:wrapThrough>
                <wp:docPr id="269869067" name="Group 1" descr="Graph axes without labels. The Y-axis turns 90 degrees at its peak. Both axes end in an arrow. The graph has a line that starts on the graph axes before heading out of the graph to end in an arrowhead pointing at the section of the poem discussing living. The curve of the line starts about two thirds of the way up the Y-axis and gradually curves down, increasing in steepness towards the centre of the line before becoming shallow again."/>
                <wp:cNvGraphicFramePr/>
                <a:graphic xmlns:a="http://schemas.openxmlformats.org/drawingml/2006/main">
                  <a:graphicData uri="http://schemas.microsoft.com/office/word/2010/wordprocessingGroup">
                    <wpg:wgp>
                      <wpg:cNvGrpSpPr/>
                      <wpg:grpSpPr>
                        <a:xfrm>
                          <a:off x="0" y="0"/>
                          <a:ext cx="3409950" cy="3175000"/>
                          <a:chOff x="0" y="0"/>
                          <a:chExt cx="3409950" cy="3175000"/>
                        </a:xfrm>
                      </wpg:grpSpPr>
                      <wps:wsp>
                        <wps:cNvPr id="1381365952" name="Connector: Elbow 5" descr="Graph axes without labels. The Y-axis turns 90 degrees at its peak. Both axes end in an arrow."/>
                        <wps:cNvCnPr/>
                        <wps:spPr>
                          <a:xfrm flipH="1" flipV="1">
                            <a:off x="390525" y="0"/>
                            <a:ext cx="2254250" cy="3175000"/>
                          </a:xfrm>
                          <a:prstGeom prst="bentConnector3">
                            <a:avLst>
                              <a:gd name="adj1" fmla="val 125158"/>
                            </a:avLst>
                          </a:prstGeom>
                          <a:ln w="9525" cap="flat" cmpd="sng" algn="ctr">
                            <a:solidFill>
                              <a:schemeClr val="dk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2087937083" name="Connector: Curved 6" descr="A line with an arrow that starts on the graph axes before heading out of the graph to point at the section of the poem discussing living. The curve of the line starts about two thirds of the way up the Y-axis and gradually curves down, increasing in steepness towards the centre of the line before becoming shallow again."/>
                        <wps:cNvCnPr/>
                        <wps:spPr>
                          <a:xfrm>
                            <a:off x="0" y="1247775"/>
                            <a:ext cx="3409950" cy="1352550"/>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xmlns:a="http://schemas.openxmlformats.org/drawingml/2006/main">
            <w:pict w14:anchorId="6413A439">
              <v:group id="Group 1" style="position:absolute;margin-left:-14.25pt;margin-top:100.5pt;width:268.5pt;height:250pt;z-index:251661312" alt="Graph axes without labels. The Y-axis turns 90 degrees at its peak. Both axes end in an arrow. The graph has a line that starts on the graph axes before heading out of the graph to end in an arrowhead pointing at the section of the poem discussing living. The curve of the line starts about two thirds of the way up the Y-axis and gradually curves down, increasing in steepness towards the centre of the line before becoming shallow again." coordsize="34099,31750" o:spid="_x0000_s1026" w14:anchorId="01B265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">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Connector: Elbow 5" style="position:absolute;left:3905;width:22542;height:31750;flip:x y;visibility:visible;mso-wrap-style:square" alt="Graph axes without labels. The Y-axis turns 90 degrees at its peak. Both axes end in an arrow." o:spid="_x0000_s1027" strokecolor="black [3200]" o:connectortype="elbow" type="#_x0000_t34" adj="2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">
                  <v:stroke joinstyle="round" startarrow="open" endarrow="open"/>
                </v:shape>
                <v:shapetype id="_x0000_t38" coordsize="21600,21600" o:oned="t" filled="f" o:spt="38" path="m,c@0,0@1,5400@1,10800@1,16200@2,21600,21600,21600e">
                  <v:formulas>
                    <v:f eqn="mid #0 0"/>
                    <v:f eqn="val #0"/>
                    <v:f eqn="mid #0 21600"/>
                  </v:formulas>
                  <v:path fillok="f" arrowok="t" o:connecttype="none"/>
                  <v:handles>
                    <v:h position="#0,center"/>
                  </v:handles>
                  <o:lock v:ext="edit" shapetype="t"/>
                </v:shapetype>
                <v:shape id="Connector: Curved 6" style="position:absolute;top:12477;width:34099;height:13526;visibility:visible;mso-wrap-style:square" alt="A line with an arrow that starts on the graph axes before heading out of the graph to point at the section of the poem discussing living. The curve of the line starts about two thirds of the way up the Y-axis and gradually curves down, increasing in steepness towards the centre of the line before becoming shallow again." o:spid="_x0000_s1028" strokecolor="black [3200]" strokeweight="2pt" o:connectortype="curved" type="#_x0000_t38" adj="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">
                  <v:stroke endarrow="block"/>
                  <v:shadow on="t" color="black" opacity="24903f" offset="0,.55556mm" origin=",.5"/>
                </v:shape>
                <w10:wrap type="through"/>
              </v:group>
            </w:pict>
          </mc:Fallback>
        </mc:AlternateContent>
      </w:r>
      <w:r w:rsidR="00F35D90" w:rsidRPr="00CD2849">
        <w:rPr>
          <w:noProof/>
        </w:rPr>
        <mc:AlternateContent>
          <mc:Choice Requires="wps">
            <w:drawing>
              <wp:anchor distT="0" distB="0" distL="114300" distR="114300" simplePos="0" relativeHeight="251657216" behindDoc="0" locked="0" layoutInCell="1" allowOverlap="1" wp14:anchorId="4485014A" wp14:editId="102FBCAF">
                <wp:simplePos x="0" y="0"/>
                <wp:positionH relativeFrom="margin">
                  <wp:posOffset>-657225</wp:posOffset>
                </wp:positionH>
                <wp:positionV relativeFrom="margin">
                  <wp:posOffset>4819015</wp:posOffset>
                </wp:positionV>
                <wp:extent cx="7465060" cy="3107055"/>
                <wp:effectExtent l="0" t="0" r="0" b="0"/>
                <wp:wrapSquare wrapText="bothSides"/>
                <wp:docPr id="1877470516" name="Text Box 3" descr="Dante finds himself in a forest of lost spirits, bemoaning their miserable fate.&#10;find an exit, he thinks, before I become akin to their misery;&#10;cry and wail. He knows of such futility – the path changes&#10;frequently; he is lost. All directions lead to the same path&#10;nowhere. He finds himself in repetition; his feet in&#10;agony. They ache with every step. Looking about, there is&#10;nothing. The man is truly lost, in a limbo of&#10;re-experience; all hope is lost, forever to&#10;repeat"/>
                <wp:cNvGraphicFramePr/>
                <a:graphic xmlns:a="http://schemas.openxmlformats.org/drawingml/2006/main">
                  <a:graphicData uri="http://schemas.microsoft.com/office/word/2010/wordprocessingShape">
                    <wps:wsp>
                      <wps:cNvSpPr txBox="1"/>
                      <wps:spPr>
                        <a:xfrm rot="10800000" flipH="1">
                          <a:off x="0" y="0"/>
                          <a:ext cx="7465060" cy="3107055"/>
                        </a:xfrm>
                        <a:prstGeom prst="rect">
                          <a:avLst/>
                        </a:prstGeom>
                        <a:noFill/>
                        <a:ln w="6350">
                          <a:noFill/>
                        </a:ln>
                      </wps:spPr>
                      <wps:txbx>
                        <w:txbxContent>
                          <w:p w14:paraId="7DE885EB" w14:textId="6BB9D917" w:rsidR="00A7426C" w:rsidRPr="002622BD" w:rsidRDefault="00A7426C" w:rsidP="00F35D90">
                            <w:pPr>
                              <w:ind w:left="-3005"/>
                              <w:jc w:val="center"/>
                            </w:pPr>
                            <w:r w:rsidRPr="002622BD">
                              <w:t>Dante finds himself in a forest of lost spirits, bemoaning their miserable fate.</w:t>
                            </w:r>
                          </w:p>
                          <w:p w14:paraId="5C6672FE" w14:textId="53CA3F04" w:rsidR="00A7426C" w:rsidRPr="002622BD" w:rsidRDefault="00A7426C" w:rsidP="00F35D90">
                            <w:pPr>
                              <w:ind w:left="-3799"/>
                              <w:jc w:val="center"/>
                            </w:pPr>
                            <w:r>
                              <w:t>f</w:t>
                            </w:r>
                            <w:r w:rsidRPr="002622BD">
                              <w:t xml:space="preserve">ind an exit, he thinks, before I become akin to their </w:t>
                            </w:r>
                            <w:proofErr w:type="gramStart"/>
                            <w:r w:rsidRPr="002622BD">
                              <w:t>misery;</w:t>
                            </w:r>
                            <w:proofErr w:type="gramEnd"/>
                          </w:p>
                          <w:p w14:paraId="61566665" w14:textId="10E05971" w:rsidR="00A7426C" w:rsidRPr="002622BD" w:rsidRDefault="00A7426C" w:rsidP="00F35D90">
                            <w:pPr>
                              <w:ind w:left="-2948"/>
                              <w:jc w:val="center"/>
                            </w:pPr>
                            <w:r>
                              <w:t>c</w:t>
                            </w:r>
                            <w:r w:rsidRPr="002622BD">
                              <w:t xml:space="preserve">ry and wail. He knows of such futility – the path </w:t>
                            </w:r>
                            <w:proofErr w:type="gramStart"/>
                            <w:r w:rsidRPr="002622BD">
                              <w:t>changes</w:t>
                            </w:r>
                            <w:proofErr w:type="gramEnd"/>
                          </w:p>
                          <w:p w14:paraId="4AA30EA7" w14:textId="09D4077D" w:rsidR="00A7426C" w:rsidRPr="002622BD" w:rsidRDefault="00A7426C" w:rsidP="00F35D90">
                            <w:pPr>
                              <w:ind w:left="-1928"/>
                              <w:jc w:val="center"/>
                            </w:pPr>
                            <w:proofErr w:type="gramStart"/>
                            <w:r w:rsidRPr="002622BD">
                              <w:t>frequently;</w:t>
                            </w:r>
                            <w:proofErr w:type="gramEnd"/>
                            <w:r w:rsidRPr="002622BD">
                              <w:t xml:space="preserve"> he is lost. All directions lead to the same </w:t>
                            </w:r>
                            <w:proofErr w:type="gramStart"/>
                            <w:r w:rsidRPr="002622BD">
                              <w:t>path</w:t>
                            </w:r>
                            <w:proofErr w:type="gramEnd"/>
                          </w:p>
                          <w:p w14:paraId="6C75EDF6" w14:textId="26300C2C" w:rsidR="00A7426C" w:rsidRPr="002622BD" w:rsidRDefault="00A7426C" w:rsidP="00F35D90">
                            <w:pPr>
                              <w:ind w:left="-964"/>
                              <w:jc w:val="center"/>
                            </w:pPr>
                            <w:r w:rsidRPr="002622BD">
                              <w:t xml:space="preserve">nowhere. He finds himself in </w:t>
                            </w:r>
                            <w:proofErr w:type="gramStart"/>
                            <w:r w:rsidRPr="002622BD">
                              <w:t>repetition;</w:t>
                            </w:r>
                            <w:proofErr w:type="gramEnd"/>
                            <w:r w:rsidRPr="002622BD">
                              <w:t xml:space="preserve"> his feet in</w:t>
                            </w:r>
                          </w:p>
                          <w:p w14:paraId="0336F9A5" w14:textId="1C4FAB95" w:rsidR="00A7426C" w:rsidRPr="002622BD" w:rsidRDefault="00A7426C" w:rsidP="00FC7D84">
                            <w:pPr>
                              <w:ind w:left="567"/>
                              <w:jc w:val="center"/>
                            </w:pPr>
                            <w:r w:rsidRPr="002622BD">
                              <w:t xml:space="preserve">agony. They ache with every step. </w:t>
                            </w:r>
                            <w:proofErr w:type="gramStart"/>
                            <w:r w:rsidRPr="002622BD">
                              <w:t>Looking about, there</w:t>
                            </w:r>
                            <w:proofErr w:type="gramEnd"/>
                            <w:r w:rsidRPr="002622BD">
                              <w:t xml:space="preserve"> is</w:t>
                            </w:r>
                          </w:p>
                          <w:p w14:paraId="6F13EB68" w14:textId="4F2BE682" w:rsidR="00A7426C" w:rsidRPr="002622BD" w:rsidRDefault="00A7426C" w:rsidP="00FC7D84">
                            <w:pPr>
                              <w:ind w:left="567"/>
                              <w:jc w:val="center"/>
                            </w:pPr>
                            <w:r w:rsidRPr="002622BD">
                              <w:t>nothing. The man is truly lost, in a limbo of</w:t>
                            </w:r>
                          </w:p>
                          <w:p w14:paraId="6A3AE506" w14:textId="6236EC0E" w:rsidR="00A7426C" w:rsidRPr="002622BD" w:rsidRDefault="00A7426C" w:rsidP="00FC7D84">
                            <w:pPr>
                              <w:ind w:left="1644"/>
                              <w:jc w:val="center"/>
                            </w:pPr>
                            <w:r w:rsidRPr="002622BD">
                              <w:t>re-experience; all hope is lost, forever to</w:t>
                            </w:r>
                          </w:p>
                          <w:p w14:paraId="3BE03031" w14:textId="68410519" w:rsidR="00A7426C" w:rsidRPr="008013DD" w:rsidRDefault="00A7426C" w:rsidP="00591867">
                            <w:pPr>
                              <w:jc w:val="center"/>
                              <w:rPr>
                                <w:b/>
                                <w:bCs/>
                              </w:rPr>
                            </w:pPr>
                            <w:r w:rsidRPr="002622BD">
                              <w:rPr>
                                <w:b/>
                                <w:bCs/>
                              </w:rPr>
                              <w:t>rep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85014A" id="_x0000_t202" coordsize="21600,21600" o:spt="202" path="m,l,21600r21600,l21600,xe">
                <v:stroke joinstyle="miter"/>
                <v:path gradientshapeok="t" o:connecttype="rect"/>
              </v:shapetype>
              <v:shape id="Text Box 3" o:spid="_x0000_s1026" type="#_x0000_t202" alt="Dante finds himself in a forest of lost spirits, bemoaning their miserable fate.&#10;find an exit, he thinks, before I become akin to their misery;&#10;cry and wail. He knows of such futility – the path changes&#10;frequently; he is lost. All directions lead to the same path&#10;nowhere. He finds himself in repetition; his feet in&#10;agony. They ache with every step. Looking about, there is&#10;nothing. The man is truly lost, in a limbo of&#10;re-experience; all hope is lost, forever to&#10;repeat" style="position:absolute;left:0;text-align:left;margin-left:-51.75pt;margin-top:379.45pt;width:587.8pt;height:244.65pt;rotation:180;flip:x;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" filled="f" stroked="f" strokeweight=".5pt">
                <v:textbox>
                  <w:txbxContent>
                    <w:p w14:paraId="7DE885EB" w14:textId="6BB9D917" w:rsidR="00A7426C" w:rsidRPr="002622BD" w:rsidRDefault="00A7426C" w:rsidP="00F35D90">
                      <w:pPr>
                        <w:ind w:left="-3005"/>
                        <w:jc w:val="center"/>
                      </w:pPr>
                      <w:r w:rsidRPr="002622BD">
                        <w:t>Dante finds himself in a forest of lost spirits, bemoaning their miserable fate.</w:t>
                      </w:r>
                    </w:p>
                    <w:p w14:paraId="5C6672FE" w14:textId="53CA3F04" w:rsidR="00A7426C" w:rsidRPr="002622BD" w:rsidRDefault="00A7426C" w:rsidP="00F35D90">
                      <w:pPr>
                        <w:ind w:left="-3799"/>
                        <w:jc w:val="center"/>
                      </w:pPr>
                      <w:r>
                        <w:t>f</w:t>
                      </w:r>
                      <w:r w:rsidRPr="002622BD">
                        <w:t xml:space="preserve">ind an exit, he thinks, before I become akin to their </w:t>
                      </w:r>
                      <w:proofErr w:type="gramStart"/>
                      <w:r w:rsidRPr="002622BD">
                        <w:t>misery;</w:t>
                      </w:r>
                      <w:proofErr w:type="gramEnd"/>
                    </w:p>
                    <w:p w14:paraId="61566665" w14:textId="10E05971" w:rsidR="00A7426C" w:rsidRPr="002622BD" w:rsidRDefault="00A7426C" w:rsidP="00F35D90">
                      <w:pPr>
                        <w:ind w:left="-2948"/>
                        <w:jc w:val="center"/>
                      </w:pPr>
                      <w:r>
                        <w:t>c</w:t>
                      </w:r>
                      <w:r w:rsidRPr="002622BD">
                        <w:t xml:space="preserve">ry and wail. He knows of such futility – the path </w:t>
                      </w:r>
                      <w:proofErr w:type="gramStart"/>
                      <w:r w:rsidRPr="002622BD">
                        <w:t>changes</w:t>
                      </w:r>
                      <w:proofErr w:type="gramEnd"/>
                    </w:p>
                    <w:p w14:paraId="4AA30EA7" w14:textId="09D4077D" w:rsidR="00A7426C" w:rsidRPr="002622BD" w:rsidRDefault="00A7426C" w:rsidP="00F35D90">
                      <w:pPr>
                        <w:ind w:left="-1928"/>
                        <w:jc w:val="center"/>
                      </w:pPr>
                      <w:proofErr w:type="gramStart"/>
                      <w:r w:rsidRPr="002622BD">
                        <w:t>frequently;</w:t>
                      </w:r>
                      <w:proofErr w:type="gramEnd"/>
                      <w:r w:rsidRPr="002622BD">
                        <w:t xml:space="preserve"> he is lost. All directions lead to the same </w:t>
                      </w:r>
                      <w:proofErr w:type="gramStart"/>
                      <w:r w:rsidRPr="002622BD">
                        <w:t>path</w:t>
                      </w:r>
                      <w:proofErr w:type="gramEnd"/>
                    </w:p>
                    <w:p w14:paraId="6C75EDF6" w14:textId="26300C2C" w:rsidR="00A7426C" w:rsidRPr="002622BD" w:rsidRDefault="00A7426C" w:rsidP="00F35D90">
                      <w:pPr>
                        <w:ind w:left="-964"/>
                        <w:jc w:val="center"/>
                      </w:pPr>
                      <w:r w:rsidRPr="002622BD">
                        <w:t xml:space="preserve">nowhere. He finds himself in </w:t>
                      </w:r>
                      <w:proofErr w:type="gramStart"/>
                      <w:r w:rsidRPr="002622BD">
                        <w:t>repetition;</w:t>
                      </w:r>
                      <w:proofErr w:type="gramEnd"/>
                      <w:r w:rsidRPr="002622BD">
                        <w:t xml:space="preserve"> his feet in</w:t>
                      </w:r>
                    </w:p>
                    <w:p w14:paraId="0336F9A5" w14:textId="1C4FAB95" w:rsidR="00A7426C" w:rsidRPr="002622BD" w:rsidRDefault="00A7426C" w:rsidP="00FC7D84">
                      <w:pPr>
                        <w:ind w:left="567"/>
                        <w:jc w:val="center"/>
                      </w:pPr>
                      <w:r w:rsidRPr="002622BD">
                        <w:t xml:space="preserve">agony. They ache with every step. </w:t>
                      </w:r>
                      <w:proofErr w:type="gramStart"/>
                      <w:r w:rsidRPr="002622BD">
                        <w:t>Looking about, there</w:t>
                      </w:r>
                      <w:proofErr w:type="gramEnd"/>
                      <w:r w:rsidRPr="002622BD">
                        <w:t xml:space="preserve"> is</w:t>
                      </w:r>
                    </w:p>
                    <w:p w14:paraId="6F13EB68" w14:textId="4F2BE682" w:rsidR="00A7426C" w:rsidRPr="002622BD" w:rsidRDefault="00A7426C" w:rsidP="00FC7D84">
                      <w:pPr>
                        <w:ind w:left="567"/>
                        <w:jc w:val="center"/>
                      </w:pPr>
                      <w:r w:rsidRPr="002622BD">
                        <w:t>nothing. The man is truly lost, in a limbo of</w:t>
                      </w:r>
                    </w:p>
                    <w:p w14:paraId="6A3AE506" w14:textId="6236EC0E" w:rsidR="00A7426C" w:rsidRPr="002622BD" w:rsidRDefault="00A7426C" w:rsidP="00FC7D84">
                      <w:pPr>
                        <w:ind w:left="1644"/>
                        <w:jc w:val="center"/>
                      </w:pPr>
                      <w:r w:rsidRPr="002622BD">
                        <w:t>re-experience; all hope is lost, forever to</w:t>
                      </w:r>
                    </w:p>
                    <w:p w14:paraId="3BE03031" w14:textId="68410519" w:rsidR="00A7426C" w:rsidRPr="008013DD" w:rsidRDefault="00A7426C" w:rsidP="00591867">
                      <w:pPr>
                        <w:jc w:val="center"/>
                        <w:rPr>
                          <w:b/>
                          <w:bCs/>
                        </w:rPr>
                      </w:pPr>
                      <w:r w:rsidRPr="002622BD">
                        <w:rPr>
                          <w:b/>
                          <w:bCs/>
                        </w:rPr>
                        <w:t>repeat</w:t>
                      </w:r>
                    </w:p>
                  </w:txbxContent>
                </v:textbox>
                <w10:wrap type="square" anchorx="margin" anchory="margin"/>
              </v:shape>
            </w:pict>
          </mc:Fallback>
        </mc:AlternateContent>
      </w:r>
      <w:r w:rsidR="00F35D90" w:rsidRPr="00CD2849">
        <w:rPr>
          <w:noProof/>
        </w:rPr>
        <mc:AlternateContent>
          <mc:Choice Requires="wps">
            <w:drawing>
              <wp:anchor distT="0" distB="0" distL="114300" distR="114300" simplePos="0" relativeHeight="251656192" behindDoc="1" locked="0" layoutInCell="1" allowOverlap="1" wp14:anchorId="162A0972" wp14:editId="7AA467D1">
                <wp:simplePos x="0" y="0"/>
                <wp:positionH relativeFrom="margin">
                  <wp:posOffset>2223770</wp:posOffset>
                </wp:positionH>
                <wp:positionV relativeFrom="margin">
                  <wp:posOffset>2313305</wp:posOffset>
                </wp:positionV>
                <wp:extent cx="4902200" cy="3180080"/>
                <wp:effectExtent l="3810" t="0" r="0" b="0"/>
                <wp:wrapSquare wrapText="bothSides"/>
                <wp:docPr id="2033360885" name="Text Box 2" descr="lost men like me find no bounds to our misery in this labyrinth of grief,&#10;dying with faint memories, undone by loss and doubt. It is scary, to&#10;think that no matter the effort, all of it is lost, and yet you may,&#10;by trying again, there is hope, albeit fleeting, and that&#10;innocence is not a curse, but a weapon, a tool, to&#10;benefit all of mankind; to wield it proudly, in&#10;hopes become fodder, in fodder there be&#10;life; ammo for the soul. To suffer is to&#10;live"/>
                <wp:cNvGraphicFramePr/>
                <a:graphic xmlns:a="http://schemas.openxmlformats.org/drawingml/2006/main">
                  <a:graphicData uri="http://schemas.microsoft.com/office/word/2010/wordprocessingShape">
                    <wps:wsp>
                      <wps:cNvSpPr txBox="1"/>
                      <wps:spPr>
                        <a:xfrm rot="5400000">
                          <a:off x="0" y="0"/>
                          <a:ext cx="4902200" cy="3180080"/>
                        </a:xfrm>
                        <a:prstGeom prst="rect">
                          <a:avLst/>
                        </a:prstGeom>
                        <a:noFill/>
                        <a:ln w="6350">
                          <a:noFill/>
                        </a:ln>
                      </wps:spPr>
                      <wps:txbx>
                        <w:txbxContent>
                          <w:p w14:paraId="5F9B6E6B" w14:textId="77777777" w:rsidR="00A7426C" w:rsidRPr="002622BD" w:rsidRDefault="00A7426C" w:rsidP="00FC7D84">
                            <w:pPr>
                              <w:ind w:left="454"/>
                              <w:jc w:val="center"/>
                            </w:pPr>
                            <w:r w:rsidRPr="002622BD">
                              <w:t>lost men like me find no bounds to our misery in this labyrinth of grief,</w:t>
                            </w:r>
                          </w:p>
                          <w:p w14:paraId="68E7E4B2" w14:textId="449AFD0C" w:rsidR="00A7426C" w:rsidRPr="002622BD" w:rsidRDefault="00A7426C" w:rsidP="00FC7D84">
                            <w:pPr>
                              <w:ind w:left="454"/>
                              <w:jc w:val="center"/>
                            </w:pPr>
                            <w:r w:rsidRPr="002622BD">
                              <w:t>dying with faint memories, undone by loss and doubt. It is scary, to</w:t>
                            </w:r>
                          </w:p>
                          <w:p w14:paraId="233D7B19" w14:textId="08EA9BDD" w:rsidR="00A7426C" w:rsidRPr="002622BD" w:rsidRDefault="00A7426C" w:rsidP="00FC7D84">
                            <w:pPr>
                              <w:ind w:left="227"/>
                              <w:jc w:val="center"/>
                            </w:pPr>
                            <w:r w:rsidRPr="002622BD">
                              <w:t>think that no matter the effort, all of it is lost, and yet you may,</w:t>
                            </w:r>
                          </w:p>
                          <w:p w14:paraId="08A84048" w14:textId="2B6A3358" w:rsidR="00A7426C" w:rsidRPr="002622BD" w:rsidRDefault="00A7426C" w:rsidP="00FC7D84">
                            <w:pPr>
                              <w:ind w:left="113"/>
                              <w:jc w:val="center"/>
                            </w:pPr>
                            <w:proofErr w:type="gramStart"/>
                            <w:r w:rsidRPr="002622BD">
                              <w:t>by trying again, there</w:t>
                            </w:r>
                            <w:proofErr w:type="gramEnd"/>
                            <w:r w:rsidRPr="002622BD">
                              <w:t xml:space="preserve"> is hope, albeit fleeting, and that</w:t>
                            </w:r>
                          </w:p>
                          <w:p w14:paraId="39B6C799" w14:textId="24408A71" w:rsidR="00A7426C" w:rsidRPr="002622BD" w:rsidRDefault="00A7426C" w:rsidP="00FC7D84">
                            <w:pPr>
                              <w:ind w:left="227"/>
                              <w:jc w:val="center"/>
                            </w:pPr>
                            <w:r w:rsidRPr="002622BD">
                              <w:t>innocence is not a curse, but a weapon, a tool, to</w:t>
                            </w:r>
                          </w:p>
                          <w:p w14:paraId="34141053" w14:textId="5B0BD1DD" w:rsidR="00A7426C" w:rsidRPr="002622BD" w:rsidRDefault="00A7426C" w:rsidP="00FC7D84">
                            <w:pPr>
                              <w:ind w:left="340"/>
                              <w:jc w:val="center"/>
                            </w:pPr>
                            <w:r w:rsidRPr="002622BD">
                              <w:t>benefit all of mankind; to wield it proudly, in</w:t>
                            </w:r>
                          </w:p>
                          <w:p w14:paraId="00C30E88" w14:textId="6F7EE9B1" w:rsidR="00A7426C" w:rsidRPr="002622BD" w:rsidRDefault="00A7426C" w:rsidP="00FC7D84">
                            <w:pPr>
                              <w:ind w:left="794"/>
                              <w:jc w:val="center"/>
                            </w:pPr>
                            <w:r w:rsidRPr="002622BD">
                              <w:t xml:space="preserve">hopes become fodder, in fodder there </w:t>
                            </w:r>
                            <w:proofErr w:type="gramStart"/>
                            <w:r w:rsidRPr="002622BD">
                              <w:t>be</w:t>
                            </w:r>
                            <w:proofErr w:type="gramEnd"/>
                          </w:p>
                          <w:p w14:paraId="56112ABB" w14:textId="72D82668" w:rsidR="00A7426C" w:rsidRPr="002622BD" w:rsidRDefault="00A7426C" w:rsidP="00FC7D84">
                            <w:pPr>
                              <w:ind w:left="794"/>
                              <w:jc w:val="center"/>
                            </w:pPr>
                            <w:r w:rsidRPr="002622BD">
                              <w:t>life; ammo for the soul. To suffer is to</w:t>
                            </w:r>
                          </w:p>
                          <w:p w14:paraId="5968CDD2" w14:textId="493AB18A" w:rsidR="00A7426C" w:rsidRPr="008013DD" w:rsidRDefault="00A7426C" w:rsidP="00591867">
                            <w:pPr>
                              <w:jc w:val="center"/>
                              <w:rPr>
                                <w:b/>
                                <w:bCs/>
                              </w:rPr>
                            </w:pPr>
                            <w:r w:rsidRPr="002622BD">
                              <w:rPr>
                                <w:b/>
                                <w:bCs/>
                              </w:rPr>
                              <w:t>l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2A0972" id="Text Box 2" o:spid="_x0000_s1027" type="#_x0000_t202" alt="lost men like me find no bounds to our misery in this labyrinth of grief,&#10;dying with faint memories, undone by loss and doubt. It is scary, to&#10;think that no matter the effort, all of it is lost, and yet you may,&#10;by trying again, there is hope, albeit fleeting, and that&#10;innocence is not a curse, but a weapon, a tool, to&#10;benefit all of mankind; to wield it proudly, in&#10;hopes become fodder, in fodder there be&#10;life; ammo for the soul. To suffer is to&#10;live" style="position:absolute;left:0;text-align:left;margin-left:175.1pt;margin-top:182.15pt;width:386pt;height:250.4pt;rotation:90;z-index:-25166028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" filled="f" stroked="f" strokeweight=".5pt">
                <v:textbox>
                  <w:txbxContent>
                    <w:p w14:paraId="5F9B6E6B" w14:textId="77777777" w:rsidR="00A7426C" w:rsidRPr="002622BD" w:rsidRDefault="00A7426C" w:rsidP="00FC7D84">
                      <w:pPr>
                        <w:ind w:left="454"/>
                        <w:jc w:val="center"/>
                      </w:pPr>
                      <w:r w:rsidRPr="002622BD">
                        <w:t>lost men like me find no bounds to our misery in this labyrinth of grief,</w:t>
                      </w:r>
                    </w:p>
                    <w:p w14:paraId="68E7E4B2" w14:textId="449AFD0C" w:rsidR="00A7426C" w:rsidRPr="002622BD" w:rsidRDefault="00A7426C" w:rsidP="00FC7D84">
                      <w:pPr>
                        <w:ind w:left="454"/>
                        <w:jc w:val="center"/>
                      </w:pPr>
                      <w:r w:rsidRPr="002622BD">
                        <w:t>dying with faint memories, undone by loss and doubt. It is scary, to</w:t>
                      </w:r>
                    </w:p>
                    <w:p w14:paraId="233D7B19" w14:textId="08EA9BDD" w:rsidR="00A7426C" w:rsidRPr="002622BD" w:rsidRDefault="00A7426C" w:rsidP="00FC7D84">
                      <w:pPr>
                        <w:ind w:left="227"/>
                        <w:jc w:val="center"/>
                      </w:pPr>
                      <w:r w:rsidRPr="002622BD">
                        <w:t>think that no matter the effort, all of it is lost, and yet you may,</w:t>
                      </w:r>
                    </w:p>
                    <w:p w14:paraId="08A84048" w14:textId="2B6A3358" w:rsidR="00A7426C" w:rsidRPr="002622BD" w:rsidRDefault="00A7426C" w:rsidP="00FC7D84">
                      <w:pPr>
                        <w:ind w:left="113"/>
                        <w:jc w:val="center"/>
                      </w:pPr>
                      <w:proofErr w:type="gramStart"/>
                      <w:r w:rsidRPr="002622BD">
                        <w:t>by trying again, there</w:t>
                      </w:r>
                      <w:proofErr w:type="gramEnd"/>
                      <w:r w:rsidRPr="002622BD">
                        <w:t xml:space="preserve"> is hope, albeit fleeting, and that</w:t>
                      </w:r>
                    </w:p>
                    <w:p w14:paraId="39B6C799" w14:textId="24408A71" w:rsidR="00A7426C" w:rsidRPr="002622BD" w:rsidRDefault="00A7426C" w:rsidP="00FC7D84">
                      <w:pPr>
                        <w:ind w:left="227"/>
                        <w:jc w:val="center"/>
                      </w:pPr>
                      <w:r w:rsidRPr="002622BD">
                        <w:t>innocence is not a curse, but a weapon, a tool, to</w:t>
                      </w:r>
                    </w:p>
                    <w:p w14:paraId="34141053" w14:textId="5B0BD1DD" w:rsidR="00A7426C" w:rsidRPr="002622BD" w:rsidRDefault="00A7426C" w:rsidP="00FC7D84">
                      <w:pPr>
                        <w:ind w:left="340"/>
                        <w:jc w:val="center"/>
                      </w:pPr>
                      <w:r w:rsidRPr="002622BD">
                        <w:t>benefit all of mankind; to wield it proudly, in</w:t>
                      </w:r>
                    </w:p>
                    <w:p w14:paraId="00C30E88" w14:textId="6F7EE9B1" w:rsidR="00A7426C" w:rsidRPr="002622BD" w:rsidRDefault="00A7426C" w:rsidP="00FC7D84">
                      <w:pPr>
                        <w:ind w:left="794"/>
                        <w:jc w:val="center"/>
                      </w:pPr>
                      <w:r w:rsidRPr="002622BD">
                        <w:t xml:space="preserve">hopes become fodder, in fodder there </w:t>
                      </w:r>
                      <w:proofErr w:type="gramStart"/>
                      <w:r w:rsidRPr="002622BD">
                        <w:t>be</w:t>
                      </w:r>
                      <w:proofErr w:type="gramEnd"/>
                    </w:p>
                    <w:p w14:paraId="56112ABB" w14:textId="72D82668" w:rsidR="00A7426C" w:rsidRPr="002622BD" w:rsidRDefault="00A7426C" w:rsidP="00FC7D84">
                      <w:pPr>
                        <w:ind w:left="794"/>
                        <w:jc w:val="center"/>
                      </w:pPr>
                      <w:r w:rsidRPr="002622BD">
                        <w:t>life; ammo for the soul. To suffer is to</w:t>
                      </w:r>
                    </w:p>
                    <w:p w14:paraId="5968CDD2" w14:textId="493AB18A" w:rsidR="00A7426C" w:rsidRPr="008013DD" w:rsidRDefault="00A7426C" w:rsidP="00591867">
                      <w:pPr>
                        <w:jc w:val="center"/>
                        <w:rPr>
                          <w:b/>
                          <w:bCs/>
                        </w:rPr>
                      </w:pPr>
                      <w:r w:rsidRPr="002622BD">
                        <w:rPr>
                          <w:b/>
                          <w:bCs/>
                        </w:rPr>
                        <w:t>live</w:t>
                      </w:r>
                    </w:p>
                  </w:txbxContent>
                </v:textbox>
                <w10:wrap type="square" anchorx="margin" anchory="margin"/>
              </v:shape>
            </w:pict>
          </mc:Fallback>
        </mc:AlternateContent>
      </w:r>
      <w:r w:rsidR="00FC7D84" w:rsidRPr="00CD2849">
        <w:rPr>
          <w:noProof/>
        </w:rPr>
        <mc:AlternateContent>
          <mc:Choice Requires="wps">
            <w:drawing>
              <wp:anchor distT="0" distB="0" distL="114300" distR="114300" simplePos="0" relativeHeight="251655168" behindDoc="0" locked="0" layoutInCell="1" allowOverlap="1" wp14:anchorId="7890AECC" wp14:editId="74ECCD4F">
                <wp:simplePos x="0" y="0"/>
                <wp:positionH relativeFrom="margin">
                  <wp:posOffset>-71120</wp:posOffset>
                </wp:positionH>
                <wp:positionV relativeFrom="paragraph">
                  <wp:posOffset>295275</wp:posOffset>
                </wp:positionV>
                <wp:extent cx="6510020" cy="3340100"/>
                <wp:effectExtent l="0" t="0" r="0" b="0"/>
                <wp:wrapThrough wrapText="bothSides">
                  <wp:wrapPolygon edited="0">
                    <wp:start x="190" y="0"/>
                    <wp:lineTo x="190" y="21436"/>
                    <wp:lineTo x="21364" y="21436"/>
                    <wp:lineTo x="21364" y="0"/>
                    <wp:lineTo x="190" y="0"/>
                  </wp:wrapPolygon>
                </wp:wrapThrough>
                <wp:docPr id="973759811" name="Text Box 1" descr="the pathway to freedom is strewn with old thoughts, plagued by old wishes,&#10;they haunt the streets that diverge and criss-cross into the sky,&#10;like old ghosts, stuck in this forever maze. You try to&#10;find a way through the chaos, and find only&#10;a cold breeze calling back; a childish&#10;cry from the abyss. It is the&#10;only sound, where all&#10;dreams come to&#10;die"/>
                <wp:cNvGraphicFramePr/>
                <a:graphic xmlns:a="http://schemas.openxmlformats.org/drawingml/2006/main">
                  <a:graphicData uri="http://schemas.microsoft.com/office/word/2010/wordprocessingShape">
                    <wps:wsp>
                      <wps:cNvSpPr txBox="1"/>
                      <wps:spPr>
                        <a:xfrm>
                          <a:off x="0" y="0"/>
                          <a:ext cx="6510020" cy="3340100"/>
                        </a:xfrm>
                        <a:prstGeom prst="rect">
                          <a:avLst/>
                        </a:prstGeom>
                        <a:noFill/>
                        <a:ln w="6350">
                          <a:noFill/>
                        </a:ln>
                      </wps:spPr>
                      <wps:txbx>
                        <w:txbxContent>
                          <w:p w14:paraId="7AD7E2F8" w14:textId="680F0513" w:rsidR="000D139E" w:rsidRPr="002622BD" w:rsidRDefault="000D139E" w:rsidP="00FC7D84">
                            <w:pPr>
                              <w:ind w:left="1758"/>
                              <w:jc w:val="center"/>
                            </w:pPr>
                            <w:r w:rsidRPr="002622BD">
                              <w:t>the pathway to freedom is strewn with old thoughts, plagued by old wishes,</w:t>
                            </w:r>
                          </w:p>
                          <w:p w14:paraId="472B3A1B" w14:textId="4606BD80" w:rsidR="000D139E" w:rsidRPr="002622BD" w:rsidRDefault="000D139E" w:rsidP="00FC7D84">
                            <w:pPr>
                              <w:ind w:left="1758"/>
                              <w:jc w:val="center"/>
                            </w:pPr>
                            <w:r w:rsidRPr="002622BD">
                              <w:t>they haunt the streets that diverge and criss-cross into the sky,</w:t>
                            </w:r>
                          </w:p>
                          <w:p w14:paraId="6060FAF1" w14:textId="304156F3" w:rsidR="000D139E" w:rsidRPr="002622BD" w:rsidRDefault="000D139E" w:rsidP="00FC7D84">
                            <w:pPr>
                              <w:ind w:left="1928"/>
                              <w:jc w:val="center"/>
                            </w:pPr>
                            <w:r w:rsidRPr="002622BD">
                              <w:t>like old ghosts, stuck in this forever maze. You try to</w:t>
                            </w:r>
                          </w:p>
                          <w:p w14:paraId="0387E74A" w14:textId="55B17288" w:rsidR="000D139E" w:rsidRPr="002622BD" w:rsidRDefault="000D139E" w:rsidP="00FC7D84">
                            <w:pPr>
                              <w:ind w:left="1644"/>
                              <w:jc w:val="center"/>
                            </w:pPr>
                            <w:r w:rsidRPr="002622BD">
                              <w:t xml:space="preserve">find a way through the chaos, and find </w:t>
                            </w:r>
                            <w:proofErr w:type="gramStart"/>
                            <w:r w:rsidRPr="002622BD">
                              <w:t>only</w:t>
                            </w:r>
                            <w:proofErr w:type="gramEnd"/>
                          </w:p>
                          <w:p w14:paraId="0FC0BF67" w14:textId="1383A579" w:rsidR="000D139E" w:rsidRPr="002622BD" w:rsidRDefault="000D139E" w:rsidP="00FC7D84">
                            <w:pPr>
                              <w:ind w:left="1021"/>
                              <w:jc w:val="center"/>
                            </w:pPr>
                            <w:r w:rsidRPr="002622BD">
                              <w:t xml:space="preserve">a cold breeze calling back; </w:t>
                            </w:r>
                            <w:proofErr w:type="gramStart"/>
                            <w:r w:rsidRPr="002622BD">
                              <w:t>a childish</w:t>
                            </w:r>
                            <w:proofErr w:type="gramEnd"/>
                          </w:p>
                          <w:p w14:paraId="707B8AC3" w14:textId="3C6FD32C" w:rsidR="000D139E" w:rsidRPr="002622BD" w:rsidRDefault="000D139E" w:rsidP="00FC7D84">
                            <w:pPr>
                              <w:ind w:left="1021"/>
                              <w:jc w:val="center"/>
                            </w:pPr>
                            <w:r w:rsidRPr="002622BD">
                              <w:t>cry from the abyss. It is the</w:t>
                            </w:r>
                          </w:p>
                          <w:p w14:paraId="4E874B75" w14:textId="29050C03" w:rsidR="000D139E" w:rsidRPr="002622BD" w:rsidRDefault="000D139E" w:rsidP="00FC7D84">
                            <w:pPr>
                              <w:ind w:left="794"/>
                              <w:jc w:val="center"/>
                            </w:pPr>
                            <w:r w:rsidRPr="002622BD">
                              <w:t>only sound, where all</w:t>
                            </w:r>
                          </w:p>
                          <w:p w14:paraId="3766A1A5" w14:textId="41AA9E70" w:rsidR="000D139E" w:rsidRPr="002622BD" w:rsidRDefault="000D139E" w:rsidP="00FC7D84">
                            <w:pPr>
                              <w:ind w:left="397"/>
                              <w:jc w:val="center"/>
                            </w:pPr>
                            <w:r w:rsidRPr="002622BD">
                              <w:t>dreams come to</w:t>
                            </w:r>
                          </w:p>
                          <w:p w14:paraId="7753FE1F" w14:textId="498D163D" w:rsidR="000D139E" w:rsidRPr="002622BD" w:rsidRDefault="000D139E" w:rsidP="00591867">
                            <w:pPr>
                              <w:jc w:val="center"/>
                              <w:rPr>
                                <w:b/>
                                <w:bCs/>
                              </w:rPr>
                            </w:pPr>
                            <w:r w:rsidRPr="002622BD">
                              <w:rPr>
                                <w:b/>
                                <w:bCs/>
                              </w:rPr>
                              <w:t>d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90AECC" id="Text Box 1" o:spid="_x0000_s1028" type="#_x0000_t202" alt="the pathway to freedom is strewn with old thoughts, plagued by old wishes,&#10;they haunt the streets that diverge and criss-cross into the sky,&#10;like old ghosts, stuck in this forever maze. You try to&#10;find a way through the chaos, and find only&#10;a cold breeze calling back; a childish&#10;cry from the abyss. It is the&#10;only sound, where all&#10;dreams come to&#10;die" style="position:absolute;left:0;text-align:left;margin-left:-5.6pt;margin-top:23.25pt;width:512.6pt;height:263pt;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" filled="f" stroked="f" strokeweight=".5pt">
                <v:textbox>
                  <w:txbxContent>
                    <w:p w14:paraId="7AD7E2F8" w14:textId="680F0513" w:rsidR="000D139E" w:rsidRPr="002622BD" w:rsidRDefault="000D139E" w:rsidP="00FC7D84">
                      <w:pPr>
                        <w:ind w:left="1758"/>
                        <w:jc w:val="center"/>
                      </w:pPr>
                      <w:r w:rsidRPr="002622BD">
                        <w:t>the pathway to freedom is strewn with old thoughts, plagued by old wishes,</w:t>
                      </w:r>
                    </w:p>
                    <w:p w14:paraId="472B3A1B" w14:textId="4606BD80" w:rsidR="000D139E" w:rsidRPr="002622BD" w:rsidRDefault="000D139E" w:rsidP="00FC7D84">
                      <w:pPr>
                        <w:ind w:left="1758"/>
                        <w:jc w:val="center"/>
                      </w:pPr>
                      <w:r w:rsidRPr="002622BD">
                        <w:t>they haunt the streets that diverge and criss-cross into the sky,</w:t>
                      </w:r>
                    </w:p>
                    <w:p w14:paraId="6060FAF1" w14:textId="304156F3" w:rsidR="000D139E" w:rsidRPr="002622BD" w:rsidRDefault="000D139E" w:rsidP="00FC7D84">
                      <w:pPr>
                        <w:ind w:left="1928"/>
                        <w:jc w:val="center"/>
                      </w:pPr>
                      <w:r w:rsidRPr="002622BD">
                        <w:t>like old ghosts, stuck in this forever maze. You try to</w:t>
                      </w:r>
                    </w:p>
                    <w:p w14:paraId="0387E74A" w14:textId="55B17288" w:rsidR="000D139E" w:rsidRPr="002622BD" w:rsidRDefault="000D139E" w:rsidP="00FC7D84">
                      <w:pPr>
                        <w:ind w:left="1644"/>
                        <w:jc w:val="center"/>
                      </w:pPr>
                      <w:r w:rsidRPr="002622BD">
                        <w:t xml:space="preserve">find a way through the chaos, and find </w:t>
                      </w:r>
                      <w:proofErr w:type="gramStart"/>
                      <w:r w:rsidRPr="002622BD">
                        <w:t>only</w:t>
                      </w:r>
                      <w:proofErr w:type="gramEnd"/>
                    </w:p>
                    <w:p w14:paraId="0FC0BF67" w14:textId="1383A579" w:rsidR="000D139E" w:rsidRPr="002622BD" w:rsidRDefault="000D139E" w:rsidP="00FC7D84">
                      <w:pPr>
                        <w:ind w:left="1021"/>
                        <w:jc w:val="center"/>
                      </w:pPr>
                      <w:r w:rsidRPr="002622BD">
                        <w:t xml:space="preserve">a cold breeze calling back; </w:t>
                      </w:r>
                      <w:proofErr w:type="gramStart"/>
                      <w:r w:rsidRPr="002622BD">
                        <w:t>a childish</w:t>
                      </w:r>
                      <w:proofErr w:type="gramEnd"/>
                    </w:p>
                    <w:p w14:paraId="707B8AC3" w14:textId="3C6FD32C" w:rsidR="000D139E" w:rsidRPr="002622BD" w:rsidRDefault="000D139E" w:rsidP="00FC7D84">
                      <w:pPr>
                        <w:ind w:left="1021"/>
                        <w:jc w:val="center"/>
                      </w:pPr>
                      <w:r w:rsidRPr="002622BD">
                        <w:t>cry from the abyss. It is the</w:t>
                      </w:r>
                    </w:p>
                    <w:p w14:paraId="4E874B75" w14:textId="29050C03" w:rsidR="000D139E" w:rsidRPr="002622BD" w:rsidRDefault="000D139E" w:rsidP="00FC7D84">
                      <w:pPr>
                        <w:ind w:left="794"/>
                        <w:jc w:val="center"/>
                      </w:pPr>
                      <w:r w:rsidRPr="002622BD">
                        <w:t>only sound, where all</w:t>
                      </w:r>
                    </w:p>
                    <w:p w14:paraId="3766A1A5" w14:textId="41AA9E70" w:rsidR="000D139E" w:rsidRPr="002622BD" w:rsidRDefault="000D139E" w:rsidP="00FC7D84">
                      <w:pPr>
                        <w:ind w:left="397"/>
                        <w:jc w:val="center"/>
                      </w:pPr>
                      <w:r w:rsidRPr="002622BD">
                        <w:t>dreams come to</w:t>
                      </w:r>
                    </w:p>
                    <w:p w14:paraId="7753FE1F" w14:textId="498D163D" w:rsidR="000D139E" w:rsidRPr="002622BD" w:rsidRDefault="000D139E" w:rsidP="00591867">
                      <w:pPr>
                        <w:jc w:val="center"/>
                        <w:rPr>
                          <w:b/>
                          <w:bCs/>
                        </w:rPr>
                      </w:pPr>
                      <w:r w:rsidRPr="002622BD">
                        <w:rPr>
                          <w:b/>
                          <w:bCs/>
                        </w:rPr>
                        <w:t>die</w:t>
                      </w:r>
                    </w:p>
                  </w:txbxContent>
                </v:textbox>
                <w10:wrap type="through" anchorx="margin"/>
              </v:shape>
            </w:pict>
          </mc:Fallback>
        </mc:AlternateContent>
      </w:r>
      <w:r w:rsidR="00591867">
        <w:br w:type="page"/>
      </w:r>
    </w:p>
    <w:p w14:paraId="20BBB06B" w14:textId="11B3ED16" w:rsidR="000D139E" w:rsidRPr="00A41312" w:rsidRDefault="000D139E" w:rsidP="00176F27">
      <w:pPr>
        <w:pStyle w:val="Heading2"/>
      </w:pPr>
      <w:r w:rsidRPr="00CD2849">
        <w:lastRenderedPageBreak/>
        <w:t xml:space="preserve">T B r </w:t>
      </w:r>
      <w:proofErr w:type="spellStart"/>
      <w:r w:rsidRPr="00CD2849">
        <w:t>Nt</w:t>
      </w:r>
      <w:proofErr w:type="spellEnd"/>
      <w:r w:rsidRPr="00CD2849">
        <w:t xml:space="preserve"> t B</w:t>
      </w:r>
      <w:r w:rsidR="009D47E8">
        <w:t xml:space="preserve"> </w:t>
      </w:r>
      <w:r w:rsidR="00A41312">
        <w:t xml:space="preserve">– </w:t>
      </w:r>
      <w:r w:rsidR="00A41312" w:rsidRPr="00D05388">
        <w:rPr>
          <w:i/>
          <w:iCs/>
        </w:rPr>
        <w:t>Hamlet</w:t>
      </w:r>
      <w:r w:rsidR="00A41312">
        <w:t xml:space="preserve"> in Lipograms</w:t>
      </w:r>
    </w:p>
    <w:p w14:paraId="7EEFE909" w14:textId="36F32EBA" w:rsidR="003D36B1" w:rsidRPr="00825C99" w:rsidRDefault="003D36B1" w:rsidP="000D139E">
      <w:pPr>
        <w:rPr>
          <w:rFonts w:cs="Arial"/>
          <w:i/>
          <w:iCs/>
        </w:rPr>
      </w:pPr>
      <w:r w:rsidRPr="00825C99">
        <w:rPr>
          <w:rFonts w:cs="Arial"/>
          <w:i/>
          <w:iCs/>
        </w:rPr>
        <w:t>(Original Text)</w:t>
      </w:r>
    </w:p>
    <w:p w14:paraId="3128A547" w14:textId="76239140" w:rsidR="00222B3B" w:rsidRDefault="00332572" w:rsidP="00332572">
      <w:bookmarkStart w:id="0" w:name="64"/>
      <w:r>
        <w:t>“</w:t>
      </w:r>
      <w:r w:rsidR="003D36B1" w:rsidRPr="003D36B1">
        <w:t>To be, or not to be, that is the question,</w:t>
      </w:r>
      <w:bookmarkEnd w:id="0"/>
      <w:r w:rsidR="003D36B1" w:rsidRPr="003D36B1">
        <w:br/>
      </w:r>
      <w:bookmarkStart w:id="1" w:name="65"/>
      <w:r w:rsidR="003D36B1" w:rsidRPr="003D36B1">
        <w:t>Whether 'tis nobler in the mind to suffer</w:t>
      </w:r>
      <w:bookmarkEnd w:id="1"/>
      <w:r w:rsidR="003D36B1" w:rsidRPr="003D36B1">
        <w:br/>
      </w:r>
      <w:bookmarkStart w:id="2" w:name="66"/>
      <w:r w:rsidR="003D36B1" w:rsidRPr="003D36B1">
        <w:t>The slings and arrows of outrageous fortune,</w:t>
      </w:r>
      <w:bookmarkEnd w:id="2"/>
      <w:r w:rsidR="003D36B1" w:rsidRPr="003D36B1">
        <w:br/>
      </w:r>
      <w:bookmarkStart w:id="3" w:name="67"/>
      <w:r w:rsidR="003D36B1" w:rsidRPr="003D36B1">
        <w:t>Or to take arms against a sea of troubles,</w:t>
      </w:r>
      <w:bookmarkEnd w:id="3"/>
      <w:r w:rsidR="003D36B1" w:rsidRPr="003D36B1">
        <w:br/>
      </w:r>
      <w:bookmarkStart w:id="4" w:name="68"/>
      <w:r w:rsidR="003D36B1" w:rsidRPr="003D36B1">
        <w:t>And by opposing end them? To die: to sleep;</w:t>
      </w:r>
      <w:bookmarkEnd w:id="4"/>
      <w:r w:rsidR="003D36B1" w:rsidRPr="003D36B1">
        <w:br/>
      </w:r>
      <w:bookmarkStart w:id="5" w:name="69"/>
      <w:r w:rsidR="003D36B1" w:rsidRPr="003D36B1">
        <w:t>No more; and by a sleep to say we end</w:t>
      </w:r>
      <w:bookmarkEnd w:id="5"/>
      <w:r w:rsidR="003D36B1" w:rsidRPr="003D36B1">
        <w:br/>
      </w:r>
      <w:bookmarkStart w:id="6" w:name="70"/>
      <w:r w:rsidR="003D36B1" w:rsidRPr="003D36B1">
        <w:t xml:space="preserve">The </w:t>
      </w:r>
      <w:proofErr w:type="gramStart"/>
      <w:r w:rsidR="003D36B1" w:rsidRPr="003D36B1">
        <w:t>heart-ache</w:t>
      </w:r>
      <w:proofErr w:type="gramEnd"/>
      <w:r w:rsidR="003D36B1" w:rsidRPr="003D36B1">
        <w:t xml:space="preserve"> and the thousand natural shocks</w:t>
      </w:r>
      <w:bookmarkEnd w:id="6"/>
      <w:r w:rsidR="003D36B1" w:rsidRPr="003D36B1">
        <w:br/>
      </w:r>
      <w:bookmarkStart w:id="7" w:name="71"/>
      <w:r w:rsidR="003D36B1" w:rsidRPr="003D36B1">
        <w:t>That flesh is heir to, 'tis a consummation</w:t>
      </w:r>
      <w:bookmarkEnd w:id="7"/>
      <w:r w:rsidR="003D36B1" w:rsidRPr="003D36B1">
        <w:br/>
      </w:r>
      <w:bookmarkStart w:id="8" w:name="72"/>
      <w:r w:rsidR="003D36B1" w:rsidRPr="003D36B1">
        <w:t xml:space="preserve">Devoutly to be </w:t>
      </w:r>
      <w:proofErr w:type="spellStart"/>
      <w:r w:rsidR="003D36B1" w:rsidRPr="003D36B1">
        <w:t>wish'd</w:t>
      </w:r>
      <w:proofErr w:type="spellEnd"/>
      <w:r w:rsidR="003D36B1" w:rsidRPr="003D36B1">
        <w:t>. To die, to sleep;</w:t>
      </w:r>
      <w:bookmarkEnd w:id="8"/>
      <w:r w:rsidR="003D36B1" w:rsidRPr="003D36B1">
        <w:br/>
      </w:r>
      <w:bookmarkStart w:id="9" w:name="73"/>
      <w:r w:rsidR="003D36B1" w:rsidRPr="003D36B1">
        <w:t>To sleep: perchance to dream: ay, there's the rub;</w:t>
      </w:r>
      <w:bookmarkEnd w:id="9"/>
      <w:r w:rsidR="003D36B1" w:rsidRPr="003D36B1">
        <w:br/>
      </w:r>
      <w:bookmarkStart w:id="10" w:name="74"/>
      <w:r w:rsidR="003D36B1" w:rsidRPr="003D36B1">
        <w:t xml:space="preserve">For in that sleep of death what dreams </w:t>
      </w:r>
      <w:proofErr w:type="spellStart"/>
      <w:r w:rsidR="003D36B1" w:rsidRPr="003D36B1">
        <w:t>may</w:t>
      </w:r>
      <w:proofErr w:type="spellEnd"/>
      <w:r w:rsidR="003D36B1" w:rsidRPr="003D36B1">
        <w:t xml:space="preserve"> come</w:t>
      </w:r>
      <w:bookmarkEnd w:id="10"/>
      <w:r w:rsidR="003D36B1" w:rsidRPr="003D36B1">
        <w:br/>
      </w:r>
      <w:bookmarkStart w:id="11" w:name="75"/>
      <w:r w:rsidR="003D36B1" w:rsidRPr="003D36B1">
        <w:t>When we have shuffled off this mortal coil,</w:t>
      </w:r>
      <w:bookmarkEnd w:id="11"/>
      <w:r w:rsidR="003D36B1" w:rsidRPr="003D36B1">
        <w:br/>
      </w:r>
      <w:bookmarkStart w:id="12" w:name="76"/>
      <w:r w:rsidR="003D36B1" w:rsidRPr="003D36B1">
        <w:t>Must give us pause: there's the respect</w:t>
      </w:r>
      <w:bookmarkEnd w:id="12"/>
      <w:r w:rsidR="003D36B1" w:rsidRPr="003D36B1">
        <w:br/>
      </w:r>
      <w:bookmarkStart w:id="13" w:name="77"/>
      <w:r w:rsidR="003D36B1" w:rsidRPr="003D36B1">
        <w:t>That makes calamity of so long life;</w:t>
      </w:r>
      <w:bookmarkEnd w:id="13"/>
      <w:r w:rsidR="003D36B1" w:rsidRPr="003D36B1">
        <w:br/>
      </w:r>
      <w:bookmarkStart w:id="14" w:name="78"/>
      <w:r w:rsidR="003D36B1" w:rsidRPr="003D36B1">
        <w:t>For who would bear the whips and scorns of time,</w:t>
      </w:r>
      <w:bookmarkEnd w:id="14"/>
      <w:r w:rsidR="003D36B1" w:rsidRPr="003D36B1">
        <w:br/>
      </w:r>
      <w:bookmarkStart w:id="15" w:name="79"/>
      <w:r w:rsidR="003D36B1" w:rsidRPr="003D36B1">
        <w:t>The oppressor's wrong, the proud man's contumely,</w:t>
      </w:r>
      <w:bookmarkEnd w:id="15"/>
      <w:r w:rsidR="003D36B1" w:rsidRPr="003D36B1">
        <w:br/>
      </w:r>
      <w:bookmarkStart w:id="16" w:name="80"/>
      <w:r w:rsidR="003D36B1" w:rsidRPr="003D36B1">
        <w:t>The pangs of despised love, the law's delay,</w:t>
      </w:r>
      <w:bookmarkEnd w:id="16"/>
      <w:r w:rsidR="003D36B1" w:rsidRPr="003D36B1">
        <w:br/>
      </w:r>
      <w:bookmarkStart w:id="17" w:name="81"/>
      <w:r w:rsidR="003D36B1" w:rsidRPr="003D36B1">
        <w:t>The insolence of office and the spurns</w:t>
      </w:r>
      <w:bookmarkEnd w:id="17"/>
      <w:r w:rsidR="003D36B1" w:rsidRPr="003D36B1">
        <w:br/>
      </w:r>
      <w:bookmarkStart w:id="18" w:name="82"/>
      <w:r w:rsidR="003D36B1" w:rsidRPr="003D36B1">
        <w:t>That patient merit of the unworthy takes,</w:t>
      </w:r>
      <w:bookmarkEnd w:id="18"/>
      <w:r w:rsidR="003D36B1" w:rsidRPr="003D36B1">
        <w:br/>
      </w:r>
      <w:bookmarkStart w:id="19" w:name="83"/>
      <w:r w:rsidR="003D36B1" w:rsidRPr="003D36B1">
        <w:t>When he himself might his quietus make</w:t>
      </w:r>
      <w:bookmarkEnd w:id="19"/>
      <w:r w:rsidR="003D36B1" w:rsidRPr="003D36B1">
        <w:br/>
      </w:r>
      <w:bookmarkStart w:id="20" w:name="84"/>
      <w:r w:rsidR="003D36B1" w:rsidRPr="003D36B1">
        <w:t>With a bare bodkin? who would fardels bear,</w:t>
      </w:r>
      <w:bookmarkEnd w:id="20"/>
      <w:r w:rsidR="003D36B1" w:rsidRPr="003D36B1">
        <w:br/>
      </w:r>
      <w:bookmarkStart w:id="21" w:name="85"/>
      <w:r w:rsidR="003D36B1" w:rsidRPr="003D36B1">
        <w:t>To grunt and sweat under a weary life,</w:t>
      </w:r>
      <w:bookmarkEnd w:id="21"/>
      <w:r w:rsidR="003D36B1" w:rsidRPr="003D36B1">
        <w:br/>
      </w:r>
      <w:bookmarkStart w:id="22" w:name="86"/>
      <w:r w:rsidR="003D36B1" w:rsidRPr="003D36B1">
        <w:t>But that the dread of something after death,</w:t>
      </w:r>
      <w:bookmarkEnd w:id="22"/>
      <w:r w:rsidR="003D36B1" w:rsidRPr="003D36B1">
        <w:br/>
      </w:r>
      <w:bookmarkStart w:id="23" w:name="87"/>
      <w:r w:rsidR="003D36B1" w:rsidRPr="003D36B1">
        <w:t xml:space="preserve">The </w:t>
      </w:r>
      <w:proofErr w:type="spellStart"/>
      <w:r w:rsidR="003D36B1" w:rsidRPr="003D36B1">
        <w:t>undiscover'd</w:t>
      </w:r>
      <w:proofErr w:type="spellEnd"/>
      <w:r w:rsidR="003D36B1" w:rsidRPr="003D36B1">
        <w:t xml:space="preserve"> country from whose bourn</w:t>
      </w:r>
      <w:bookmarkEnd w:id="23"/>
      <w:r w:rsidR="003D36B1" w:rsidRPr="003D36B1">
        <w:br/>
      </w:r>
      <w:bookmarkStart w:id="24" w:name="88"/>
      <w:r w:rsidR="003D36B1" w:rsidRPr="003D36B1">
        <w:t>No traveller returns, puzzles the will</w:t>
      </w:r>
      <w:bookmarkEnd w:id="24"/>
      <w:r w:rsidR="003D36B1" w:rsidRPr="003D36B1">
        <w:br/>
      </w:r>
      <w:bookmarkStart w:id="25" w:name="89"/>
      <w:r w:rsidR="003D36B1" w:rsidRPr="003D36B1">
        <w:t>And makes us rather bear those ills we have</w:t>
      </w:r>
      <w:bookmarkEnd w:id="25"/>
      <w:r w:rsidR="003D36B1" w:rsidRPr="003D36B1">
        <w:br/>
      </w:r>
      <w:bookmarkStart w:id="26" w:name="90"/>
      <w:r w:rsidR="003D36B1" w:rsidRPr="003D36B1">
        <w:t>Than fly to others that we know not of?</w:t>
      </w:r>
      <w:bookmarkEnd w:id="26"/>
      <w:r w:rsidR="003D36B1" w:rsidRPr="003D36B1">
        <w:br/>
      </w:r>
      <w:bookmarkStart w:id="27" w:name="91"/>
      <w:r w:rsidR="003D36B1" w:rsidRPr="003D36B1">
        <w:t>Thus conscience does make cowards of us all;</w:t>
      </w:r>
      <w:bookmarkEnd w:id="27"/>
      <w:r w:rsidR="003D36B1" w:rsidRPr="003D36B1">
        <w:br/>
      </w:r>
      <w:bookmarkStart w:id="28" w:name="92"/>
      <w:r w:rsidR="003D36B1" w:rsidRPr="003D36B1">
        <w:t>And thus the native hue of resolution</w:t>
      </w:r>
      <w:bookmarkEnd w:id="28"/>
      <w:r w:rsidR="003D36B1" w:rsidRPr="003D36B1">
        <w:br/>
      </w:r>
      <w:bookmarkStart w:id="29" w:name="93"/>
      <w:r w:rsidR="003D36B1" w:rsidRPr="003D36B1">
        <w:t>Is sicklied o'er with the pale cast of thought,</w:t>
      </w:r>
      <w:bookmarkEnd w:id="29"/>
      <w:r w:rsidR="003D36B1" w:rsidRPr="003D36B1">
        <w:br/>
      </w:r>
      <w:bookmarkStart w:id="30" w:name="94"/>
      <w:r w:rsidR="003D36B1" w:rsidRPr="003D36B1">
        <w:t>And enterprises of great pith and moment</w:t>
      </w:r>
      <w:bookmarkEnd w:id="30"/>
      <w:r w:rsidR="003D36B1" w:rsidRPr="003D36B1">
        <w:br/>
      </w:r>
      <w:bookmarkStart w:id="31" w:name="95"/>
      <w:r w:rsidR="003D36B1" w:rsidRPr="003D36B1">
        <w:t>With this regard their currents turn awry,</w:t>
      </w:r>
      <w:bookmarkEnd w:id="31"/>
      <w:r w:rsidR="003D36B1" w:rsidRPr="003D36B1">
        <w:br/>
      </w:r>
      <w:bookmarkStart w:id="32" w:name="96"/>
      <w:r w:rsidR="003D36B1" w:rsidRPr="003D36B1">
        <w:t>And lose the name of action.--Soft you now!</w:t>
      </w:r>
      <w:bookmarkEnd w:id="32"/>
      <w:r>
        <w:t>”</w:t>
      </w:r>
      <w:r w:rsidR="00825C99">
        <w:t xml:space="preserve"> (Shakespeare</w:t>
      </w:r>
      <w:r w:rsidR="008D5670">
        <w:t>,</w:t>
      </w:r>
      <w:r w:rsidR="00825C99">
        <w:t xml:space="preserve"> 1603)</w:t>
      </w:r>
    </w:p>
    <w:p w14:paraId="343A7360" w14:textId="77777777" w:rsidR="00591867" w:rsidRDefault="00591867">
      <w:pPr>
        <w:rPr>
          <w:rFonts w:eastAsiaTheme="majorEastAsia" w:cstheme="majorBidi"/>
          <w:b/>
          <w:color w:val="000000" w:themeColor="text1"/>
          <w:sz w:val="24"/>
          <w:szCs w:val="26"/>
        </w:rPr>
      </w:pPr>
      <w:r>
        <w:br w:type="page"/>
      </w:r>
    </w:p>
    <w:p w14:paraId="4E82EFB3" w14:textId="5706A024" w:rsidR="000D139E" w:rsidRPr="00222B3B" w:rsidRDefault="000D139E" w:rsidP="00176F27">
      <w:pPr>
        <w:pStyle w:val="Heading2"/>
      </w:pPr>
      <w:r w:rsidRPr="00CD2849">
        <w:lastRenderedPageBreak/>
        <w:t xml:space="preserve">Absence of A </w:t>
      </w:r>
      <w:r w:rsidRPr="00CD2849">
        <w:tab/>
      </w:r>
      <w:r w:rsidRPr="00CD2849">
        <w:tab/>
      </w:r>
      <w:r w:rsidRPr="00CD2849">
        <w:tab/>
        <w:t>(</w:t>
      </w:r>
      <w:bookmarkStart w:id="33" w:name="_Hlk151314650"/>
      <w:r w:rsidRPr="00D05388">
        <w:rPr>
          <w:i/>
          <w:iCs/>
        </w:rPr>
        <w:t>Hamlet</w:t>
      </w:r>
      <w:r w:rsidRPr="00CD2849">
        <w:t xml:space="preserve"> Act 3, Scene 1 - Letter A) = x</w:t>
      </w:r>
      <w:bookmarkEnd w:id="33"/>
    </w:p>
    <w:p w14:paraId="10328497"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o be, or not to be, thus be the question:</w:t>
      </w:r>
    </w:p>
    <w:p w14:paraId="7D15512B"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hether 'tis nobler in the mind to suffer</w:t>
      </w:r>
    </w:p>
    <w:p w14:paraId="35D7E74B"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he slings ‘n’ shoots of befuddling fortune,</w:t>
      </w:r>
    </w:p>
    <w:p w14:paraId="36D0E7B6"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Or to equip preceding bows to the storm</w:t>
      </w:r>
    </w:p>
    <w:p w14:paraId="07560531"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herefore, by opposing, end them. To die—to sleep,</w:t>
      </w:r>
    </w:p>
    <w:p w14:paraId="0A11D4A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No more; there by slumber to utter </w:t>
      </w:r>
      <w:proofErr w:type="gramStart"/>
      <w:r w:rsidRPr="00CD2849">
        <w:rPr>
          <w:rStyle w:val="s1"/>
          <w:rFonts w:ascii="Sylfaen" w:hAnsi="Sylfaen" w:cs="Arial"/>
          <w:color w:val="000000"/>
        </w:rPr>
        <w:t>lo</w:t>
      </w:r>
      <w:proofErr w:type="gramEnd"/>
    </w:p>
    <w:p w14:paraId="69172EA7"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he chest’s burn, plus the million swift shocks</w:t>
      </w:r>
    </w:p>
    <w:p w14:paraId="3965BAC6"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Our flesh is heir to: 'tis, o, his sweet </w:t>
      </w:r>
      <w:proofErr w:type="gramStart"/>
      <w:r w:rsidRPr="00CD2849">
        <w:rPr>
          <w:rStyle w:val="s1"/>
          <w:rFonts w:ascii="Sylfaen" w:hAnsi="Sylfaen" w:cs="Arial"/>
          <w:color w:val="000000"/>
        </w:rPr>
        <w:t>fucking</w:t>
      </w:r>
      <w:proofErr w:type="gramEnd"/>
      <w:r w:rsidRPr="00CD2849">
        <w:rPr>
          <w:rStyle w:val="apple-converted-space"/>
          <w:rFonts w:ascii="Sylfaen" w:hAnsi="Sylfaen" w:cs="Arial"/>
          <w:color w:val="000000"/>
        </w:rPr>
        <w:t> </w:t>
      </w:r>
    </w:p>
    <w:p w14:paraId="0EBB0C4F"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Devoutly to be </w:t>
      </w:r>
      <w:proofErr w:type="spellStart"/>
      <w:r w:rsidRPr="00CD2849">
        <w:rPr>
          <w:rStyle w:val="s1"/>
          <w:rFonts w:ascii="Sylfaen" w:hAnsi="Sylfaen" w:cs="Arial"/>
          <w:color w:val="000000"/>
        </w:rPr>
        <w:t>wish'd</w:t>
      </w:r>
      <w:proofErr w:type="spellEnd"/>
      <w:r w:rsidRPr="00CD2849">
        <w:rPr>
          <w:rStyle w:val="s1"/>
          <w:rFonts w:ascii="Sylfaen" w:hAnsi="Sylfaen" w:cs="Arial"/>
          <w:color w:val="000000"/>
        </w:rPr>
        <w:t xml:space="preserve">. To die, to </w:t>
      </w:r>
      <w:proofErr w:type="gramStart"/>
      <w:r w:rsidRPr="00CD2849">
        <w:rPr>
          <w:rStyle w:val="s1"/>
          <w:rFonts w:ascii="Sylfaen" w:hAnsi="Sylfaen" w:cs="Arial"/>
          <w:color w:val="000000"/>
        </w:rPr>
        <w:t>sleep;</w:t>
      </w:r>
      <w:proofErr w:type="gramEnd"/>
    </w:p>
    <w:p w14:paraId="38D3E607"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o sleep, the gift to ponder — there's the rub:</w:t>
      </w:r>
    </w:p>
    <w:p w14:paraId="342C5E47"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For when our sleep </w:t>
      </w:r>
      <w:proofErr w:type="spellStart"/>
      <w:r w:rsidRPr="00CD2849">
        <w:rPr>
          <w:rStyle w:val="s1"/>
          <w:rFonts w:ascii="Sylfaen" w:hAnsi="Sylfaen" w:cs="Arial"/>
          <w:color w:val="000000"/>
        </w:rPr>
        <w:t>unends</w:t>
      </w:r>
      <w:proofErr w:type="spellEnd"/>
      <w:r w:rsidRPr="00CD2849">
        <w:rPr>
          <w:rStyle w:val="s1"/>
          <w:rFonts w:ascii="Sylfaen" w:hAnsi="Sylfaen" w:cs="Arial"/>
          <w:color w:val="000000"/>
        </w:rPr>
        <w:t>, there glimpses come,</w:t>
      </w:r>
    </w:p>
    <w:p w14:paraId="2529AB6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hen we trim this living misery thus,</w:t>
      </w:r>
    </w:p>
    <w:p w14:paraId="4AA2421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Must give us stop—there's the </w:t>
      </w:r>
      <w:proofErr w:type="gramStart"/>
      <w:r w:rsidRPr="00CD2849">
        <w:rPr>
          <w:rStyle w:val="s1"/>
          <w:rFonts w:ascii="Sylfaen" w:hAnsi="Sylfaen" w:cs="Arial"/>
          <w:color w:val="000000"/>
        </w:rPr>
        <w:t>respect</w:t>
      </w:r>
      <w:proofErr w:type="gramEnd"/>
    </w:p>
    <w:p w14:paraId="4DCDA5B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hich forms of misery of so long life.</w:t>
      </w:r>
    </w:p>
    <w:p w14:paraId="655A92DA"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For who would wield the whipping scorn of time,</w:t>
      </w:r>
    </w:p>
    <w:p w14:paraId="5EC09254" w14:textId="77777777" w:rsidR="000D139E" w:rsidRPr="00CD2849" w:rsidRDefault="000D139E" w:rsidP="000D139E">
      <w:pPr>
        <w:pStyle w:val="p2"/>
        <w:spacing w:before="0" w:beforeAutospacing="0" w:after="0" w:afterAutospacing="0" w:line="276" w:lineRule="auto"/>
        <w:rPr>
          <w:rFonts w:ascii="Sylfaen" w:hAnsi="Sylfaen" w:cs="Arial"/>
          <w:color w:val="000000"/>
        </w:rPr>
      </w:pPr>
      <w:proofErr w:type="spellStart"/>
      <w:r w:rsidRPr="00CD2849">
        <w:rPr>
          <w:rStyle w:val="s1"/>
          <w:rFonts w:ascii="Sylfaen" w:hAnsi="Sylfaen" w:cs="Arial"/>
          <w:color w:val="000000"/>
        </w:rPr>
        <w:t>Th'oppressor's</w:t>
      </w:r>
      <w:proofErr w:type="spellEnd"/>
      <w:r w:rsidRPr="00CD2849">
        <w:rPr>
          <w:rStyle w:val="s1"/>
          <w:rFonts w:ascii="Sylfaen" w:hAnsi="Sylfaen" w:cs="Arial"/>
          <w:color w:val="000000"/>
        </w:rPr>
        <w:t xml:space="preserve"> wrong, the proud boy’s contumely,</w:t>
      </w:r>
    </w:p>
    <w:p w14:paraId="1CBA9841"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The throb of </w:t>
      </w:r>
      <w:proofErr w:type="spellStart"/>
      <w:r w:rsidRPr="00CD2849">
        <w:rPr>
          <w:rStyle w:val="s1"/>
          <w:rFonts w:ascii="Sylfaen" w:hAnsi="Sylfaen" w:cs="Arial"/>
          <w:color w:val="000000"/>
        </w:rPr>
        <w:t>dispriz'd</w:t>
      </w:r>
      <w:proofErr w:type="spellEnd"/>
      <w:r w:rsidRPr="00CD2849">
        <w:rPr>
          <w:rStyle w:val="s1"/>
          <w:rFonts w:ascii="Sylfaen" w:hAnsi="Sylfaen" w:cs="Arial"/>
          <w:color w:val="000000"/>
        </w:rPr>
        <w:t xml:space="preserve"> love, his ethic error,</w:t>
      </w:r>
    </w:p>
    <w:p w14:paraId="3D6FB321"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The insolence of office, hereto </w:t>
      </w:r>
      <w:proofErr w:type="gramStart"/>
      <w:r w:rsidRPr="00CD2849">
        <w:rPr>
          <w:rStyle w:val="s1"/>
          <w:rFonts w:ascii="Sylfaen" w:hAnsi="Sylfaen" w:cs="Arial"/>
          <w:color w:val="000000"/>
        </w:rPr>
        <w:t>spurns</w:t>
      </w:r>
      <w:proofErr w:type="gramEnd"/>
    </w:p>
    <w:p w14:paraId="0137D7B4" w14:textId="4E510B21"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E</w:t>
      </w:r>
      <w:r w:rsidR="008D5670">
        <w:rPr>
          <w:rStyle w:val="s1"/>
          <w:rFonts w:ascii="Sylfaen" w:hAnsi="Sylfaen" w:cs="Arial"/>
          <w:color w:val="000000"/>
        </w:rPr>
        <w:t>n</w:t>
      </w:r>
      <w:r w:rsidRPr="00CD2849">
        <w:rPr>
          <w:rStyle w:val="s1"/>
          <w:rFonts w:ascii="Sylfaen" w:hAnsi="Sylfaen" w:cs="Arial"/>
          <w:color w:val="000000"/>
        </w:rPr>
        <w:t>nui of merit of the unworthy clutch,</w:t>
      </w:r>
    </w:p>
    <w:p w14:paraId="565AB848"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hen he himself might his quietus forms</w:t>
      </w:r>
    </w:p>
    <w:p w14:paraId="715C7C38"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With </w:t>
      </w:r>
      <w:proofErr w:type="spellStart"/>
      <w:r w:rsidRPr="00CD2849">
        <w:rPr>
          <w:rStyle w:val="s1"/>
          <w:rFonts w:ascii="Sylfaen" w:hAnsi="Sylfaen" w:cs="Arial"/>
          <w:color w:val="000000"/>
        </w:rPr>
        <w:t>stripp’d</w:t>
      </w:r>
      <w:proofErr w:type="spellEnd"/>
      <w:r w:rsidRPr="00CD2849">
        <w:rPr>
          <w:rStyle w:val="s1"/>
          <w:rFonts w:ascii="Sylfaen" w:hAnsi="Sylfaen" w:cs="Arial"/>
          <w:color w:val="000000"/>
        </w:rPr>
        <w:t xml:space="preserve"> bodkin? Who would hold, now lug,</w:t>
      </w:r>
    </w:p>
    <w:p w14:paraId="0416626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o grunt is to perspire, o, tired life,</w:t>
      </w:r>
    </w:p>
    <w:p w14:paraId="69C9351F"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But in it the grief of beyond closure,</w:t>
      </w:r>
    </w:p>
    <w:p w14:paraId="6707D93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he undiscovered country, from whose bourn</w:t>
      </w:r>
    </w:p>
    <w:p w14:paraId="33246BCB"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No old gypsy returns, puzzles the will,</w:t>
      </w:r>
    </w:p>
    <w:p w14:paraId="174824AA"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Forcing us to re-fix those ills we </w:t>
      </w:r>
      <w:proofErr w:type="gramStart"/>
      <w:r w:rsidRPr="00CD2849">
        <w:rPr>
          <w:rStyle w:val="s1"/>
          <w:rFonts w:ascii="Sylfaen" w:hAnsi="Sylfaen" w:cs="Arial"/>
          <w:color w:val="000000"/>
        </w:rPr>
        <w:t>own</w:t>
      </w:r>
      <w:proofErr w:type="gramEnd"/>
    </w:p>
    <w:p w14:paraId="45B34009"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To reject </w:t>
      </w:r>
      <w:proofErr w:type="gramStart"/>
      <w:r w:rsidRPr="00CD2849">
        <w:rPr>
          <w:rStyle w:val="s1"/>
          <w:rFonts w:ascii="Sylfaen" w:hAnsi="Sylfaen" w:cs="Arial"/>
          <w:color w:val="000000"/>
        </w:rPr>
        <w:t>others</w:t>
      </w:r>
      <w:proofErr w:type="gramEnd"/>
      <w:r w:rsidRPr="00CD2849">
        <w:rPr>
          <w:rStyle w:val="s1"/>
          <w:rFonts w:ascii="Sylfaen" w:hAnsi="Sylfaen" w:cs="Arial"/>
          <w:color w:val="000000"/>
        </w:rPr>
        <w:t xml:space="preserve"> we know little of?</w:t>
      </w:r>
    </w:p>
    <w:p w14:paraId="08AC6E8B"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roofErr w:type="gramStart"/>
      <w:r w:rsidRPr="00CD2849">
        <w:rPr>
          <w:rStyle w:val="s1"/>
          <w:rFonts w:ascii="Sylfaen" w:hAnsi="Sylfaen" w:cs="Arial"/>
          <w:color w:val="000000"/>
        </w:rPr>
        <w:t>Thus</w:t>
      </w:r>
      <w:proofErr w:type="gramEnd"/>
      <w:r w:rsidRPr="00CD2849">
        <w:rPr>
          <w:rStyle w:val="s1"/>
          <w:rFonts w:ascii="Sylfaen" w:hAnsi="Sylfaen" w:cs="Arial"/>
          <w:color w:val="000000"/>
        </w:rPr>
        <w:t xml:space="preserve"> conscience doth erect mere louts of us, </w:t>
      </w:r>
    </w:p>
    <w:p w14:paraId="5A1972BB" w14:textId="77777777" w:rsidR="000D139E" w:rsidRPr="00CD2849" w:rsidRDefault="000D139E" w:rsidP="000D139E">
      <w:pPr>
        <w:pStyle w:val="p2"/>
        <w:spacing w:before="0" w:beforeAutospacing="0" w:after="0" w:afterAutospacing="0" w:line="276" w:lineRule="auto"/>
        <w:rPr>
          <w:rFonts w:ascii="Sylfaen" w:hAnsi="Sylfaen" w:cs="Arial"/>
          <w:color w:val="000000"/>
        </w:rPr>
      </w:pPr>
      <w:proofErr w:type="gramStart"/>
      <w:r w:rsidRPr="00CD2849">
        <w:rPr>
          <w:rStyle w:val="s1"/>
          <w:rFonts w:ascii="Sylfaen" w:hAnsi="Sylfaen" w:cs="Arial"/>
          <w:color w:val="000000"/>
        </w:rPr>
        <w:t>Thus</w:t>
      </w:r>
      <w:proofErr w:type="gramEnd"/>
      <w:r w:rsidRPr="00CD2849">
        <w:rPr>
          <w:rStyle w:val="s1"/>
          <w:rFonts w:ascii="Sylfaen" w:hAnsi="Sylfaen" w:cs="Arial"/>
          <w:color w:val="000000"/>
        </w:rPr>
        <w:t xml:space="preserve"> the common hue of resolution</w:t>
      </w:r>
    </w:p>
    <w:p w14:paraId="1D535E88"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Is sicklied o'er with the white frown of thought,</w:t>
      </w:r>
    </w:p>
    <w:p w14:paraId="225E3EC8"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ith enterprises of numerous loud scene</w:t>
      </w:r>
    </w:p>
    <w:p w14:paraId="149B3B0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With this considered, thus turn to go </w:t>
      </w:r>
      <w:proofErr w:type="gramStart"/>
      <w:r w:rsidRPr="00CD2849">
        <w:rPr>
          <w:rStyle w:val="s1"/>
          <w:rFonts w:ascii="Sylfaen" w:hAnsi="Sylfaen" w:cs="Arial"/>
          <w:color w:val="000000"/>
        </w:rPr>
        <w:t>off</w:t>
      </w:r>
      <w:proofErr w:type="gramEnd"/>
    </w:p>
    <w:p w14:paraId="223524A3" w14:textId="11830816"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With us losing our birthright</w:t>
      </w:r>
      <w:r>
        <w:rPr>
          <w:rStyle w:val="s1"/>
          <w:rFonts w:ascii="Sylfaen" w:hAnsi="Sylfaen" w:cs="Arial"/>
          <w:color w:val="000000"/>
        </w:rPr>
        <w:t>. (</w:t>
      </w:r>
      <w:r w:rsidR="00176F27">
        <w:rPr>
          <w:rFonts w:ascii="Sylfaen" w:hAnsi="Sylfaen" w:cs="Arial"/>
        </w:rPr>
        <w:t>Shakespeare, 2007</w:t>
      </w:r>
      <w:r>
        <w:rPr>
          <w:rStyle w:val="s1"/>
          <w:rFonts w:ascii="Sylfaen" w:hAnsi="Sylfaen" w:cs="Arial"/>
          <w:color w:val="000000"/>
        </w:rPr>
        <w:t>)</w:t>
      </w:r>
    </w:p>
    <w:p w14:paraId="71287E89" w14:textId="77777777" w:rsidR="00591867" w:rsidRDefault="00591867">
      <w:pPr>
        <w:rPr>
          <w:rStyle w:val="s1"/>
          <w:rFonts w:eastAsiaTheme="majorEastAsia" w:cs="Arial"/>
          <w:b/>
          <w:bCs/>
          <w:color w:val="000000"/>
          <w:sz w:val="24"/>
          <w:szCs w:val="24"/>
        </w:rPr>
      </w:pPr>
      <w:r>
        <w:rPr>
          <w:rStyle w:val="s1"/>
          <w:rFonts w:cs="Arial"/>
          <w:bCs/>
          <w:color w:val="000000"/>
          <w:szCs w:val="24"/>
        </w:rPr>
        <w:br w:type="page"/>
      </w:r>
    </w:p>
    <w:p w14:paraId="4802C402" w14:textId="4168EBBD" w:rsidR="000D139E" w:rsidRDefault="000D139E" w:rsidP="00176F27">
      <w:pPr>
        <w:pStyle w:val="Heading2"/>
        <w:rPr>
          <w:rStyle w:val="s1"/>
          <w:rFonts w:cs="Arial"/>
          <w:b w:val="0"/>
          <w:bCs/>
          <w:color w:val="000000"/>
          <w:szCs w:val="24"/>
        </w:rPr>
      </w:pPr>
      <w:r w:rsidRPr="00CD2849">
        <w:rPr>
          <w:rStyle w:val="s1"/>
          <w:rFonts w:cs="Arial"/>
          <w:bCs/>
          <w:color w:val="000000"/>
          <w:szCs w:val="24"/>
        </w:rPr>
        <w:lastRenderedPageBreak/>
        <w:t xml:space="preserve">Evasion of E, after the Absence of A   </w:t>
      </w:r>
      <w:r w:rsidRPr="00CD2849">
        <w:rPr>
          <w:rStyle w:val="s1"/>
          <w:rFonts w:cs="Arial"/>
          <w:bCs/>
          <w:color w:val="000000"/>
          <w:szCs w:val="24"/>
        </w:rPr>
        <w:tab/>
      </w:r>
      <w:r w:rsidRPr="00CD2849">
        <w:rPr>
          <w:rStyle w:val="s1"/>
          <w:rFonts w:cs="Arial"/>
          <w:bCs/>
          <w:color w:val="000000"/>
          <w:szCs w:val="24"/>
        </w:rPr>
        <w:tab/>
        <w:t>(</w:t>
      </w:r>
      <w:r w:rsidR="00E626FA">
        <w:rPr>
          <w:rStyle w:val="s1"/>
          <w:rFonts w:cs="Arial"/>
          <w:bCs/>
          <w:color w:val="000000"/>
          <w:szCs w:val="24"/>
        </w:rPr>
        <w:t>(A)</w:t>
      </w:r>
      <w:r w:rsidRPr="00CD2849">
        <w:rPr>
          <w:rStyle w:val="s1"/>
          <w:rFonts w:cs="Arial"/>
          <w:bCs/>
          <w:color w:val="000000"/>
          <w:szCs w:val="24"/>
        </w:rPr>
        <w:t>x - Letter E) = y</w:t>
      </w:r>
    </w:p>
    <w:p w14:paraId="2D265F36" w14:textId="77777777" w:rsidR="000D139E" w:rsidRPr="00CD2849" w:rsidRDefault="000D139E" w:rsidP="000D139E">
      <w:pPr>
        <w:pStyle w:val="p2"/>
        <w:spacing w:before="0" w:beforeAutospacing="0" w:after="0" w:afterAutospacing="0" w:line="276" w:lineRule="auto"/>
        <w:ind w:left="1440" w:hanging="1440"/>
        <w:rPr>
          <w:rFonts w:ascii="Sylfaen" w:hAnsi="Sylfaen" w:cs="Arial"/>
          <w:color w:val="000000"/>
        </w:rPr>
      </w:pPr>
      <w:r w:rsidRPr="00CD2849">
        <w:rPr>
          <w:rStyle w:val="s1"/>
          <w:rFonts w:ascii="Sylfaen" w:hAnsi="Sylfaen" w:cs="Arial"/>
          <w:color w:val="000000"/>
        </w:rPr>
        <w:t>To start, or not to start, thus doth our idiom:</w:t>
      </w:r>
    </w:p>
    <w:p w14:paraId="341F7655"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If a toil in our mind is too irk-full</w:t>
      </w:r>
    </w:p>
    <w:p w14:paraId="360B5AF2"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Facing slings ‘n’ shoots of confusing luck,</w:t>
      </w:r>
    </w:p>
    <w:p w14:paraId="6CACB500"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Or to don our valiant bows to yond storm</w:t>
      </w:r>
    </w:p>
    <w:p w14:paraId="38A8BEF5"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hus, in by opposing, stub it. To pass—to nap,</w:t>
      </w:r>
    </w:p>
    <w:p w14:paraId="3CB27D85"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Null; </w:t>
      </w:r>
      <w:proofErr w:type="gramStart"/>
      <w:r w:rsidRPr="00CD2849">
        <w:rPr>
          <w:rStyle w:val="s1"/>
          <w:rFonts w:ascii="Sylfaen" w:hAnsi="Sylfaen" w:cs="Arial"/>
          <w:color w:val="000000"/>
        </w:rPr>
        <w:t>thus</w:t>
      </w:r>
      <w:proofErr w:type="gramEnd"/>
      <w:r w:rsidRPr="00CD2849">
        <w:rPr>
          <w:rStyle w:val="s1"/>
          <w:rFonts w:ascii="Sylfaen" w:hAnsi="Sylfaen" w:cs="Arial"/>
          <w:color w:val="000000"/>
        </w:rPr>
        <w:t xml:space="preserve"> by kipping to say harsh nipping</w:t>
      </w:r>
    </w:p>
    <w:p w14:paraId="268619DB"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Our torso’s burn; a million swift shocks</w:t>
      </w:r>
    </w:p>
    <w:p w14:paraId="019AA56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Our skin is privy: 'tis, o, a soft </w:t>
      </w:r>
      <w:proofErr w:type="gramStart"/>
      <w:r w:rsidRPr="00CD2849">
        <w:rPr>
          <w:rStyle w:val="s1"/>
          <w:rFonts w:ascii="Sylfaen" w:hAnsi="Sylfaen" w:cs="Arial"/>
          <w:color w:val="000000"/>
        </w:rPr>
        <w:t>fucking</w:t>
      </w:r>
      <w:proofErr w:type="gramEnd"/>
      <w:r w:rsidRPr="00CD2849">
        <w:rPr>
          <w:rStyle w:val="apple-converted-space"/>
          <w:rFonts w:ascii="Sylfaen" w:hAnsi="Sylfaen" w:cs="Arial"/>
          <w:color w:val="000000"/>
        </w:rPr>
        <w:t> </w:t>
      </w:r>
    </w:p>
    <w:p w14:paraId="24C90949"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Wholly thus a gift </w:t>
      </w:r>
      <w:proofErr w:type="spellStart"/>
      <w:r w:rsidRPr="00CD2849">
        <w:rPr>
          <w:rStyle w:val="s1"/>
          <w:rFonts w:ascii="Sylfaen" w:hAnsi="Sylfaen" w:cs="Arial"/>
          <w:color w:val="000000"/>
        </w:rPr>
        <w:t>wish'd</w:t>
      </w:r>
      <w:proofErr w:type="spellEnd"/>
      <w:r w:rsidRPr="00CD2849">
        <w:rPr>
          <w:rStyle w:val="s1"/>
          <w:rFonts w:ascii="Sylfaen" w:hAnsi="Sylfaen" w:cs="Arial"/>
          <w:color w:val="000000"/>
        </w:rPr>
        <w:t xml:space="preserve">. To </w:t>
      </w:r>
      <w:proofErr w:type="gramStart"/>
      <w:r w:rsidRPr="00CD2849">
        <w:rPr>
          <w:rStyle w:val="s1"/>
          <w:rFonts w:ascii="Sylfaen" w:hAnsi="Sylfaen" w:cs="Arial"/>
          <w:color w:val="000000"/>
        </w:rPr>
        <w:t>pass,</w:t>
      </w:r>
      <w:proofErr w:type="gramEnd"/>
      <w:r w:rsidRPr="00CD2849">
        <w:rPr>
          <w:rStyle w:val="s1"/>
          <w:rFonts w:ascii="Sylfaen" w:hAnsi="Sylfaen" w:cs="Arial"/>
          <w:color w:val="000000"/>
        </w:rPr>
        <w:t xml:space="preserve"> to nap;</w:t>
      </w:r>
    </w:p>
    <w:p w14:paraId="4F760252"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o nap, a gift of thought – ay, this is right:</w:t>
      </w:r>
    </w:p>
    <w:p w14:paraId="7D43F018"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For finally our nap stops, snapshots yond,</w:t>
      </w:r>
    </w:p>
    <w:p w14:paraId="325ECB3F"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Fonts w:ascii="Sylfaen" w:hAnsi="Sylfaen" w:cs="Arial"/>
          <w:color w:val="000000"/>
        </w:rPr>
        <w:t>Our swift</w:t>
      </w:r>
      <w:r w:rsidRPr="00CD2849">
        <w:rPr>
          <w:rStyle w:val="s1"/>
          <w:rFonts w:ascii="Sylfaen" w:hAnsi="Sylfaen" w:cs="Arial"/>
          <w:color w:val="000000"/>
        </w:rPr>
        <w:t xml:space="preserve"> trim this living agony thus,</w:t>
      </w:r>
    </w:p>
    <w:p w14:paraId="79A7F38B"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Brings us stop—a gift of </w:t>
      </w:r>
      <w:proofErr w:type="gramStart"/>
      <w:r w:rsidRPr="00CD2849">
        <w:rPr>
          <w:rStyle w:val="s1"/>
          <w:rFonts w:ascii="Sylfaen" w:hAnsi="Sylfaen" w:cs="Arial"/>
          <w:color w:val="000000"/>
        </w:rPr>
        <w:t>honour</w:t>
      </w:r>
      <w:proofErr w:type="gramEnd"/>
    </w:p>
    <w:p w14:paraId="3B371C86"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hich forms of agony of long conscious.</w:t>
      </w:r>
    </w:p>
    <w:p w14:paraId="4C4E126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For who would brandish, o, scorn of past,</w:t>
      </w:r>
    </w:p>
    <w:p w14:paraId="6A25BFF4" w14:textId="77777777" w:rsidR="000D139E" w:rsidRPr="00CD2849" w:rsidRDefault="000D139E" w:rsidP="000D139E">
      <w:pPr>
        <w:pStyle w:val="p2"/>
        <w:spacing w:before="0" w:beforeAutospacing="0" w:after="0" w:afterAutospacing="0" w:line="276" w:lineRule="auto"/>
        <w:rPr>
          <w:rFonts w:ascii="Sylfaen" w:hAnsi="Sylfaen" w:cs="Arial"/>
          <w:color w:val="000000"/>
        </w:rPr>
      </w:pPr>
      <w:proofErr w:type="spellStart"/>
      <w:r w:rsidRPr="00CD2849">
        <w:rPr>
          <w:rStyle w:val="s1"/>
          <w:rFonts w:ascii="Sylfaen" w:hAnsi="Sylfaen" w:cs="Arial"/>
          <w:color w:val="000000"/>
        </w:rPr>
        <w:t>Th'dictator’s</w:t>
      </w:r>
      <w:proofErr w:type="spellEnd"/>
      <w:r w:rsidRPr="00CD2849">
        <w:rPr>
          <w:rStyle w:val="s1"/>
          <w:rFonts w:ascii="Sylfaen" w:hAnsi="Sylfaen" w:cs="Arial"/>
          <w:color w:val="000000"/>
        </w:rPr>
        <w:t xml:space="preserve"> wrong, a proud boy’s wry insults,</w:t>
      </w:r>
    </w:p>
    <w:p w14:paraId="4541E41C"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A throb of </w:t>
      </w:r>
      <w:proofErr w:type="spellStart"/>
      <w:r w:rsidRPr="00CD2849">
        <w:rPr>
          <w:rStyle w:val="s1"/>
          <w:rFonts w:ascii="Sylfaen" w:hAnsi="Sylfaen" w:cs="Arial"/>
          <w:color w:val="000000"/>
        </w:rPr>
        <w:t>dispriz'd</w:t>
      </w:r>
      <w:proofErr w:type="spellEnd"/>
      <w:r w:rsidRPr="00CD2849">
        <w:rPr>
          <w:rStyle w:val="s1"/>
          <w:rFonts w:ascii="Sylfaen" w:hAnsi="Sylfaen" w:cs="Arial"/>
          <w:color w:val="000000"/>
        </w:rPr>
        <w:t xml:space="preserve"> pining, our laws lag,</w:t>
      </w:r>
    </w:p>
    <w:p w14:paraId="0BD8D24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Our ignorant aura, spurns</w:t>
      </w:r>
    </w:p>
    <w:p w14:paraId="18089C6E"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Apathy of a war to unworthy clutch,</w:t>
      </w:r>
    </w:p>
    <w:p w14:paraId="1D65F43E" w14:textId="77777777" w:rsidR="000D139E" w:rsidRPr="00CD2849" w:rsidRDefault="000D139E" w:rsidP="000D139E">
      <w:pPr>
        <w:pStyle w:val="p2"/>
        <w:spacing w:before="0" w:beforeAutospacing="0" w:after="0" w:afterAutospacing="0" w:line="276" w:lineRule="auto"/>
        <w:rPr>
          <w:rFonts w:ascii="Sylfaen" w:hAnsi="Sylfaen" w:cs="Arial"/>
          <w:color w:val="000000"/>
        </w:rPr>
      </w:pPr>
      <w:proofErr w:type="gramStart"/>
      <w:r w:rsidRPr="00CD2849">
        <w:rPr>
          <w:rStyle w:val="s1"/>
          <w:rFonts w:ascii="Sylfaen" w:hAnsi="Sylfaen" w:cs="Arial"/>
          <w:color w:val="000000"/>
        </w:rPr>
        <w:t>Thus</w:t>
      </w:r>
      <w:proofErr w:type="gramEnd"/>
      <w:r w:rsidRPr="00CD2849">
        <w:rPr>
          <w:rStyle w:val="s1"/>
          <w:rFonts w:ascii="Sylfaen" w:hAnsi="Sylfaen" w:cs="Arial"/>
          <w:color w:val="000000"/>
        </w:rPr>
        <w:t xml:space="preserve"> </w:t>
      </w:r>
      <w:proofErr w:type="spellStart"/>
      <w:r w:rsidRPr="00CD2849">
        <w:rPr>
          <w:rStyle w:val="s1"/>
          <w:rFonts w:ascii="Sylfaen" w:hAnsi="Sylfaen" w:cs="Arial"/>
          <w:color w:val="000000"/>
        </w:rPr>
        <w:t>singl’d</w:t>
      </w:r>
      <w:proofErr w:type="spellEnd"/>
      <w:r w:rsidRPr="00CD2849">
        <w:rPr>
          <w:rStyle w:val="s1"/>
          <w:rFonts w:ascii="Sylfaen" w:hAnsi="Sylfaen" w:cs="Arial"/>
          <w:color w:val="000000"/>
        </w:rPr>
        <w:t xml:space="preserve"> out might his mutism forms </w:t>
      </w:r>
      <w:proofErr w:type="spellStart"/>
      <w:r w:rsidRPr="00CD2849">
        <w:rPr>
          <w:rStyle w:val="s1"/>
          <w:rFonts w:ascii="Sylfaen" w:hAnsi="Sylfaen" w:cs="Arial"/>
          <w:color w:val="000000"/>
        </w:rPr>
        <w:t>ho</w:t>
      </w:r>
      <w:proofErr w:type="spellEnd"/>
    </w:p>
    <w:p w14:paraId="6B579E8D"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With </w:t>
      </w:r>
      <w:proofErr w:type="spellStart"/>
      <w:r w:rsidRPr="00CD2849">
        <w:rPr>
          <w:rStyle w:val="s1"/>
          <w:rFonts w:ascii="Sylfaen" w:hAnsi="Sylfaen" w:cs="Arial"/>
          <w:color w:val="000000"/>
        </w:rPr>
        <w:t>stripp’d</w:t>
      </w:r>
      <w:proofErr w:type="spellEnd"/>
      <w:r w:rsidRPr="00CD2849">
        <w:rPr>
          <w:rStyle w:val="s1"/>
          <w:rFonts w:ascii="Sylfaen" w:hAnsi="Sylfaen" w:cs="Arial"/>
          <w:color w:val="000000"/>
        </w:rPr>
        <w:t xml:space="preserve"> bodkin? Who would hold, now lug,</w:t>
      </w:r>
    </w:p>
    <w:p w14:paraId="1B6A71A0"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To grunt is to bring fault, dull Gaia!</w:t>
      </w:r>
    </w:p>
    <w:p w14:paraId="5D95B7E7"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But in it our pain’s, prompt satisfaction,</w:t>
      </w:r>
    </w:p>
    <w:p w14:paraId="53BCFC46" w14:textId="03DC757E" w:rsidR="000D139E" w:rsidRPr="00CD2849" w:rsidRDefault="008D5670"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A</w:t>
      </w:r>
      <w:r w:rsidR="00D06412">
        <w:rPr>
          <w:rStyle w:val="s1"/>
          <w:rFonts w:ascii="Sylfaen" w:hAnsi="Sylfaen" w:cs="Arial"/>
          <w:color w:val="000000"/>
        </w:rPr>
        <w:t>n</w:t>
      </w:r>
      <w:r w:rsidR="000D139E" w:rsidRPr="00CD2849">
        <w:rPr>
          <w:rStyle w:val="s1"/>
          <w:rFonts w:ascii="Sylfaen" w:hAnsi="Sylfaen" w:cs="Arial"/>
          <w:color w:val="000000"/>
        </w:rPr>
        <w:t xml:space="preserve"> unfound, saintly country, from us bourn</w:t>
      </w:r>
    </w:p>
    <w:p w14:paraId="1426DDBA"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No old gypsy turns back, rivals our will,</w:t>
      </w:r>
    </w:p>
    <w:p w14:paraId="3214E94F"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Forcing us to dig out our own ills </w:t>
      </w:r>
      <w:proofErr w:type="gramStart"/>
      <w:r w:rsidRPr="00CD2849">
        <w:rPr>
          <w:rStyle w:val="s1"/>
          <w:rFonts w:ascii="Sylfaen" w:hAnsi="Sylfaen" w:cs="Arial"/>
          <w:color w:val="000000"/>
        </w:rPr>
        <w:t>thus</w:t>
      </w:r>
      <w:proofErr w:type="gramEnd"/>
    </w:p>
    <w:p w14:paraId="67475323"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To disallow pals of what small is </w:t>
      </w:r>
      <w:proofErr w:type="gramStart"/>
      <w:r w:rsidRPr="00CD2849">
        <w:rPr>
          <w:rStyle w:val="s1"/>
          <w:rFonts w:ascii="Sylfaen" w:hAnsi="Sylfaen" w:cs="Arial"/>
          <w:color w:val="000000"/>
        </w:rPr>
        <w:t>known?</w:t>
      </w:r>
      <w:proofErr w:type="gramEnd"/>
    </w:p>
    <w:p w14:paraId="364D64F2"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O, thus living doth form louts of us all, </w:t>
      </w:r>
    </w:p>
    <w:p w14:paraId="52265BB9"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Forming a short shadow of clarity:</w:t>
      </w:r>
    </w:p>
    <w:p w14:paraId="2499B0CF"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Pallor: a blinding blizzard, a frown of thought,</w:t>
      </w:r>
    </w:p>
    <w:p w14:paraId="3720BE8E"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With journals full of many pithy snapshots</w:t>
      </w:r>
    </w:p>
    <w:p w14:paraId="7E3B20C1" w14:textId="77777777" w:rsidR="000D139E" w:rsidRPr="00CD2849" w:rsidRDefault="000D139E" w:rsidP="000D139E">
      <w:pPr>
        <w:pStyle w:val="p2"/>
        <w:spacing w:before="0" w:beforeAutospacing="0" w:after="0" w:afterAutospacing="0" w:line="276" w:lineRule="auto"/>
        <w:rPr>
          <w:rFonts w:ascii="Sylfaen" w:hAnsi="Sylfaen" w:cs="Arial"/>
          <w:color w:val="000000"/>
        </w:rPr>
      </w:pPr>
      <w:r w:rsidRPr="00CD2849">
        <w:rPr>
          <w:rStyle w:val="s1"/>
          <w:rFonts w:ascii="Sylfaen" w:hAnsi="Sylfaen" w:cs="Arial"/>
          <w:color w:val="000000"/>
        </w:rPr>
        <w:t xml:space="preserve">With this philosophy, turn to go </w:t>
      </w:r>
      <w:proofErr w:type="gramStart"/>
      <w:r w:rsidRPr="00CD2849">
        <w:rPr>
          <w:rStyle w:val="s1"/>
          <w:rFonts w:ascii="Sylfaen" w:hAnsi="Sylfaen" w:cs="Arial"/>
          <w:color w:val="000000"/>
        </w:rPr>
        <w:t>off</w:t>
      </w:r>
      <w:proofErr w:type="gramEnd"/>
    </w:p>
    <w:p w14:paraId="533A2A43" w14:textId="58D4DC42"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And </w:t>
      </w:r>
      <w:proofErr w:type="gramStart"/>
      <w:r w:rsidRPr="00CD2849">
        <w:rPr>
          <w:rStyle w:val="s1"/>
          <w:rFonts w:ascii="Sylfaen" w:hAnsi="Sylfaen" w:cs="Arial"/>
          <w:color w:val="000000"/>
        </w:rPr>
        <w:t>thus</w:t>
      </w:r>
      <w:proofErr w:type="gramEnd"/>
      <w:r w:rsidRPr="00CD2849">
        <w:rPr>
          <w:rStyle w:val="s1"/>
          <w:rFonts w:ascii="Sylfaen" w:hAnsi="Sylfaen" w:cs="Arial"/>
          <w:color w:val="000000"/>
        </w:rPr>
        <w:t xml:space="preserve"> losing our birthright. (</w:t>
      </w:r>
      <w:r w:rsidR="00176F27">
        <w:rPr>
          <w:rFonts w:ascii="Sylfaen" w:hAnsi="Sylfaen" w:cs="Arial"/>
        </w:rPr>
        <w:t>Shakespeare, 2007</w:t>
      </w:r>
      <w:r w:rsidRPr="00CD2849">
        <w:rPr>
          <w:rFonts w:ascii="Sylfaen" w:hAnsi="Sylfaen" w:cs="Arial"/>
        </w:rPr>
        <w:t>)</w:t>
      </w:r>
    </w:p>
    <w:p w14:paraId="7974268D"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2E08F903" w14:textId="778A37B1" w:rsidR="00222B3B" w:rsidRDefault="000D139E" w:rsidP="000D139E">
      <w:pPr>
        <w:pStyle w:val="p2"/>
        <w:spacing w:before="0" w:beforeAutospacing="0" w:after="0" w:afterAutospacing="0" w:line="276" w:lineRule="auto"/>
        <w:rPr>
          <w:rStyle w:val="s1"/>
          <w:rFonts w:ascii="Sylfaen" w:hAnsi="Sylfaen" w:cs="Arial"/>
          <w:b/>
          <w:bCs/>
          <w:color w:val="000000"/>
        </w:rPr>
      </w:pPr>
      <w:r w:rsidRPr="00CD2849">
        <w:rPr>
          <w:rStyle w:val="s1"/>
          <w:rFonts w:ascii="Sylfaen" w:hAnsi="Sylfaen" w:cs="Arial"/>
          <w:b/>
          <w:bCs/>
          <w:color w:val="000000"/>
        </w:rPr>
        <w:t>New meaning (</w:t>
      </w:r>
      <w:proofErr w:type="spellStart"/>
      <w:r w:rsidRPr="00CD2849">
        <w:rPr>
          <w:rStyle w:val="s1"/>
          <w:rFonts w:ascii="Sylfaen" w:hAnsi="Sylfaen" w:cs="Arial"/>
          <w:b/>
          <w:bCs/>
          <w:color w:val="000000"/>
        </w:rPr>
        <w:t>x+y</w:t>
      </w:r>
      <w:proofErr w:type="spellEnd"/>
      <w:r w:rsidRPr="00CD2849">
        <w:rPr>
          <w:rStyle w:val="s1"/>
          <w:rFonts w:ascii="Sylfaen" w:hAnsi="Sylfaen" w:cs="Arial"/>
          <w:b/>
          <w:bCs/>
          <w:color w:val="000000"/>
        </w:rPr>
        <w:t xml:space="preserve">) = Hamlet has an identity crisis, caught between becoming a gypsy and severe narcolepsy. Sleep now causes him immense pain and philosophical suffering. His image of suicide, however, has been fundamentally replaced by his yearning for sex and a good </w:t>
      </w:r>
      <w:r w:rsidR="008D5670" w:rsidRPr="00CD2849">
        <w:rPr>
          <w:rStyle w:val="s1"/>
          <w:rFonts w:ascii="Sylfaen" w:hAnsi="Sylfaen" w:cs="Arial"/>
          <w:b/>
          <w:bCs/>
          <w:color w:val="000000"/>
        </w:rPr>
        <w:t>night’s</w:t>
      </w:r>
      <w:r w:rsidRPr="00CD2849">
        <w:rPr>
          <w:rStyle w:val="s1"/>
          <w:rFonts w:ascii="Sylfaen" w:hAnsi="Sylfaen" w:cs="Arial"/>
          <w:b/>
          <w:bCs/>
          <w:color w:val="000000"/>
        </w:rPr>
        <w:t xml:space="preserve"> sleep.</w:t>
      </w:r>
    </w:p>
    <w:p w14:paraId="2C92055E" w14:textId="77777777" w:rsidR="00591867" w:rsidRDefault="00591867">
      <w:pPr>
        <w:rPr>
          <w:rStyle w:val="s1"/>
          <w:rFonts w:eastAsiaTheme="majorEastAsia" w:cs="Arial"/>
          <w:b/>
          <w:bCs/>
          <w:color w:val="000000"/>
          <w:sz w:val="24"/>
          <w:szCs w:val="24"/>
        </w:rPr>
      </w:pPr>
      <w:r>
        <w:rPr>
          <w:rStyle w:val="s1"/>
          <w:rFonts w:cs="Arial"/>
          <w:bCs/>
          <w:color w:val="000000"/>
          <w:szCs w:val="24"/>
        </w:rPr>
        <w:br w:type="page"/>
      </w:r>
    </w:p>
    <w:p w14:paraId="2154D786" w14:textId="398B358C" w:rsidR="000D139E" w:rsidRPr="00556631" w:rsidRDefault="000D139E" w:rsidP="00176F27">
      <w:pPr>
        <w:pStyle w:val="Heading2"/>
        <w:rPr>
          <w:rStyle w:val="s1"/>
          <w:rFonts w:cs="Arial"/>
          <w:b w:val="0"/>
          <w:bCs/>
          <w:color w:val="000000"/>
        </w:rPr>
      </w:pPr>
      <w:r w:rsidRPr="00CD2849">
        <w:rPr>
          <w:rStyle w:val="s1"/>
          <w:rFonts w:cs="Arial"/>
          <w:bCs/>
          <w:color w:val="000000"/>
          <w:szCs w:val="24"/>
        </w:rPr>
        <w:lastRenderedPageBreak/>
        <w:t>Equations in Five Tercets</w:t>
      </w:r>
    </w:p>
    <w:p w14:paraId="1055C9E8" w14:textId="4D22C79F"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Metrosexual + vampire = </w:t>
      </w:r>
      <w:r w:rsidR="00547E1D">
        <w:rPr>
          <w:rStyle w:val="s1"/>
          <w:rFonts w:ascii="Sylfaen" w:hAnsi="Sylfaen" w:cs="Arial"/>
          <w:color w:val="000000"/>
        </w:rPr>
        <w:t>A</w:t>
      </w:r>
      <w:r w:rsidRPr="00CD2849">
        <w:rPr>
          <w:rStyle w:val="s1"/>
          <w:rFonts w:ascii="Sylfaen" w:hAnsi="Sylfaen" w:cs="Arial"/>
          <w:color w:val="000000"/>
        </w:rPr>
        <w:t xml:space="preserve"> tragic tale of mirrors and self-love</w:t>
      </w:r>
    </w:p>
    <w:p w14:paraId="462F7F74" w14:textId="1DBA5080"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Dr Jekyll – Mr Hyde = </w:t>
      </w:r>
      <w:r w:rsidR="00547E1D">
        <w:rPr>
          <w:rStyle w:val="s1"/>
          <w:rFonts w:ascii="Sylfaen" w:hAnsi="Sylfaen" w:cs="Arial"/>
          <w:color w:val="000000"/>
        </w:rPr>
        <w:t>S</w:t>
      </w:r>
      <w:r w:rsidRPr="00CD2849">
        <w:rPr>
          <w:rStyle w:val="s1"/>
          <w:rFonts w:ascii="Sylfaen" w:hAnsi="Sylfaen" w:cs="Arial"/>
          <w:color w:val="000000"/>
        </w:rPr>
        <w:t>ome random bloke</w:t>
      </w:r>
    </w:p>
    <w:p w14:paraId="27396B7F" w14:textId="4962A901"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Lethargy + cocaine = </w:t>
      </w:r>
      <w:r w:rsidR="00547E1D">
        <w:rPr>
          <w:rStyle w:val="s1"/>
          <w:rFonts w:ascii="Sylfaen" w:hAnsi="Sylfaen" w:cs="Arial"/>
          <w:color w:val="000000"/>
        </w:rPr>
        <w:t>H</w:t>
      </w:r>
      <w:r w:rsidRPr="00CD2849">
        <w:rPr>
          <w:rStyle w:val="s1"/>
          <w:rFonts w:ascii="Sylfaen" w:hAnsi="Sylfaen" w:cs="Arial"/>
          <w:color w:val="000000"/>
        </w:rPr>
        <w:t>uman equivalent of a jump start</w:t>
      </w:r>
    </w:p>
    <w:p w14:paraId="60DD9F42"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313382B1"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Metrosexual + Mr Hyde = A dapper psychopath</w:t>
      </w:r>
    </w:p>
    <w:p w14:paraId="2029805E"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Dr Jekyll – cocaine = A sober bloke</w:t>
      </w:r>
    </w:p>
    <w:p w14:paraId="732E553C"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Lethargy + vampire = A very lazy monster</w:t>
      </w:r>
    </w:p>
    <w:p w14:paraId="5388DCC0"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448998A0"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Metrosexual + cocaine = Powdering your cheeks as well as your nose</w:t>
      </w:r>
    </w:p>
    <w:p w14:paraId="6DB11B06" w14:textId="693D0B3B"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Dr Jekyll – vampire = </w:t>
      </w:r>
      <w:r w:rsidR="00547E1D">
        <w:rPr>
          <w:rStyle w:val="s1"/>
          <w:rFonts w:ascii="Sylfaen" w:hAnsi="Sylfaen" w:cs="Arial"/>
          <w:color w:val="000000"/>
        </w:rPr>
        <w:t>A</w:t>
      </w:r>
      <w:r w:rsidRPr="00CD2849">
        <w:rPr>
          <w:rStyle w:val="s1"/>
          <w:rFonts w:ascii="Sylfaen" w:hAnsi="Sylfaen" w:cs="Arial"/>
          <w:color w:val="000000"/>
        </w:rPr>
        <w:t xml:space="preserve"> misinterpretation of the story</w:t>
      </w:r>
    </w:p>
    <w:p w14:paraId="3E669A69"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Lethargy + Mr Hyde = A murderer who sleeps on the job</w:t>
      </w:r>
    </w:p>
    <w:p w14:paraId="013E70E9"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537E480D"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Metrosexual + Dr Jekyll = A well-dressed bloke</w:t>
      </w:r>
    </w:p>
    <w:p w14:paraId="2E9EF769"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Dr Jekyll – lethargy = Dr Jekyll</w:t>
      </w:r>
    </w:p>
    <w:p w14:paraId="23865089"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Metrosexual + lethargy = A serious conflict of personality</w:t>
      </w:r>
    </w:p>
    <w:p w14:paraId="72CC65FE"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2671B364"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Cocaine + vampire = A difficult decision between blood and coke for a good night out</w:t>
      </w:r>
    </w:p>
    <w:p w14:paraId="72FBCF61"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Mr Hyde – cocaine = A reformed, sober psychopath</w:t>
      </w:r>
    </w:p>
    <w:p w14:paraId="414FA417"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Cocaine + Mr Hyde = A serious problem</w:t>
      </w:r>
    </w:p>
    <w:p w14:paraId="2756D6E8"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497F3FDF" w14:textId="77777777" w:rsidR="000D139E" w:rsidRPr="00CD2849" w:rsidRDefault="000D139E" w:rsidP="00176F27">
      <w:pPr>
        <w:pStyle w:val="Heading2"/>
        <w:rPr>
          <w:rStyle w:val="s1"/>
          <w:rFonts w:cs="Arial"/>
          <w:b w:val="0"/>
          <w:bCs/>
          <w:color w:val="000000"/>
          <w:szCs w:val="24"/>
        </w:rPr>
      </w:pPr>
      <w:r w:rsidRPr="00CD2849">
        <w:rPr>
          <w:rStyle w:val="s1"/>
          <w:rFonts w:cs="Arial"/>
          <w:bCs/>
          <w:color w:val="000000"/>
          <w:szCs w:val="24"/>
        </w:rPr>
        <w:t>Finding the Value of X for a Helpful Cure</w:t>
      </w:r>
    </w:p>
    <w:p w14:paraId="0245D370"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Trees (2Flames + </w:t>
      </w:r>
      <w:proofErr w:type="spellStart"/>
      <w:r w:rsidRPr="00CD2849">
        <w:rPr>
          <w:rStyle w:val="s1"/>
          <w:rFonts w:ascii="Sylfaen" w:hAnsi="Sylfaen" w:cs="Arial"/>
          <w:color w:val="000000"/>
        </w:rPr>
        <w:t>RiverX</w:t>
      </w:r>
      <w:proofErr w:type="spellEnd"/>
      <w:r w:rsidRPr="00CD2849">
        <w:rPr>
          <w:rStyle w:val="s1"/>
          <w:rFonts w:ascii="Sylfaen" w:hAnsi="Sylfaen" w:cs="Arial"/>
          <w:color w:val="000000"/>
        </w:rPr>
        <w:t xml:space="preserve">) = Hangover (3Headaches + </w:t>
      </w:r>
      <w:proofErr w:type="spellStart"/>
      <w:r w:rsidRPr="00CD2849">
        <w:rPr>
          <w:rStyle w:val="s1"/>
          <w:rFonts w:ascii="Sylfaen" w:hAnsi="Sylfaen" w:cs="Arial"/>
          <w:color w:val="000000"/>
        </w:rPr>
        <w:t>SweatX</w:t>
      </w:r>
      <w:proofErr w:type="spellEnd"/>
      <w:r w:rsidRPr="00CD2849">
        <w:rPr>
          <w:rStyle w:val="s1"/>
          <w:rFonts w:ascii="Sylfaen" w:hAnsi="Sylfaen" w:cs="Arial"/>
          <w:color w:val="000000"/>
        </w:rPr>
        <w:t>)</w:t>
      </w:r>
    </w:p>
    <w:p w14:paraId="4BCD23C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17E1D2E6"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Neither trees nor a hangover will you want to meet while driving a car, so let’s cancel these out for now.</w:t>
      </w:r>
    </w:p>
    <w:p w14:paraId="4D6490FA"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261AB557"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Next, let’s expand the brackets: 2Fire is plural, which would be flames. However, we want to divide. So, a fire is now a flame, singular. Then it is 3Headaches, which is plural again. Multiplying them makes a series of headaches, or possibly severe dehydration. However, we want to divide this by 3, giving us a headache, singular.</w:t>
      </w:r>
    </w:p>
    <w:p w14:paraId="69ABA15F"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785AA06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This means we now have:</w:t>
      </w:r>
    </w:p>
    <w:p w14:paraId="47C7DEDD"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59BDA98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Flame + </w:t>
      </w:r>
      <w:proofErr w:type="spellStart"/>
      <w:r w:rsidRPr="00CD2849">
        <w:rPr>
          <w:rStyle w:val="s1"/>
          <w:rFonts w:ascii="Sylfaen" w:hAnsi="Sylfaen" w:cs="Arial"/>
          <w:color w:val="000000"/>
        </w:rPr>
        <w:t>RiverX</w:t>
      </w:r>
      <w:proofErr w:type="spellEnd"/>
      <w:r w:rsidRPr="00CD2849">
        <w:rPr>
          <w:rStyle w:val="s1"/>
          <w:rFonts w:ascii="Sylfaen" w:hAnsi="Sylfaen" w:cs="Arial"/>
          <w:color w:val="000000"/>
        </w:rPr>
        <w:t xml:space="preserve"> = Headache + </w:t>
      </w:r>
      <w:proofErr w:type="spellStart"/>
      <w:r w:rsidRPr="00CD2849">
        <w:rPr>
          <w:rStyle w:val="s1"/>
          <w:rFonts w:ascii="Sylfaen" w:hAnsi="Sylfaen" w:cs="Arial"/>
          <w:color w:val="000000"/>
        </w:rPr>
        <w:t>SweatX</w:t>
      </w:r>
      <w:proofErr w:type="spellEnd"/>
    </w:p>
    <w:p w14:paraId="5C1CEFA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5D223361" w14:textId="0095048C"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lastRenderedPageBreak/>
        <w:t xml:space="preserve">Dividing flame with headache equals a seriously bad interpretation of the </w:t>
      </w:r>
      <w:r w:rsidR="00D05388">
        <w:rPr>
          <w:rStyle w:val="s1"/>
          <w:rFonts w:ascii="Sylfaen" w:hAnsi="Sylfaen" w:cs="Arial"/>
          <w:color w:val="000000"/>
        </w:rPr>
        <w:t>“</w:t>
      </w:r>
      <w:r w:rsidRPr="00CD2849">
        <w:rPr>
          <w:rStyle w:val="s1"/>
          <w:rFonts w:ascii="Sylfaen" w:hAnsi="Sylfaen" w:cs="Arial"/>
          <w:color w:val="000000"/>
        </w:rPr>
        <w:t>hair of the dog,</w:t>
      </w:r>
      <w:r w:rsidR="00D05388">
        <w:rPr>
          <w:rStyle w:val="s1"/>
          <w:rFonts w:ascii="Sylfaen" w:hAnsi="Sylfaen" w:cs="Arial"/>
          <w:color w:val="000000"/>
        </w:rPr>
        <w:t>”</w:t>
      </w:r>
      <w:r w:rsidRPr="00CD2849">
        <w:rPr>
          <w:rStyle w:val="s1"/>
          <w:rFonts w:ascii="Sylfaen" w:hAnsi="Sylfaen" w:cs="Arial"/>
          <w:color w:val="000000"/>
        </w:rPr>
        <w:t xml:space="preserve"> which would kill us. Thus, we must eliminate them both to avoid death, or risk serious third-degree burns.</w:t>
      </w:r>
    </w:p>
    <w:p w14:paraId="0419F10D"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724126E8"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roofErr w:type="spellStart"/>
      <w:r w:rsidRPr="00CD2849">
        <w:rPr>
          <w:rStyle w:val="s1"/>
          <w:rFonts w:ascii="Sylfaen" w:hAnsi="Sylfaen" w:cs="Arial"/>
          <w:color w:val="000000"/>
        </w:rPr>
        <w:t>RiverX</w:t>
      </w:r>
      <w:proofErr w:type="spellEnd"/>
      <w:r w:rsidRPr="00CD2849">
        <w:rPr>
          <w:rStyle w:val="s1"/>
          <w:rFonts w:ascii="Sylfaen" w:hAnsi="Sylfaen" w:cs="Arial"/>
          <w:color w:val="000000"/>
        </w:rPr>
        <w:t xml:space="preserve"> = </w:t>
      </w:r>
      <w:proofErr w:type="spellStart"/>
      <w:r w:rsidRPr="00CD2849">
        <w:rPr>
          <w:rStyle w:val="s1"/>
          <w:rFonts w:ascii="Sylfaen" w:hAnsi="Sylfaen" w:cs="Arial"/>
          <w:color w:val="000000"/>
        </w:rPr>
        <w:t>SweatX</w:t>
      </w:r>
      <w:proofErr w:type="spellEnd"/>
    </w:p>
    <w:p w14:paraId="487E9269"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3AC39100"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The common relation between River and Sweat is, of course, water, so by dividing River by Sweat, we arrive at the answer. The common principle, X, is water.</w:t>
      </w:r>
    </w:p>
    <w:p w14:paraId="7B9E7215"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088B7B9B"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Back to the equation now, returning Trees and Hangover:</w:t>
      </w:r>
    </w:p>
    <w:p w14:paraId="6A11930B"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3F42ED81"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Trees (Water) = Hangover (Water)</w:t>
      </w:r>
    </w:p>
    <w:p w14:paraId="059E45E8"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46BCCFD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547DBD40" w14:textId="2C42EA3A" w:rsidR="000D139E" w:rsidRPr="00CD2849" w:rsidRDefault="343F3A3B" w:rsidP="00176F27">
      <w:pPr>
        <w:pStyle w:val="Heading2"/>
        <w:rPr>
          <w:rStyle w:val="s1"/>
          <w:rFonts w:cs="Arial"/>
          <w:color w:val="000000"/>
        </w:rPr>
      </w:pPr>
      <w:r w:rsidRPr="343F3A3B">
        <w:rPr>
          <w:rStyle w:val="s1"/>
          <w:rFonts w:cs="Arial"/>
        </w:rPr>
        <w:t>Encore: The Great Gypsy (</w:t>
      </w:r>
      <w:r w:rsidRPr="00D05388">
        <w:rPr>
          <w:rStyle w:val="s1"/>
          <w:rFonts w:cs="Arial"/>
          <w:i/>
          <w:iCs/>
        </w:rPr>
        <w:t>The Great Gatsby</w:t>
      </w:r>
      <w:r w:rsidRPr="343F3A3B">
        <w:rPr>
          <w:rStyle w:val="s1"/>
          <w:rFonts w:cs="Arial"/>
        </w:rPr>
        <w:t xml:space="preserve"> in Modern Traveller English-cum-Anglo-Romani dialect)</w:t>
      </w:r>
    </w:p>
    <w:p w14:paraId="744E40E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In me </w:t>
      </w:r>
      <w:proofErr w:type="spellStart"/>
      <w:r w:rsidRPr="00CD2849">
        <w:rPr>
          <w:rStyle w:val="s1"/>
          <w:rFonts w:ascii="Sylfaen" w:hAnsi="Sylfaen" w:cs="Arial"/>
          <w:color w:val="000000"/>
        </w:rPr>
        <w:t>yunner</w:t>
      </w:r>
      <w:proofErr w:type="spellEnd"/>
      <w:r w:rsidRPr="00CD2849">
        <w:rPr>
          <w:rStyle w:val="s1"/>
          <w:rFonts w:ascii="Sylfaen" w:hAnsi="Sylfaen" w:cs="Arial"/>
          <w:color w:val="000000"/>
        </w:rPr>
        <w:t xml:space="preserve"> </w:t>
      </w:r>
      <w:proofErr w:type="gramStart"/>
      <w:r w:rsidRPr="00CD2849">
        <w:rPr>
          <w:rStyle w:val="s1"/>
          <w:rFonts w:ascii="Sylfaen" w:hAnsi="Sylfaen" w:cs="Arial"/>
          <w:color w:val="000000"/>
        </w:rPr>
        <w:t>an</w:t>
      </w:r>
      <w:proofErr w:type="gramEnd"/>
      <w:r w:rsidRPr="00CD2849">
        <w:rPr>
          <w:rStyle w:val="s1"/>
          <w:rFonts w:ascii="Sylfaen" w:hAnsi="Sylfaen" w:cs="Arial"/>
          <w:color w:val="000000"/>
        </w:rPr>
        <w:t xml:space="preserve"> moor </w:t>
      </w:r>
      <w:proofErr w:type="spellStart"/>
      <w:r w:rsidRPr="00CD2849">
        <w:rPr>
          <w:rStyle w:val="s1"/>
          <w:rFonts w:ascii="Sylfaen" w:hAnsi="Sylfaen" w:cs="Arial"/>
          <w:color w:val="000000"/>
        </w:rPr>
        <w:t>vunabbl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yeers</w:t>
      </w:r>
      <w:proofErr w:type="spellEnd"/>
      <w:r w:rsidRPr="00CD2849">
        <w:rPr>
          <w:rStyle w:val="s1"/>
          <w:rFonts w:ascii="Sylfaen" w:hAnsi="Sylfaen" w:cs="Arial"/>
          <w:color w:val="000000"/>
        </w:rPr>
        <w:t xml:space="preserve"> me farther gay me </w:t>
      </w:r>
      <w:proofErr w:type="spellStart"/>
      <w:r w:rsidRPr="00CD2849">
        <w:rPr>
          <w:rStyle w:val="s1"/>
          <w:rFonts w:ascii="Sylfaen" w:hAnsi="Sylfaen" w:cs="Arial"/>
          <w:color w:val="000000"/>
        </w:rPr>
        <w:t>soom</w:t>
      </w:r>
      <w:proofErr w:type="spellEnd"/>
      <w:r w:rsidRPr="00CD2849">
        <w:rPr>
          <w:rStyle w:val="s1"/>
          <w:rFonts w:ascii="Sylfaen" w:hAnsi="Sylfaen" w:cs="Arial"/>
          <w:color w:val="000000"/>
        </w:rPr>
        <w:t xml:space="preserve"> that I bin </w:t>
      </w:r>
      <w:proofErr w:type="spellStart"/>
      <w:r w:rsidRPr="00CD2849">
        <w:rPr>
          <w:rStyle w:val="s1"/>
          <w:rFonts w:ascii="Sylfaen" w:hAnsi="Sylfaen" w:cs="Arial"/>
          <w:color w:val="000000"/>
        </w:rPr>
        <w:t>terni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er</w:t>
      </w:r>
      <w:proofErr w:type="spellEnd"/>
      <w:r w:rsidRPr="00CD2849">
        <w:rPr>
          <w:rStyle w:val="s1"/>
          <w:rFonts w:ascii="Sylfaen" w:hAnsi="Sylfaen" w:cs="Arial"/>
          <w:color w:val="000000"/>
        </w:rPr>
        <w:t xml:space="preserve"> in me mine </w:t>
      </w:r>
      <w:proofErr w:type="spellStart"/>
      <w:r w:rsidRPr="00CD2849">
        <w:rPr>
          <w:rStyle w:val="s1"/>
          <w:rFonts w:ascii="Sylfaen" w:hAnsi="Sylfaen" w:cs="Arial"/>
          <w:color w:val="000000"/>
        </w:rPr>
        <w:t>efer</w:t>
      </w:r>
      <w:proofErr w:type="spellEnd"/>
      <w:r w:rsidRPr="00CD2849">
        <w:rPr>
          <w:rStyle w:val="s1"/>
          <w:rFonts w:ascii="Sylfaen" w:hAnsi="Sylfaen" w:cs="Arial"/>
          <w:color w:val="000000"/>
        </w:rPr>
        <w:t xml:space="preserve"> sins.</w:t>
      </w:r>
    </w:p>
    <w:p w14:paraId="791C4543"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4C9A24D5"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w:t>
      </w:r>
      <w:proofErr w:type="spellStart"/>
      <w:r w:rsidRPr="00CD2849">
        <w:rPr>
          <w:rStyle w:val="s1"/>
          <w:rFonts w:ascii="Sylfaen" w:hAnsi="Sylfaen" w:cs="Arial"/>
          <w:color w:val="000000"/>
        </w:rPr>
        <w:t>Wheever</w:t>
      </w:r>
      <w:proofErr w:type="spellEnd"/>
      <w:r w:rsidRPr="00CD2849">
        <w:rPr>
          <w:rStyle w:val="s1"/>
          <w:rFonts w:ascii="Sylfaen" w:hAnsi="Sylfaen" w:cs="Arial"/>
          <w:color w:val="000000"/>
        </w:rPr>
        <w:t xml:space="preserve"> ye feel lite </w:t>
      </w:r>
      <w:proofErr w:type="spellStart"/>
      <w:r w:rsidRPr="00CD2849">
        <w:rPr>
          <w:rStyle w:val="s1"/>
          <w:rFonts w:ascii="Sylfaen" w:hAnsi="Sylfaen" w:cs="Arial"/>
          <w:color w:val="000000"/>
        </w:rPr>
        <w:t>criteecising</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n one</w:t>
      </w:r>
      <w:proofErr w:type="spellEnd"/>
      <w:r w:rsidRPr="00CD2849">
        <w:rPr>
          <w:rStyle w:val="s1"/>
          <w:rFonts w:ascii="Sylfaen" w:hAnsi="Sylfaen" w:cs="Arial"/>
          <w:color w:val="000000"/>
        </w:rPr>
        <w:t xml:space="preserve">,” e </w:t>
      </w:r>
      <w:proofErr w:type="spellStart"/>
      <w:r w:rsidRPr="00CD2849">
        <w:rPr>
          <w:rStyle w:val="s1"/>
          <w:rFonts w:ascii="Sylfaen" w:hAnsi="Sylfaen" w:cs="Arial"/>
          <w:color w:val="000000"/>
        </w:rPr>
        <w:t>tol</w:t>
      </w:r>
      <w:proofErr w:type="spellEnd"/>
      <w:r w:rsidRPr="00CD2849">
        <w:rPr>
          <w:rStyle w:val="s1"/>
          <w:rFonts w:ascii="Sylfaen" w:hAnsi="Sylfaen" w:cs="Arial"/>
          <w:color w:val="000000"/>
        </w:rPr>
        <w:t xml:space="preserve"> me, “just member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ol</w:t>
      </w:r>
      <w:proofErr w:type="spellEnd"/>
      <w:r w:rsidRPr="00CD2849">
        <w:rPr>
          <w:rStyle w:val="s1"/>
          <w:rFonts w:ascii="Sylfaen" w:hAnsi="Sylfaen" w:cs="Arial"/>
          <w:color w:val="000000"/>
        </w:rPr>
        <w:t xml:space="preserve"> the </w:t>
      </w:r>
      <w:proofErr w:type="spellStart"/>
      <w:r w:rsidRPr="00CD2849">
        <w:rPr>
          <w:rStyle w:val="s1"/>
          <w:rFonts w:ascii="Sylfaen" w:hAnsi="Sylfaen" w:cs="Arial"/>
          <w:color w:val="000000"/>
        </w:rPr>
        <w:t>peepu</w:t>
      </w:r>
      <w:proofErr w:type="spellEnd"/>
      <w:r w:rsidRPr="00CD2849">
        <w:rPr>
          <w:rStyle w:val="s1"/>
          <w:rFonts w:ascii="Sylfaen" w:hAnsi="Sylfaen" w:cs="Arial"/>
          <w:color w:val="000000"/>
        </w:rPr>
        <w:t xml:space="preserve"> in this </w:t>
      </w:r>
      <w:proofErr w:type="spellStart"/>
      <w:r w:rsidRPr="00CD2849">
        <w:rPr>
          <w:rStyle w:val="s1"/>
          <w:rFonts w:ascii="Sylfaen" w:hAnsi="Sylfaen" w:cs="Arial"/>
          <w:color w:val="000000"/>
        </w:rPr>
        <w:t>wurl</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ven</w:t>
      </w:r>
      <w:proofErr w:type="spellEnd"/>
      <w:r w:rsidRPr="00CD2849">
        <w:rPr>
          <w:rStyle w:val="s1"/>
          <w:rFonts w:ascii="Sylfaen" w:hAnsi="Sylfaen" w:cs="Arial"/>
          <w:color w:val="000000"/>
        </w:rPr>
        <w:t xml:space="preserve"> ad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vantages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yoo</w:t>
      </w:r>
      <w:proofErr w:type="spellEnd"/>
      <w:r w:rsidRPr="00CD2849">
        <w:rPr>
          <w:rStyle w:val="s1"/>
          <w:rFonts w:ascii="Sylfaen" w:hAnsi="Sylfaen" w:cs="Arial"/>
          <w:color w:val="000000"/>
        </w:rPr>
        <w:t xml:space="preserve"> add.”</w:t>
      </w:r>
    </w:p>
    <w:p w14:paraId="5083E535"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p>
    <w:p w14:paraId="6EFCF652" w14:textId="77777777"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E </w:t>
      </w:r>
      <w:proofErr w:type="spellStart"/>
      <w:r w:rsidRPr="00CD2849">
        <w:rPr>
          <w:rStyle w:val="s1"/>
          <w:rFonts w:ascii="Sylfaen" w:hAnsi="Sylfaen" w:cs="Arial"/>
          <w:color w:val="000000"/>
        </w:rPr>
        <w:t>didn</w:t>
      </w:r>
      <w:proofErr w:type="spellEnd"/>
      <w:r w:rsidRPr="00CD2849">
        <w:rPr>
          <w:rStyle w:val="s1"/>
          <w:rFonts w:ascii="Sylfaen" w:hAnsi="Sylfaen" w:cs="Arial"/>
          <w:color w:val="000000"/>
        </w:rPr>
        <w:t xml:space="preserve"> say ani moor boot we </w:t>
      </w:r>
      <w:proofErr w:type="spellStart"/>
      <w:r w:rsidRPr="00CD2849">
        <w:rPr>
          <w:rStyle w:val="s1"/>
          <w:rFonts w:ascii="Sylfaen" w:hAnsi="Sylfaen" w:cs="Arial"/>
          <w:color w:val="000000"/>
        </w:rPr>
        <w:t>oolways</w:t>
      </w:r>
      <w:proofErr w:type="spellEnd"/>
      <w:r w:rsidRPr="00CD2849">
        <w:rPr>
          <w:rStyle w:val="s1"/>
          <w:rFonts w:ascii="Sylfaen" w:hAnsi="Sylfaen" w:cs="Arial"/>
          <w:color w:val="000000"/>
        </w:rPr>
        <w:t xml:space="preserve"> bin </w:t>
      </w:r>
      <w:proofErr w:type="spellStart"/>
      <w:r w:rsidRPr="00CD2849">
        <w:rPr>
          <w:rStyle w:val="s1"/>
          <w:rFonts w:ascii="Sylfaen" w:hAnsi="Sylfaen" w:cs="Arial"/>
          <w:color w:val="000000"/>
        </w:rPr>
        <w:t>unooshally</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cumooniative</w:t>
      </w:r>
      <w:proofErr w:type="spellEnd"/>
      <w:r w:rsidRPr="00CD2849">
        <w:rPr>
          <w:rStyle w:val="s1"/>
          <w:rFonts w:ascii="Sylfaen" w:hAnsi="Sylfaen" w:cs="Arial"/>
          <w:color w:val="000000"/>
        </w:rPr>
        <w:t xml:space="preserve"> in e </w:t>
      </w:r>
      <w:proofErr w:type="spellStart"/>
      <w:r w:rsidRPr="00CD2849">
        <w:rPr>
          <w:rStyle w:val="s1"/>
          <w:rFonts w:ascii="Sylfaen" w:hAnsi="Sylfaen" w:cs="Arial"/>
          <w:color w:val="000000"/>
        </w:rPr>
        <w:t>reserf</w:t>
      </w:r>
      <w:proofErr w:type="spellEnd"/>
      <w:r w:rsidRPr="00CD2849">
        <w:rPr>
          <w:rStyle w:val="s1"/>
          <w:rFonts w:ascii="Sylfaen" w:hAnsi="Sylfaen" w:cs="Arial"/>
          <w:color w:val="000000"/>
        </w:rPr>
        <w:t xml:space="preserve"> kina way, </w:t>
      </w:r>
      <w:proofErr w:type="spellStart"/>
      <w:r w:rsidRPr="00CD2849">
        <w:rPr>
          <w:rStyle w:val="s1"/>
          <w:rFonts w:ascii="Sylfaen" w:hAnsi="Sylfaen" w:cs="Arial"/>
          <w:color w:val="000000"/>
        </w:rPr>
        <w:t>en</w:t>
      </w:r>
      <w:proofErr w:type="spellEnd"/>
      <w:r w:rsidRPr="00CD2849">
        <w:rPr>
          <w:rStyle w:val="s1"/>
          <w:rFonts w:ascii="Sylfaen" w:hAnsi="Sylfaen" w:cs="Arial"/>
          <w:color w:val="000000"/>
        </w:rPr>
        <w:t xml:space="preserve"> I understood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men e </w:t>
      </w:r>
      <w:proofErr w:type="spellStart"/>
      <w:r w:rsidRPr="00CD2849">
        <w:rPr>
          <w:rStyle w:val="s1"/>
          <w:rFonts w:ascii="Sylfaen" w:hAnsi="Sylfaen" w:cs="Arial"/>
          <w:color w:val="000000"/>
        </w:rPr>
        <w:t>gray</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deel</w:t>
      </w:r>
      <w:proofErr w:type="spellEnd"/>
      <w:r w:rsidRPr="00CD2849">
        <w:rPr>
          <w:rStyle w:val="s1"/>
          <w:rFonts w:ascii="Sylfaen" w:hAnsi="Sylfaen" w:cs="Arial"/>
          <w:color w:val="000000"/>
        </w:rPr>
        <w:t xml:space="preserve"> moor than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En </w:t>
      </w:r>
      <w:proofErr w:type="spellStart"/>
      <w:r w:rsidRPr="00CD2849">
        <w:rPr>
          <w:rStyle w:val="s1"/>
          <w:rFonts w:ascii="Sylfaen" w:hAnsi="Sylfaen" w:cs="Arial"/>
          <w:color w:val="000000"/>
        </w:rPr>
        <w:t>conseekwence</w:t>
      </w:r>
      <w:proofErr w:type="spellEnd"/>
      <w:r w:rsidRPr="00CD2849">
        <w:rPr>
          <w:rStyle w:val="s1"/>
          <w:rFonts w:ascii="Sylfaen" w:hAnsi="Sylfaen" w:cs="Arial"/>
          <w:color w:val="000000"/>
        </w:rPr>
        <w:t xml:space="preserve"> </w:t>
      </w:r>
      <w:proofErr w:type="gramStart"/>
      <w:r w:rsidRPr="00CD2849">
        <w:rPr>
          <w:rStyle w:val="s1"/>
          <w:rFonts w:ascii="Sylfaen" w:hAnsi="Sylfaen" w:cs="Arial"/>
          <w:color w:val="000000"/>
        </w:rPr>
        <w:t>I’m be</w:t>
      </w:r>
      <w:proofErr w:type="gramEnd"/>
      <w:r w:rsidRPr="00CD2849">
        <w:rPr>
          <w:rStyle w:val="s1"/>
          <w:rFonts w:ascii="Sylfaen" w:hAnsi="Sylfaen" w:cs="Arial"/>
          <w:color w:val="000000"/>
        </w:rPr>
        <w:t xml:space="preserve"> </w:t>
      </w:r>
      <w:proofErr w:type="spellStart"/>
      <w:r w:rsidRPr="00CD2849">
        <w:rPr>
          <w:rStyle w:val="s1"/>
          <w:rFonts w:ascii="Sylfaen" w:hAnsi="Sylfaen" w:cs="Arial"/>
          <w:color w:val="000000"/>
        </w:rPr>
        <w:t>unclin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u</w:t>
      </w:r>
      <w:proofErr w:type="spellEnd"/>
      <w:r w:rsidRPr="00CD2849">
        <w:rPr>
          <w:rStyle w:val="s1"/>
          <w:rFonts w:ascii="Sylfaen" w:hAnsi="Sylfaen" w:cs="Arial"/>
          <w:color w:val="000000"/>
        </w:rPr>
        <w:t xml:space="preserve"> reserve </w:t>
      </w:r>
      <w:proofErr w:type="spellStart"/>
      <w:r w:rsidRPr="00CD2849">
        <w:rPr>
          <w:rStyle w:val="s1"/>
          <w:rFonts w:ascii="Sylfaen" w:hAnsi="Sylfaen" w:cs="Arial"/>
          <w:color w:val="000000"/>
        </w:rPr>
        <w:t>ool</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judgemens</w:t>
      </w:r>
      <w:proofErr w:type="spellEnd"/>
      <w:r w:rsidRPr="00CD2849">
        <w:rPr>
          <w:rStyle w:val="s1"/>
          <w:rFonts w:ascii="Sylfaen" w:hAnsi="Sylfaen" w:cs="Arial"/>
          <w:color w:val="000000"/>
        </w:rPr>
        <w:t xml:space="preserve">, e </w:t>
      </w:r>
      <w:proofErr w:type="spellStart"/>
      <w:r w:rsidRPr="00CD2849">
        <w:rPr>
          <w:rStyle w:val="s1"/>
          <w:rFonts w:ascii="Sylfaen" w:hAnsi="Sylfaen" w:cs="Arial"/>
          <w:color w:val="000000"/>
        </w:rPr>
        <w:t>abi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as </w:t>
      </w:r>
      <w:proofErr w:type="spellStart"/>
      <w:r w:rsidRPr="00CD2849">
        <w:rPr>
          <w:rStyle w:val="s1"/>
          <w:rFonts w:ascii="Sylfaen" w:hAnsi="Sylfaen" w:cs="Arial"/>
          <w:color w:val="000000"/>
        </w:rPr>
        <w:t>opennd</w:t>
      </w:r>
      <w:proofErr w:type="spellEnd"/>
      <w:r w:rsidRPr="00CD2849">
        <w:rPr>
          <w:rStyle w:val="s1"/>
          <w:rFonts w:ascii="Sylfaen" w:hAnsi="Sylfaen" w:cs="Arial"/>
          <w:color w:val="000000"/>
        </w:rPr>
        <w:t xml:space="preserve"> op </w:t>
      </w:r>
      <w:proofErr w:type="spellStart"/>
      <w:r w:rsidRPr="00CD2849">
        <w:rPr>
          <w:rStyle w:val="s1"/>
          <w:rFonts w:ascii="Sylfaen" w:hAnsi="Sylfaen" w:cs="Arial"/>
          <w:color w:val="000000"/>
        </w:rPr>
        <w:t>mane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curou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naytoor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u</w:t>
      </w:r>
      <w:proofErr w:type="spellEnd"/>
      <w:r w:rsidRPr="00CD2849">
        <w:rPr>
          <w:rStyle w:val="s1"/>
          <w:rFonts w:ascii="Sylfaen" w:hAnsi="Sylfaen" w:cs="Arial"/>
          <w:color w:val="000000"/>
        </w:rPr>
        <w:t xml:space="preserve"> me an </w:t>
      </w:r>
      <w:proofErr w:type="spellStart"/>
      <w:r w:rsidRPr="00CD2849">
        <w:rPr>
          <w:rStyle w:val="s1"/>
          <w:rFonts w:ascii="Sylfaen" w:hAnsi="Sylfaen" w:cs="Arial"/>
          <w:color w:val="000000"/>
        </w:rPr>
        <w:t>alsur</w:t>
      </w:r>
      <w:proofErr w:type="spellEnd"/>
      <w:r w:rsidRPr="00CD2849">
        <w:rPr>
          <w:rStyle w:val="s1"/>
          <w:rFonts w:ascii="Sylfaen" w:hAnsi="Sylfaen" w:cs="Arial"/>
          <w:color w:val="000000"/>
        </w:rPr>
        <w:t xml:space="preserve"> may me </w:t>
      </w:r>
      <w:proofErr w:type="spellStart"/>
      <w:r w:rsidRPr="00CD2849">
        <w:rPr>
          <w:rStyle w:val="s1"/>
          <w:rFonts w:ascii="Sylfaen" w:hAnsi="Sylfaen" w:cs="Arial"/>
          <w:color w:val="000000"/>
        </w:rPr>
        <w:t>tvictim</w:t>
      </w:r>
      <w:proofErr w:type="spellEnd"/>
      <w:r w:rsidRPr="00CD2849">
        <w:rPr>
          <w:rStyle w:val="s1"/>
          <w:rFonts w:ascii="Sylfaen" w:hAnsi="Sylfaen" w:cs="Arial"/>
          <w:color w:val="000000"/>
        </w:rPr>
        <w:t xml:space="preserve"> o nay a </w:t>
      </w:r>
      <w:proofErr w:type="spellStart"/>
      <w:r w:rsidRPr="00CD2849">
        <w:rPr>
          <w:rStyle w:val="s1"/>
          <w:rFonts w:ascii="Sylfaen" w:hAnsi="Sylfaen" w:cs="Arial"/>
          <w:color w:val="000000"/>
        </w:rPr>
        <w:t>fyu</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vetran</w:t>
      </w:r>
      <w:proofErr w:type="spellEnd"/>
      <w:r w:rsidRPr="00CD2849">
        <w:rPr>
          <w:rStyle w:val="s1"/>
          <w:rFonts w:ascii="Sylfaen" w:hAnsi="Sylfaen" w:cs="Arial"/>
          <w:color w:val="000000"/>
        </w:rPr>
        <w:t xml:space="preserve"> boors. T </w:t>
      </w:r>
      <w:proofErr w:type="spellStart"/>
      <w:r w:rsidRPr="00CD2849">
        <w:rPr>
          <w:rStyle w:val="s1"/>
          <w:rFonts w:ascii="Sylfaen" w:hAnsi="Sylfaen" w:cs="Arial"/>
          <w:color w:val="000000"/>
        </w:rPr>
        <w:t>abnomur</w:t>
      </w:r>
      <w:proofErr w:type="spellEnd"/>
      <w:r w:rsidRPr="00CD2849">
        <w:rPr>
          <w:rStyle w:val="s1"/>
          <w:rFonts w:ascii="Sylfaen" w:hAnsi="Sylfaen" w:cs="Arial"/>
          <w:color w:val="000000"/>
        </w:rPr>
        <w:t xml:space="preserve"> mine </w:t>
      </w:r>
      <w:proofErr w:type="spellStart"/>
      <w:r w:rsidRPr="00CD2849">
        <w:rPr>
          <w:rStyle w:val="s1"/>
          <w:rFonts w:ascii="Sylfaen" w:hAnsi="Sylfaen" w:cs="Arial"/>
          <w:color w:val="000000"/>
        </w:rPr>
        <w:t>is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qwick</w:t>
      </w:r>
      <w:proofErr w:type="spellEnd"/>
      <w:r w:rsidRPr="00CD2849">
        <w:rPr>
          <w:rStyle w:val="s1"/>
          <w:rFonts w:ascii="Sylfaen" w:hAnsi="Sylfaen" w:cs="Arial"/>
          <w:color w:val="000000"/>
        </w:rPr>
        <w:t xml:space="preserve"> to </w:t>
      </w:r>
      <w:proofErr w:type="spellStart"/>
      <w:r w:rsidRPr="00CD2849">
        <w:rPr>
          <w:rStyle w:val="s1"/>
          <w:rFonts w:ascii="Sylfaen" w:hAnsi="Sylfaen" w:cs="Arial"/>
          <w:color w:val="000000"/>
        </w:rPr>
        <w:t>detec</w:t>
      </w:r>
      <w:proofErr w:type="spellEnd"/>
      <w:r w:rsidRPr="00CD2849">
        <w:rPr>
          <w:rStyle w:val="s1"/>
          <w:rFonts w:ascii="Sylfaen" w:hAnsi="Sylfaen" w:cs="Arial"/>
          <w:color w:val="000000"/>
        </w:rPr>
        <w:t xml:space="preserve"> an </w:t>
      </w:r>
      <w:proofErr w:type="spellStart"/>
      <w:r w:rsidRPr="00CD2849">
        <w:rPr>
          <w:rStyle w:val="s1"/>
          <w:rFonts w:ascii="Sylfaen" w:hAnsi="Sylfaen" w:cs="Arial"/>
          <w:color w:val="000000"/>
        </w:rPr>
        <w:t>attash</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iself</w:t>
      </w:r>
      <w:proofErr w:type="spellEnd"/>
      <w:r w:rsidRPr="00CD2849">
        <w:rPr>
          <w:rStyle w:val="s1"/>
          <w:rFonts w:ascii="Sylfaen" w:hAnsi="Sylfaen" w:cs="Arial"/>
          <w:color w:val="000000"/>
        </w:rPr>
        <w:t xml:space="preserve"> t this </w:t>
      </w:r>
      <w:proofErr w:type="spellStart"/>
      <w:r w:rsidRPr="00CD2849">
        <w:rPr>
          <w:rStyle w:val="s1"/>
          <w:rFonts w:ascii="Sylfaen" w:hAnsi="Sylfaen" w:cs="Arial"/>
          <w:color w:val="000000"/>
        </w:rPr>
        <w:t>qualate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wen</w:t>
      </w:r>
      <w:proofErr w:type="spellEnd"/>
      <w:r w:rsidRPr="00CD2849">
        <w:rPr>
          <w:rStyle w:val="s1"/>
          <w:rFonts w:ascii="Sylfaen" w:hAnsi="Sylfaen" w:cs="Arial"/>
          <w:color w:val="000000"/>
        </w:rPr>
        <w:t xml:space="preserve"> it </w:t>
      </w:r>
      <w:proofErr w:type="spellStart"/>
      <w:r w:rsidRPr="00CD2849">
        <w:rPr>
          <w:rStyle w:val="s1"/>
          <w:rFonts w:ascii="Sylfaen" w:hAnsi="Sylfaen" w:cs="Arial"/>
          <w:color w:val="000000"/>
        </w:rPr>
        <w:t>appeers</w:t>
      </w:r>
      <w:proofErr w:type="spellEnd"/>
      <w:r w:rsidRPr="00CD2849">
        <w:rPr>
          <w:rStyle w:val="s1"/>
          <w:rFonts w:ascii="Sylfaen" w:hAnsi="Sylfaen" w:cs="Arial"/>
          <w:color w:val="000000"/>
        </w:rPr>
        <w:t xml:space="preserve"> in e </w:t>
      </w:r>
      <w:proofErr w:type="spellStart"/>
      <w:r w:rsidRPr="00CD2849">
        <w:rPr>
          <w:rStyle w:val="s1"/>
          <w:rFonts w:ascii="Sylfaen" w:hAnsi="Sylfaen" w:cs="Arial"/>
          <w:color w:val="000000"/>
        </w:rPr>
        <w:t>normul</w:t>
      </w:r>
      <w:proofErr w:type="spellEnd"/>
      <w:r w:rsidRPr="00CD2849">
        <w:rPr>
          <w:rStyle w:val="s1"/>
          <w:rFonts w:ascii="Sylfaen" w:hAnsi="Sylfaen" w:cs="Arial"/>
          <w:color w:val="000000"/>
        </w:rPr>
        <w:t xml:space="preserve"> mush, </w:t>
      </w:r>
      <w:proofErr w:type="gramStart"/>
      <w:r w:rsidRPr="00CD2849">
        <w:rPr>
          <w:rStyle w:val="s1"/>
          <w:rFonts w:ascii="Sylfaen" w:hAnsi="Sylfaen" w:cs="Arial"/>
          <w:color w:val="000000"/>
        </w:rPr>
        <w:t>an</w:t>
      </w:r>
      <w:proofErr w:type="gramEnd"/>
      <w:r w:rsidRPr="00CD2849">
        <w:rPr>
          <w:rStyle w:val="s1"/>
          <w:rFonts w:ascii="Sylfaen" w:hAnsi="Sylfaen" w:cs="Arial"/>
          <w:color w:val="000000"/>
        </w:rPr>
        <w:t xml:space="preserve"> </w:t>
      </w:r>
      <w:proofErr w:type="spellStart"/>
      <w:r w:rsidRPr="00CD2849">
        <w:rPr>
          <w:rStyle w:val="s1"/>
          <w:rFonts w:ascii="Sylfaen" w:hAnsi="Sylfaen" w:cs="Arial"/>
          <w:color w:val="000000"/>
        </w:rPr>
        <w:t>suh</w:t>
      </w:r>
      <w:proofErr w:type="spellEnd"/>
      <w:r w:rsidRPr="00CD2849">
        <w:rPr>
          <w:rStyle w:val="s1"/>
          <w:rFonts w:ascii="Sylfaen" w:hAnsi="Sylfaen" w:cs="Arial"/>
          <w:color w:val="000000"/>
        </w:rPr>
        <w:t xml:space="preserve"> it </w:t>
      </w:r>
      <w:proofErr w:type="spellStart"/>
      <w:r w:rsidRPr="00CD2849">
        <w:rPr>
          <w:rStyle w:val="s1"/>
          <w:rFonts w:ascii="Sylfaen" w:hAnsi="Sylfaen" w:cs="Arial"/>
          <w:color w:val="000000"/>
        </w:rPr>
        <w:t>caym</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bow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e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collig</w:t>
      </w:r>
      <w:proofErr w:type="spellEnd"/>
      <w:r w:rsidRPr="00CD2849">
        <w:rPr>
          <w:rStyle w:val="s1"/>
          <w:rFonts w:ascii="Sylfaen" w:hAnsi="Sylfaen" w:cs="Arial"/>
          <w:color w:val="000000"/>
        </w:rPr>
        <w:t xml:space="preserve"> I were unjustly </w:t>
      </w:r>
      <w:proofErr w:type="spellStart"/>
      <w:r w:rsidRPr="00CD2849">
        <w:rPr>
          <w:rStyle w:val="s1"/>
          <w:rFonts w:ascii="Sylfaen" w:hAnsi="Sylfaen" w:cs="Arial"/>
          <w:color w:val="000000"/>
        </w:rPr>
        <w:t>ackoosed</w:t>
      </w:r>
      <w:proofErr w:type="spellEnd"/>
      <w:r w:rsidRPr="00CD2849">
        <w:rPr>
          <w:rStyle w:val="s1"/>
          <w:rFonts w:ascii="Sylfaen" w:hAnsi="Sylfaen" w:cs="Arial"/>
          <w:color w:val="000000"/>
        </w:rPr>
        <w:t xml:space="preserve"> uh been e pee-</w:t>
      </w:r>
      <w:proofErr w:type="spellStart"/>
      <w:r w:rsidRPr="00CD2849">
        <w:rPr>
          <w:rStyle w:val="s1"/>
          <w:rFonts w:ascii="Sylfaen" w:hAnsi="Sylfaen" w:cs="Arial"/>
          <w:color w:val="000000"/>
        </w:rPr>
        <w:t>eatu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ur</w:t>
      </w:r>
      <w:proofErr w:type="spellEnd"/>
      <w:r w:rsidRPr="00CD2849">
        <w:rPr>
          <w:rStyle w:val="s1"/>
          <w:rFonts w:ascii="Sylfaen" w:hAnsi="Sylfaen" w:cs="Arial"/>
          <w:color w:val="000000"/>
        </w:rPr>
        <w:t xml:space="preserve"> or e </w:t>
      </w:r>
      <w:proofErr w:type="spellStart"/>
      <w:r w:rsidRPr="00CD2849">
        <w:rPr>
          <w:rStyle w:val="s1"/>
          <w:rFonts w:ascii="Sylfaen" w:hAnsi="Sylfaen" w:cs="Arial"/>
          <w:color w:val="000000"/>
        </w:rPr>
        <w:t>gavve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becuhz</w:t>
      </w:r>
      <w:proofErr w:type="spellEnd"/>
      <w:r w:rsidRPr="00CD2849">
        <w:rPr>
          <w:rStyle w:val="s1"/>
          <w:rFonts w:ascii="Sylfaen" w:hAnsi="Sylfaen" w:cs="Arial"/>
          <w:color w:val="000000"/>
        </w:rPr>
        <w:t xml:space="preserve"> I were </w:t>
      </w:r>
      <w:proofErr w:type="spellStart"/>
      <w:r w:rsidRPr="00CD2849">
        <w:rPr>
          <w:rStyle w:val="s1"/>
          <w:rFonts w:ascii="Sylfaen" w:hAnsi="Sylfaen" w:cs="Arial"/>
          <w:color w:val="000000"/>
        </w:rPr>
        <w:t>privee</w:t>
      </w:r>
      <w:proofErr w:type="spellEnd"/>
      <w:r w:rsidRPr="00CD2849">
        <w:rPr>
          <w:rStyle w:val="s1"/>
          <w:rFonts w:ascii="Sylfaen" w:hAnsi="Sylfaen" w:cs="Arial"/>
          <w:color w:val="000000"/>
        </w:rPr>
        <w:t xml:space="preserve"> t </w:t>
      </w:r>
      <w:proofErr w:type="spellStart"/>
      <w:r w:rsidRPr="00CD2849">
        <w:rPr>
          <w:rStyle w:val="s1"/>
          <w:rFonts w:ascii="Sylfaen" w:hAnsi="Sylfaen" w:cs="Arial"/>
          <w:color w:val="000000"/>
        </w:rPr>
        <w:t>t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egre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greefs</w:t>
      </w:r>
      <w:proofErr w:type="spellEnd"/>
      <w:r w:rsidRPr="00CD2849">
        <w:rPr>
          <w:rStyle w:val="s1"/>
          <w:rFonts w:ascii="Sylfaen" w:hAnsi="Sylfaen" w:cs="Arial"/>
          <w:color w:val="000000"/>
        </w:rPr>
        <w:t xml:space="preserve"> uh wile, </w:t>
      </w:r>
      <w:proofErr w:type="spellStart"/>
      <w:r w:rsidRPr="00CD2849">
        <w:rPr>
          <w:rStyle w:val="s1"/>
          <w:rFonts w:ascii="Sylfaen" w:hAnsi="Sylfaen" w:cs="Arial"/>
          <w:color w:val="000000"/>
        </w:rPr>
        <w:t>onnoyn</w:t>
      </w:r>
      <w:proofErr w:type="spellEnd"/>
      <w:r w:rsidRPr="00CD2849">
        <w:rPr>
          <w:rStyle w:val="s1"/>
          <w:rFonts w:ascii="Sylfaen" w:hAnsi="Sylfaen" w:cs="Arial"/>
          <w:color w:val="000000"/>
        </w:rPr>
        <w:t xml:space="preserve"> mushes. Must o t </w:t>
      </w:r>
      <w:proofErr w:type="spellStart"/>
      <w:r w:rsidRPr="00CD2849">
        <w:rPr>
          <w:rStyle w:val="s1"/>
          <w:rFonts w:ascii="Sylfaen" w:hAnsi="Sylfaen" w:cs="Arial"/>
          <w:color w:val="000000"/>
        </w:rPr>
        <w:t>confeedances</w:t>
      </w:r>
      <w:proofErr w:type="spellEnd"/>
      <w:r w:rsidRPr="00CD2849">
        <w:rPr>
          <w:rStyle w:val="s1"/>
          <w:rFonts w:ascii="Sylfaen" w:hAnsi="Sylfaen" w:cs="Arial"/>
          <w:color w:val="000000"/>
        </w:rPr>
        <w:t xml:space="preserve"> war </w:t>
      </w:r>
      <w:proofErr w:type="spellStart"/>
      <w:r w:rsidRPr="00CD2849">
        <w:rPr>
          <w:rStyle w:val="s1"/>
          <w:rFonts w:ascii="Sylfaen" w:hAnsi="Sylfaen" w:cs="Arial"/>
          <w:color w:val="000000"/>
        </w:rPr>
        <w:t>unsor</w:t>
      </w:r>
      <w:proofErr w:type="spellEnd"/>
      <w:r w:rsidRPr="00CD2849">
        <w:rPr>
          <w:rStyle w:val="s1"/>
          <w:rFonts w:ascii="Sylfaen" w:hAnsi="Sylfaen" w:cs="Arial"/>
          <w:color w:val="000000"/>
        </w:rPr>
        <w:t xml:space="preserve"> – </w:t>
      </w:r>
      <w:proofErr w:type="spellStart"/>
      <w:r w:rsidRPr="00CD2849">
        <w:rPr>
          <w:rStyle w:val="s1"/>
          <w:rFonts w:ascii="Sylfaen" w:hAnsi="Sylfaen" w:cs="Arial"/>
          <w:color w:val="000000"/>
        </w:rPr>
        <w:t>frekwently</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av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aned</w:t>
      </w:r>
      <w:proofErr w:type="spellEnd"/>
      <w:r w:rsidRPr="00CD2849">
        <w:rPr>
          <w:rStyle w:val="s1"/>
          <w:rFonts w:ascii="Sylfaen" w:hAnsi="Sylfaen" w:cs="Arial"/>
          <w:color w:val="000000"/>
        </w:rPr>
        <w:t xml:space="preserve"> sleep, </w:t>
      </w:r>
      <w:proofErr w:type="spellStart"/>
      <w:r w:rsidRPr="00CD2849">
        <w:rPr>
          <w:rStyle w:val="s1"/>
          <w:rFonts w:ascii="Sylfaen" w:hAnsi="Sylfaen" w:cs="Arial"/>
          <w:color w:val="000000"/>
        </w:rPr>
        <w:t>preopupation</w:t>
      </w:r>
      <w:proofErr w:type="spellEnd"/>
      <w:r w:rsidRPr="00CD2849">
        <w:rPr>
          <w:rStyle w:val="s1"/>
          <w:rFonts w:ascii="Sylfaen" w:hAnsi="Sylfaen" w:cs="Arial"/>
          <w:color w:val="000000"/>
        </w:rPr>
        <w:t xml:space="preserve">, er </w:t>
      </w:r>
      <w:proofErr w:type="gramStart"/>
      <w:r w:rsidRPr="00CD2849">
        <w:rPr>
          <w:rStyle w:val="s1"/>
          <w:rFonts w:ascii="Sylfaen" w:hAnsi="Sylfaen" w:cs="Arial"/>
          <w:color w:val="000000"/>
        </w:rPr>
        <w:t>a</w:t>
      </w:r>
      <w:proofErr w:type="gramEnd"/>
      <w:r w:rsidRPr="00CD2849">
        <w:rPr>
          <w:rStyle w:val="s1"/>
          <w:rFonts w:ascii="Sylfaen" w:hAnsi="Sylfaen" w:cs="Arial"/>
          <w:color w:val="000000"/>
        </w:rPr>
        <w:t xml:space="preserve"> </w:t>
      </w:r>
      <w:proofErr w:type="spellStart"/>
      <w:r w:rsidRPr="00CD2849">
        <w:rPr>
          <w:rStyle w:val="s1"/>
          <w:rFonts w:ascii="Sylfaen" w:hAnsi="Sylfaen" w:cs="Arial"/>
          <w:color w:val="000000"/>
        </w:rPr>
        <w:t>ostil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leviie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wen</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reelise</w:t>
      </w:r>
      <w:proofErr w:type="spellEnd"/>
      <w:r w:rsidRPr="00CD2849">
        <w:rPr>
          <w:rStyle w:val="s1"/>
          <w:rFonts w:ascii="Sylfaen" w:hAnsi="Sylfaen" w:cs="Arial"/>
          <w:color w:val="000000"/>
        </w:rPr>
        <w:t xml:space="preserve"> bi sum </w:t>
      </w:r>
      <w:proofErr w:type="spellStart"/>
      <w:r w:rsidRPr="00CD2849">
        <w:rPr>
          <w:rStyle w:val="s1"/>
          <w:rFonts w:ascii="Sylfaen" w:hAnsi="Sylfaen" w:cs="Arial"/>
          <w:color w:val="000000"/>
        </w:rPr>
        <w:t>unmistatable</w:t>
      </w:r>
      <w:proofErr w:type="spellEnd"/>
      <w:r w:rsidRPr="00CD2849">
        <w:rPr>
          <w:rStyle w:val="s1"/>
          <w:rFonts w:ascii="Sylfaen" w:hAnsi="Sylfaen" w:cs="Arial"/>
          <w:color w:val="000000"/>
        </w:rPr>
        <w:t xml:space="preserve"> sin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un </w:t>
      </w:r>
      <w:proofErr w:type="spellStart"/>
      <w:r w:rsidRPr="00CD2849">
        <w:rPr>
          <w:rStyle w:val="s1"/>
          <w:rFonts w:ascii="Sylfaen" w:hAnsi="Sylfaen" w:cs="Arial"/>
          <w:color w:val="000000"/>
        </w:rPr>
        <w:t>inimat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evelashun</w:t>
      </w:r>
      <w:proofErr w:type="spellEnd"/>
      <w:r w:rsidRPr="00CD2849">
        <w:rPr>
          <w:rStyle w:val="s1"/>
          <w:rFonts w:ascii="Sylfaen" w:hAnsi="Sylfaen" w:cs="Arial"/>
          <w:color w:val="000000"/>
        </w:rPr>
        <w:t xml:space="preserve"> were </w:t>
      </w:r>
      <w:proofErr w:type="spellStart"/>
      <w:r w:rsidRPr="00CD2849">
        <w:rPr>
          <w:rStyle w:val="s1"/>
          <w:rFonts w:ascii="Sylfaen" w:hAnsi="Sylfaen" w:cs="Arial"/>
          <w:color w:val="000000"/>
        </w:rPr>
        <w:t>kwiverin</w:t>
      </w:r>
      <w:proofErr w:type="spellEnd"/>
      <w:r w:rsidRPr="00CD2849">
        <w:rPr>
          <w:rStyle w:val="s1"/>
          <w:rFonts w:ascii="Sylfaen" w:hAnsi="Sylfaen" w:cs="Arial"/>
          <w:color w:val="000000"/>
        </w:rPr>
        <w:t xml:space="preserve"> u </w:t>
      </w:r>
      <w:proofErr w:type="spellStart"/>
      <w:r w:rsidRPr="00CD2849">
        <w:rPr>
          <w:rStyle w:val="s1"/>
          <w:rFonts w:ascii="Sylfaen" w:hAnsi="Sylfaen" w:cs="Arial"/>
          <w:color w:val="000000"/>
        </w:rPr>
        <w:t>te</w:t>
      </w:r>
      <w:proofErr w:type="spellEnd"/>
      <w:r w:rsidRPr="00CD2849">
        <w:rPr>
          <w:rStyle w:val="s1"/>
          <w:rFonts w:ascii="Sylfaen" w:hAnsi="Sylfaen" w:cs="Arial"/>
          <w:color w:val="000000"/>
        </w:rPr>
        <w:t xml:space="preserve"> orison – fer t </w:t>
      </w:r>
      <w:proofErr w:type="spellStart"/>
      <w:r w:rsidRPr="00CD2849">
        <w:rPr>
          <w:rStyle w:val="s1"/>
          <w:rFonts w:ascii="Sylfaen" w:hAnsi="Sylfaen" w:cs="Arial"/>
          <w:color w:val="000000"/>
        </w:rPr>
        <w:t>inimat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evelashuns</w:t>
      </w:r>
      <w:proofErr w:type="spellEnd"/>
      <w:r w:rsidRPr="00CD2849">
        <w:rPr>
          <w:rStyle w:val="s1"/>
          <w:rFonts w:ascii="Sylfaen" w:hAnsi="Sylfaen" w:cs="Arial"/>
          <w:color w:val="000000"/>
        </w:rPr>
        <w:t xml:space="preserve"> of </w:t>
      </w:r>
      <w:proofErr w:type="spellStart"/>
      <w:r w:rsidRPr="00CD2849">
        <w:rPr>
          <w:rStyle w:val="s1"/>
          <w:rFonts w:ascii="Sylfaen" w:hAnsi="Sylfaen" w:cs="Arial"/>
          <w:color w:val="000000"/>
        </w:rPr>
        <w:t>yung</w:t>
      </w:r>
      <w:proofErr w:type="spellEnd"/>
      <w:r w:rsidRPr="00CD2849">
        <w:rPr>
          <w:rStyle w:val="s1"/>
          <w:rFonts w:ascii="Sylfaen" w:hAnsi="Sylfaen" w:cs="Arial"/>
          <w:color w:val="000000"/>
        </w:rPr>
        <w:t xml:space="preserve"> mushes </w:t>
      </w:r>
      <w:proofErr w:type="spellStart"/>
      <w:r w:rsidRPr="00CD2849">
        <w:rPr>
          <w:rStyle w:val="s1"/>
          <w:rFonts w:ascii="Sylfaen" w:hAnsi="Sylfaen" w:cs="Arial"/>
          <w:color w:val="000000"/>
        </w:rPr>
        <w:t>ur</w:t>
      </w:r>
      <w:proofErr w:type="spellEnd"/>
      <w:r w:rsidRPr="00CD2849">
        <w:rPr>
          <w:rStyle w:val="s1"/>
          <w:rFonts w:ascii="Sylfaen" w:hAnsi="Sylfaen" w:cs="Arial"/>
          <w:color w:val="000000"/>
        </w:rPr>
        <w:t xml:space="preserve"> at </w:t>
      </w:r>
      <w:proofErr w:type="spellStart"/>
      <w:r w:rsidRPr="00CD2849">
        <w:rPr>
          <w:rStyle w:val="s1"/>
          <w:rFonts w:ascii="Sylfaen" w:hAnsi="Sylfaen" w:cs="Arial"/>
          <w:color w:val="000000"/>
        </w:rPr>
        <w:t>leese</w:t>
      </w:r>
      <w:proofErr w:type="spellEnd"/>
      <w:r w:rsidRPr="00CD2849">
        <w:rPr>
          <w:rStyle w:val="s1"/>
          <w:rFonts w:ascii="Sylfaen" w:hAnsi="Sylfaen" w:cs="Arial"/>
          <w:color w:val="000000"/>
        </w:rPr>
        <w:t xml:space="preserve"> dee </w:t>
      </w:r>
      <w:proofErr w:type="spellStart"/>
      <w:r w:rsidRPr="00CD2849">
        <w:rPr>
          <w:rStyle w:val="s1"/>
          <w:rFonts w:ascii="Sylfaen" w:hAnsi="Sylfaen" w:cs="Arial"/>
          <w:color w:val="000000"/>
        </w:rPr>
        <w:t>turms</w:t>
      </w:r>
      <w:proofErr w:type="spellEnd"/>
      <w:r w:rsidRPr="00CD2849">
        <w:rPr>
          <w:rStyle w:val="s1"/>
          <w:rFonts w:ascii="Sylfaen" w:hAnsi="Sylfaen" w:cs="Arial"/>
          <w:color w:val="000000"/>
        </w:rPr>
        <w:t xml:space="preserve"> in wish </w:t>
      </w:r>
      <w:proofErr w:type="spellStart"/>
      <w:r w:rsidRPr="00CD2849">
        <w:rPr>
          <w:rStyle w:val="s1"/>
          <w:rFonts w:ascii="Sylfaen" w:hAnsi="Sylfaen" w:cs="Arial"/>
          <w:color w:val="000000"/>
        </w:rPr>
        <w:t>tey</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espres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em</w:t>
      </w:r>
      <w:proofErr w:type="spellEnd"/>
      <w:r w:rsidRPr="00CD2849">
        <w:rPr>
          <w:rStyle w:val="s1"/>
          <w:rFonts w:ascii="Sylfaen" w:hAnsi="Sylfaen" w:cs="Arial"/>
          <w:color w:val="000000"/>
        </w:rPr>
        <w:t xml:space="preserve"> r </w:t>
      </w:r>
      <w:proofErr w:type="spellStart"/>
      <w:r w:rsidRPr="00CD2849">
        <w:rPr>
          <w:rStyle w:val="s1"/>
          <w:rFonts w:ascii="Sylfaen" w:hAnsi="Sylfaen" w:cs="Arial"/>
          <w:color w:val="000000"/>
        </w:rPr>
        <w:t>youshly</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playgristic</w:t>
      </w:r>
      <w:proofErr w:type="spellEnd"/>
      <w:r w:rsidRPr="00CD2849">
        <w:rPr>
          <w:rStyle w:val="s1"/>
          <w:rFonts w:ascii="Sylfaen" w:hAnsi="Sylfaen" w:cs="Arial"/>
          <w:color w:val="000000"/>
        </w:rPr>
        <w:t xml:space="preserve"> an </w:t>
      </w:r>
      <w:proofErr w:type="spellStart"/>
      <w:r w:rsidRPr="00CD2849">
        <w:rPr>
          <w:rStyle w:val="s1"/>
          <w:rFonts w:ascii="Sylfaen" w:hAnsi="Sylfaen" w:cs="Arial"/>
          <w:color w:val="000000"/>
        </w:rPr>
        <w:t>mard</w:t>
      </w:r>
      <w:proofErr w:type="spellEnd"/>
      <w:r w:rsidRPr="00CD2849">
        <w:rPr>
          <w:rStyle w:val="s1"/>
          <w:rFonts w:ascii="Sylfaen" w:hAnsi="Sylfaen" w:cs="Arial"/>
          <w:color w:val="000000"/>
        </w:rPr>
        <w:t xml:space="preserve"> by </w:t>
      </w:r>
      <w:proofErr w:type="spellStart"/>
      <w:r w:rsidRPr="00CD2849">
        <w:rPr>
          <w:rStyle w:val="s1"/>
          <w:rFonts w:ascii="Sylfaen" w:hAnsi="Sylfaen" w:cs="Arial"/>
          <w:color w:val="000000"/>
        </w:rPr>
        <w:t>obvou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upreshun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eservi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judgemens</w:t>
      </w:r>
      <w:proofErr w:type="spellEnd"/>
      <w:r w:rsidRPr="00CD2849">
        <w:rPr>
          <w:rStyle w:val="s1"/>
          <w:rFonts w:ascii="Sylfaen" w:hAnsi="Sylfaen" w:cs="Arial"/>
          <w:color w:val="000000"/>
        </w:rPr>
        <w:t xml:space="preserve"> es e matta o </w:t>
      </w:r>
      <w:proofErr w:type="spellStart"/>
      <w:r w:rsidRPr="00CD2849">
        <w:rPr>
          <w:rStyle w:val="s1"/>
          <w:rFonts w:ascii="Sylfaen" w:hAnsi="Sylfaen" w:cs="Arial"/>
          <w:color w:val="000000"/>
        </w:rPr>
        <w:t>infini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pe</w:t>
      </w:r>
      <w:proofErr w:type="spellEnd"/>
      <w:r w:rsidRPr="00CD2849">
        <w:rPr>
          <w:rStyle w:val="s1"/>
          <w:rFonts w:ascii="Sylfaen" w:hAnsi="Sylfaen" w:cs="Arial"/>
          <w:color w:val="000000"/>
        </w:rPr>
        <w:t xml:space="preserve">. I am still a </w:t>
      </w:r>
      <w:proofErr w:type="spellStart"/>
      <w:r w:rsidRPr="00CD2849">
        <w:rPr>
          <w:rStyle w:val="s1"/>
          <w:rFonts w:ascii="Sylfaen" w:hAnsi="Sylfaen" w:cs="Arial"/>
          <w:color w:val="000000"/>
        </w:rPr>
        <w:t>liddl</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frai</w:t>
      </w:r>
      <w:proofErr w:type="spellEnd"/>
      <w:r w:rsidRPr="00CD2849">
        <w:rPr>
          <w:rStyle w:val="s1"/>
          <w:rFonts w:ascii="Sylfaen" w:hAnsi="Sylfaen" w:cs="Arial"/>
          <w:color w:val="000000"/>
        </w:rPr>
        <w:t xml:space="preserve"> o </w:t>
      </w:r>
      <w:proofErr w:type="spellStart"/>
      <w:r w:rsidRPr="00CD2849">
        <w:rPr>
          <w:rStyle w:val="s1"/>
          <w:rFonts w:ascii="Sylfaen" w:hAnsi="Sylfaen" w:cs="Arial"/>
          <w:color w:val="000000"/>
        </w:rPr>
        <w:t>missi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omeing</w:t>
      </w:r>
      <w:proofErr w:type="spellEnd"/>
      <w:r w:rsidRPr="00CD2849">
        <w:rPr>
          <w:rStyle w:val="s1"/>
          <w:rFonts w:ascii="Sylfaen" w:hAnsi="Sylfaen" w:cs="Arial"/>
          <w:color w:val="000000"/>
        </w:rPr>
        <w:t xml:space="preserve"> if I </w:t>
      </w:r>
      <w:proofErr w:type="spellStart"/>
      <w:r w:rsidRPr="00CD2849">
        <w:rPr>
          <w:rStyle w:val="s1"/>
          <w:rFonts w:ascii="Sylfaen" w:hAnsi="Sylfaen" w:cs="Arial"/>
          <w:color w:val="000000"/>
        </w:rPr>
        <w:t>forg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as me farther snobby </w:t>
      </w:r>
      <w:proofErr w:type="spellStart"/>
      <w:r w:rsidRPr="00CD2849">
        <w:rPr>
          <w:rStyle w:val="s1"/>
          <w:rFonts w:ascii="Sylfaen" w:hAnsi="Sylfaen" w:cs="Arial"/>
          <w:color w:val="000000"/>
        </w:rPr>
        <w:t>gested</w:t>
      </w:r>
      <w:proofErr w:type="spellEnd"/>
      <w:r w:rsidRPr="00CD2849">
        <w:rPr>
          <w:rStyle w:val="s1"/>
          <w:rFonts w:ascii="Sylfaen" w:hAnsi="Sylfaen" w:cs="Arial"/>
          <w:color w:val="000000"/>
        </w:rPr>
        <w:t xml:space="preserve">, </w:t>
      </w:r>
      <w:proofErr w:type="gramStart"/>
      <w:r w:rsidRPr="00CD2849">
        <w:rPr>
          <w:rStyle w:val="s1"/>
          <w:rFonts w:ascii="Sylfaen" w:hAnsi="Sylfaen" w:cs="Arial"/>
          <w:color w:val="000000"/>
        </w:rPr>
        <w:t>an</w:t>
      </w:r>
      <w:proofErr w:type="gramEnd"/>
      <w:r w:rsidRPr="00CD2849">
        <w:rPr>
          <w:rStyle w:val="s1"/>
          <w:rFonts w:ascii="Sylfaen" w:hAnsi="Sylfaen" w:cs="Arial"/>
          <w:color w:val="000000"/>
        </w:rPr>
        <w:t xml:space="preserve"> I snobby </w:t>
      </w:r>
      <w:proofErr w:type="spellStart"/>
      <w:r w:rsidRPr="00CD2849">
        <w:rPr>
          <w:rStyle w:val="s1"/>
          <w:rFonts w:ascii="Sylfaen" w:hAnsi="Sylfaen" w:cs="Arial"/>
          <w:color w:val="000000"/>
        </w:rPr>
        <w:t>repee</w:t>
      </w:r>
      <w:proofErr w:type="spellEnd"/>
      <w:r w:rsidRPr="00CD2849">
        <w:rPr>
          <w:rStyle w:val="s1"/>
          <w:rFonts w:ascii="Sylfaen" w:hAnsi="Sylfaen" w:cs="Arial"/>
          <w:color w:val="000000"/>
        </w:rPr>
        <w:t xml:space="preserve">, e senses o </w:t>
      </w:r>
      <w:proofErr w:type="spellStart"/>
      <w:r w:rsidRPr="00CD2849">
        <w:rPr>
          <w:rStyle w:val="s1"/>
          <w:rFonts w:ascii="Sylfaen" w:hAnsi="Sylfaen" w:cs="Arial"/>
          <w:color w:val="000000"/>
        </w:rPr>
        <w:t>te</w:t>
      </w:r>
      <w:proofErr w:type="spellEnd"/>
      <w:r w:rsidRPr="00CD2849">
        <w:rPr>
          <w:rStyle w:val="s1"/>
          <w:rFonts w:ascii="Sylfaen" w:hAnsi="Sylfaen" w:cs="Arial"/>
          <w:color w:val="000000"/>
        </w:rPr>
        <w:t xml:space="preserve"> fundamental </w:t>
      </w:r>
      <w:proofErr w:type="spellStart"/>
      <w:r w:rsidRPr="00CD2849">
        <w:rPr>
          <w:rStyle w:val="s1"/>
          <w:rFonts w:ascii="Sylfaen" w:hAnsi="Sylfaen" w:cs="Arial"/>
          <w:color w:val="000000"/>
        </w:rPr>
        <w:t>desunsees</w:t>
      </w:r>
      <w:proofErr w:type="spellEnd"/>
      <w:r w:rsidRPr="00CD2849">
        <w:rPr>
          <w:rStyle w:val="s1"/>
          <w:rFonts w:ascii="Sylfaen" w:hAnsi="Sylfaen" w:cs="Arial"/>
          <w:color w:val="000000"/>
        </w:rPr>
        <w:t xml:space="preserve"> es </w:t>
      </w:r>
      <w:proofErr w:type="spellStart"/>
      <w:r w:rsidRPr="00CD2849">
        <w:rPr>
          <w:rStyle w:val="s1"/>
          <w:rFonts w:ascii="Sylfaen" w:hAnsi="Sylfaen" w:cs="Arial"/>
          <w:color w:val="000000"/>
        </w:rPr>
        <w:t>parsulle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u</w:t>
      </w:r>
      <w:proofErr w:type="spellEnd"/>
      <w:r w:rsidRPr="00CD2849">
        <w:rPr>
          <w:rStyle w:val="s1"/>
          <w:rFonts w:ascii="Sylfaen" w:hAnsi="Sylfaen" w:cs="Arial"/>
          <w:color w:val="000000"/>
        </w:rPr>
        <w:t xml:space="preserve"> unequally a berth.</w:t>
      </w:r>
    </w:p>
    <w:p w14:paraId="234E5A37" w14:textId="663F984F" w:rsidR="000D139E" w:rsidRPr="00CD2849" w:rsidRDefault="000D139E" w:rsidP="000D139E">
      <w:pPr>
        <w:pStyle w:val="p2"/>
        <w:spacing w:before="0" w:beforeAutospacing="0" w:after="0" w:afterAutospacing="0" w:line="276" w:lineRule="auto"/>
        <w:rPr>
          <w:rStyle w:val="s1"/>
          <w:rFonts w:ascii="Sylfaen" w:hAnsi="Sylfaen" w:cs="Arial"/>
          <w:color w:val="000000"/>
        </w:rPr>
      </w:pPr>
      <w:r w:rsidRPr="00CD2849">
        <w:rPr>
          <w:rStyle w:val="s1"/>
          <w:rFonts w:ascii="Sylfaen" w:hAnsi="Sylfaen" w:cs="Arial"/>
          <w:color w:val="000000"/>
        </w:rPr>
        <w:t xml:space="preserve">  </w:t>
      </w:r>
      <w:proofErr w:type="gramStart"/>
      <w:r w:rsidRPr="00CD2849">
        <w:rPr>
          <w:rStyle w:val="s1"/>
          <w:rFonts w:ascii="Sylfaen" w:hAnsi="Sylfaen" w:cs="Arial"/>
          <w:color w:val="000000"/>
        </w:rPr>
        <w:t>And,</w:t>
      </w:r>
      <w:proofErr w:type="gramEnd"/>
      <w:r w:rsidRPr="00CD2849">
        <w:rPr>
          <w:rStyle w:val="s1"/>
          <w:rFonts w:ascii="Sylfaen" w:hAnsi="Sylfaen" w:cs="Arial"/>
          <w:color w:val="000000"/>
        </w:rPr>
        <w:t xml:space="preserve"> </w:t>
      </w:r>
      <w:proofErr w:type="spellStart"/>
      <w:r w:rsidRPr="00CD2849">
        <w:rPr>
          <w:rStyle w:val="s1"/>
          <w:rFonts w:ascii="Sylfaen" w:hAnsi="Sylfaen" w:cs="Arial"/>
          <w:color w:val="000000"/>
        </w:rPr>
        <w:t>arfe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boasin</w:t>
      </w:r>
      <w:proofErr w:type="spellEnd"/>
      <w:r w:rsidRPr="00CD2849">
        <w:rPr>
          <w:rStyle w:val="s1"/>
          <w:rFonts w:ascii="Sylfaen" w:hAnsi="Sylfaen" w:cs="Arial"/>
          <w:color w:val="000000"/>
        </w:rPr>
        <w:t xml:space="preserve"> dis </w:t>
      </w:r>
      <w:proofErr w:type="spellStart"/>
      <w:r w:rsidRPr="00CD2849">
        <w:rPr>
          <w:rStyle w:val="s1"/>
          <w:rFonts w:ascii="Sylfaen" w:hAnsi="Sylfaen" w:cs="Arial"/>
          <w:color w:val="000000"/>
        </w:rPr>
        <w:t>wey</w:t>
      </w:r>
      <w:proofErr w:type="spellEnd"/>
      <w:r w:rsidRPr="00CD2849">
        <w:rPr>
          <w:rStyle w:val="s1"/>
          <w:rFonts w:ascii="Sylfaen" w:hAnsi="Sylfaen" w:cs="Arial"/>
          <w:color w:val="000000"/>
        </w:rPr>
        <w:t xml:space="preserve"> of me </w:t>
      </w:r>
      <w:proofErr w:type="spellStart"/>
      <w:r w:rsidRPr="00CD2849">
        <w:rPr>
          <w:rStyle w:val="s1"/>
          <w:rFonts w:ascii="Sylfaen" w:hAnsi="Sylfaen" w:cs="Arial"/>
          <w:color w:val="000000"/>
        </w:rPr>
        <w:t>tolerants</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coom</w:t>
      </w:r>
      <w:proofErr w:type="spellEnd"/>
      <w:r w:rsidRPr="00CD2849">
        <w:rPr>
          <w:rStyle w:val="s1"/>
          <w:rFonts w:ascii="Sylfaen" w:hAnsi="Sylfaen" w:cs="Arial"/>
          <w:color w:val="000000"/>
        </w:rPr>
        <w:t xml:space="preserve"> t </w:t>
      </w:r>
      <w:proofErr w:type="spellStart"/>
      <w:r w:rsidRPr="00CD2849">
        <w:rPr>
          <w:rStyle w:val="s1"/>
          <w:rFonts w:ascii="Sylfaen" w:hAnsi="Sylfaen" w:cs="Arial"/>
          <w:color w:val="000000"/>
        </w:rPr>
        <w:t>t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mishu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et as e </w:t>
      </w:r>
      <w:proofErr w:type="spellStart"/>
      <w:r w:rsidRPr="00CD2849">
        <w:rPr>
          <w:rStyle w:val="s1"/>
          <w:rFonts w:ascii="Sylfaen" w:hAnsi="Sylfaen" w:cs="Arial"/>
          <w:color w:val="000000"/>
        </w:rPr>
        <w:t>limi</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Conduck</w:t>
      </w:r>
      <w:proofErr w:type="spellEnd"/>
      <w:r w:rsidRPr="00CD2849">
        <w:rPr>
          <w:rStyle w:val="s1"/>
          <w:rFonts w:ascii="Sylfaen" w:hAnsi="Sylfaen" w:cs="Arial"/>
          <w:color w:val="000000"/>
        </w:rPr>
        <w:t xml:space="preserve"> might </w:t>
      </w:r>
      <w:proofErr w:type="spellStart"/>
      <w:r w:rsidRPr="00CD2849">
        <w:rPr>
          <w:rStyle w:val="s1"/>
          <w:rFonts w:ascii="Sylfaen" w:hAnsi="Sylfaen" w:cs="Arial"/>
          <w:color w:val="000000"/>
        </w:rPr>
        <w:t>be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ounned</w:t>
      </w:r>
      <w:proofErr w:type="spellEnd"/>
      <w:r w:rsidRPr="00CD2849">
        <w:rPr>
          <w:rStyle w:val="s1"/>
          <w:rFonts w:ascii="Sylfaen" w:hAnsi="Sylfaen" w:cs="Arial"/>
          <w:color w:val="000000"/>
        </w:rPr>
        <w:t xml:space="preserve"> un t </w:t>
      </w:r>
      <w:proofErr w:type="spellStart"/>
      <w:r w:rsidRPr="00CD2849">
        <w:rPr>
          <w:rStyle w:val="s1"/>
          <w:rFonts w:ascii="Sylfaen" w:hAnsi="Sylfaen" w:cs="Arial"/>
          <w:color w:val="000000"/>
        </w:rPr>
        <w:t>ard</w:t>
      </w:r>
      <w:proofErr w:type="spellEnd"/>
      <w:r w:rsidRPr="00CD2849">
        <w:rPr>
          <w:rStyle w:val="s1"/>
          <w:rFonts w:ascii="Sylfaen" w:hAnsi="Sylfaen" w:cs="Arial"/>
          <w:color w:val="000000"/>
        </w:rPr>
        <w:t xml:space="preserve"> rock or t </w:t>
      </w:r>
      <w:proofErr w:type="spellStart"/>
      <w:r w:rsidRPr="00CD2849">
        <w:rPr>
          <w:rStyle w:val="s1"/>
          <w:rFonts w:ascii="Sylfaen" w:hAnsi="Sylfaen" w:cs="Arial"/>
          <w:color w:val="000000"/>
        </w:rPr>
        <w:t>wet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marshus</w:t>
      </w:r>
      <w:proofErr w:type="spellEnd"/>
      <w:r w:rsidRPr="00CD2849">
        <w:rPr>
          <w:rStyle w:val="s1"/>
          <w:rFonts w:ascii="Sylfaen" w:hAnsi="Sylfaen" w:cs="Arial"/>
          <w:color w:val="000000"/>
        </w:rPr>
        <w:t xml:space="preserve"> boot </w:t>
      </w:r>
      <w:proofErr w:type="spellStart"/>
      <w:r w:rsidRPr="00CD2849">
        <w:rPr>
          <w:rStyle w:val="s1"/>
          <w:rFonts w:ascii="Sylfaen" w:hAnsi="Sylfaen" w:cs="Arial"/>
          <w:color w:val="000000"/>
        </w:rPr>
        <w:t>arfer</w:t>
      </w:r>
      <w:proofErr w:type="spellEnd"/>
      <w:r w:rsidRPr="00CD2849">
        <w:rPr>
          <w:rStyle w:val="s1"/>
          <w:rFonts w:ascii="Sylfaen" w:hAnsi="Sylfaen" w:cs="Arial"/>
          <w:color w:val="000000"/>
        </w:rPr>
        <w:t xml:space="preserve"> a </w:t>
      </w:r>
      <w:proofErr w:type="spellStart"/>
      <w:r w:rsidRPr="00CD2849">
        <w:rPr>
          <w:rStyle w:val="s1"/>
          <w:rFonts w:ascii="Sylfaen" w:hAnsi="Sylfaen" w:cs="Arial"/>
          <w:color w:val="000000"/>
        </w:rPr>
        <w:t>sertu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poin</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dunnykai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w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itsu</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ounned</w:t>
      </w:r>
      <w:proofErr w:type="spellEnd"/>
      <w:r w:rsidRPr="00CD2849">
        <w:rPr>
          <w:rStyle w:val="s1"/>
          <w:rFonts w:ascii="Sylfaen" w:hAnsi="Sylfaen" w:cs="Arial"/>
          <w:color w:val="000000"/>
        </w:rPr>
        <w:t xml:space="preserve"> un. Wen I </w:t>
      </w:r>
      <w:proofErr w:type="spellStart"/>
      <w:r w:rsidRPr="00CD2849">
        <w:rPr>
          <w:rStyle w:val="s1"/>
          <w:rFonts w:ascii="Sylfaen" w:hAnsi="Sylfaen" w:cs="Arial"/>
          <w:color w:val="000000"/>
        </w:rPr>
        <w:t>caym</w:t>
      </w:r>
      <w:proofErr w:type="spellEnd"/>
      <w:r w:rsidRPr="00CD2849">
        <w:rPr>
          <w:rStyle w:val="s1"/>
          <w:rFonts w:ascii="Sylfaen" w:hAnsi="Sylfaen" w:cs="Arial"/>
          <w:color w:val="000000"/>
        </w:rPr>
        <w:t xml:space="preserve"> back frum t </w:t>
      </w:r>
      <w:proofErr w:type="spellStart"/>
      <w:r w:rsidRPr="00CD2849">
        <w:rPr>
          <w:rStyle w:val="s1"/>
          <w:rFonts w:ascii="Sylfaen" w:hAnsi="Sylfaen" w:cs="Arial"/>
          <w:color w:val="000000"/>
        </w:rPr>
        <w:t>Eest</w:t>
      </w:r>
      <w:proofErr w:type="spellEnd"/>
      <w:r w:rsidRPr="00CD2849">
        <w:rPr>
          <w:rStyle w:val="s1"/>
          <w:rFonts w:ascii="Sylfaen" w:hAnsi="Sylfaen" w:cs="Arial"/>
          <w:color w:val="000000"/>
        </w:rPr>
        <w:t xml:space="preserve"> las </w:t>
      </w:r>
      <w:proofErr w:type="spellStart"/>
      <w:r w:rsidRPr="00CD2849">
        <w:rPr>
          <w:rStyle w:val="s1"/>
          <w:rFonts w:ascii="Sylfaen" w:hAnsi="Sylfaen" w:cs="Arial"/>
          <w:color w:val="000000"/>
        </w:rPr>
        <w:t>Ortum</w:t>
      </w:r>
      <w:proofErr w:type="spellEnd"/>
      <w:r w:rsidRPr="00CD2849">
        <w:rPr>
          <w:rStyle w:val="s1"/>
          <w:rFonts w:ascii="Sylfaen" w:hAnsi="Sylfaen" w:cs="Arial"/>
          <w:color w:val="000000"/>
        </w:rPr>
        <w:t xml:space="preserve"> I fell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wannid</w:t>
      </w:r>
      <w:proofErr w:type="spellEnd"/>
      <w:r w:rsidRPr="00CD2849">
        <w:rPr>
          <w:rStyle w:val="s1"/>
          <w:rFonts w:ascii="Sylfaen" w:hAnsi="Sylfaen" w:cs="Arial"/>
          <w:color w:val="000000"/>
        </w:rPr>
        <w:t xml:space="preserve"> t </w:t>
      </w:r>
      <w:proofErr w:type="spellStart"/>
      <w:r w:rsidRPr="00CD2849">
        <w:rPr>
          <w:rStyle w:val="s1"/>
          <w:rFonts w:ascii="Sylfaen" w:hAnsi="Sylfaen" w:cs="Arial"/>
          <w:color w:val="000000"/>
        </w:rPr>
        <w:t>worl</w:t>
      </w:r>
      <w:proofErr w:type="spellEnd"/>
      <w:r w:rsidRPr="00CD2849">
        <w:rPr>
          <w:rStyle w:val="s1"/>
          <w:rFonts w:ascii="Sylfaen" w:hAnsi="Sylfaen" w:cs="Arial"/>
          <w:color w:val="000000"/>
        </w:rPr>
        <w:t xml:space="preserve"> t </w:t>
      </w:r>
      <w:proofErr w:type="spellStart"/>
      <w:r w:rsidRPr="00CD2849">
        <w:rPr>
          <w:rStyle w:val="s1"/>
          <w:rFonts w:ascii="Sylfaen" w:hAnsi="Sylfaen" w:cs="Arial"/>
          <w:color w:val="000000"/>
        </w:rPr>
        <w:t>bee 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yooniform</w:t>
      </w:r>
      <w:proofErr w:type="spellEnd"/>
      <w:r w:rsidRPr="00CD2849">
        <w:rPr>
          <w:rStyle w:val="s1"/>
          <w:rFonts w:ascii="Sylfaen" w:hAnsi="Sylfaen" w:cs="Arial"/>
          <w:color w:val="000000"/>
        </w:rPr>
        <w:t xml:space="preserve"> </w:t>
      </w:r>
      <w:proofErr w:type="spellStart"/>
      <w:proofErr w:type="gramStart"/>
      <w:r w:rsidRPr="00CD2849">
        <w:rPr>
          <w:rStyle w:val="s1"/>
          <w:rFonts w:ascii="Sylfaen" w:hAnsi="Sylfaen" w:cs="Arial"/>
          <w:color w:val="000000"/>
        </w:rPr>
        <w:t>an</w:t>
      </w:r>
      <w:proofErr w:type="spellEnd"/>
      <w:proofErr w:type="gramEnd"/>
      <w:r w:rsidRPr="00CD2849">
        <w:rPr>
          <w:rStyle w:val="s1"/>
          <w:rFonts w:ascii="Sylfaen" w:hAnsi="Sylfaen" w:cs="Arial"/>
          <w:color w:val="000000"/>
        </w:rPr>
        <w:t xml:space="preserve"> a </w:t>
      </w:r>
      <w:proofErr w:type="spellStart"/>
      <w:r w:rsidRPr="00CD2849">
        <w:rPr>
          <w:rStyle w:val="s1"/>
          <w:rFonts w:ascii="Sylfaen" w:hAnsi="Sylfaen" w:cs="Arial"/>
          <w:color w:val="000000"/>
        </w:rPr>
        <w:t>sor</w:t>
      </w:r>
      <w:proofErr w:type="spellEnd"/>
      <w:r w:rsidRPr="00CD2849">
        <w:rPr>
          <w:rStyle w:val="s1"/>
          <w:rFonts w:ascii="Sylfaen" w:hAnsi="Sylfaen" w:cs="Arial"/>
          <w:color w:val="000000"/>
        </w:rPr>
        <w:t xml:space="preserve"> uh </w:t>
      </w:r>
      <w:proofErr w:type="spellStart"/>
      <w:r w:rsidRPr="00CD2849">
        <w:rPr>
          <w:rStyle w:val="s1"/>
          <w:rFonts w:ascii="Sylfaen" w:hAnsi="Sylfaen" w:cs="Arial"/>
          <w:color w:val="000000"/>
        </w:rPr>
        <w:t>morul</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enshu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orefer</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wanni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nuh</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mor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yotoo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exshkurshuns</w:t>
      </w:r>
      <w:proofErr w:type="spellEnd"/>
      <w:r w:rsidRPr="00CD2849">
        <w:rPr>
          <w:rStyle w:val="s1"/>
          <w:rFonts w:ascii="Sylfaen" w:hAnsi="Sylfaen" w:cs="Arial"/>
          <w:color w:val="000000"/>
        </w:rPr>
        <w:t xml:space="preserve"> wit privilege </w:t>
      </w:r>
      <w:proofErr w:type="spellStart"/>
      <w:r w:rsidRPr="00CD2849">
        <w:rPr>
          <w:rStyle w:val="s1"/>
          <w:rFonts w:ascii="Sylfaen" w:hAnsi="Sylfaen" w:cs="Arial"/>
          <w:color w:val="000000"/>
        </w:rPr>
        <w:t>glimpsis</w:t>
      </w:r>
      <w:proofErr w:type="spellEnd"/>
      <w:r w:rsidRPr="00CD2849">
        <w:rPr>
          <w:rStyle w:val="s1"/>
          <w:rFonts w:ascii="Sylfaen" w:hAnsi="Sylfaen" w:cs="Arial"/>
          <w:color w:val="000000"/>
        </w:rPr>
        <w:t xml:space="preserve"> inter t </w:t>
      </w:r>
      <w:proofErr w:type="spellStart"/>
      <w:r w:rsidRPr="00CD2849">
        <w:rPr>
          <w:rStyle w:val="s1"/>
          <w:rFonts w:ascii="Sylfaen" w:hAnsi="Sylfaen" w:cs="Arial"/>
          <w:color w:val="000000"/>
        </w:rPr>
        <w:t>ooman</w:t>
      </w:r>
      <w:proofErr w:type="spellEnd"/>
      <w:r w:rsidRPr="00CD2849">
        <w:rPr>
          <w:rStyle w:val="s1"/>
          <w:rFonts w:ascii="Sylfaen" w:hAnsi="Sylfaen" w:cs="Arial"/>
          <w:color w:val="000000"/>
        </w:rPr>
        <w:t xml:space="preserve"> art. </w:t>
      </w:r>
      <w:proofErr w:type="spellStart"/>
      <w:r w:rsidRPr="00CD2849">
        <w:rPr>
          <w:rStyle w:val="s1"/>
          <w:rFonts w:ascii="Sylfaen" w:hAnsi="Sylfaen" w:cs="Arial"/>
          <w:color w:val="000000"/>
        </w:rPr>
        <w:t>Onee</w:t>
      </w:r>
      <w:proofErr w:type="spellEnd"/>
      <w:r w:rsidRPr="00CD2849">
        <w:rPr>
          <w:rStyle w:val="s1"/>
          <w:rFonts w:ascii="Sylfaen" w:hAnsi="Sylfaen" w:cs="Arial"/>
          <w:color w:val="000000"/>
        </w:rPr>
        <w:t xml:space="preserve"> Pikey, t man </w:t>
      </w:r>
      <w:proofErr w:type="spellStart"/>
      <w:r w:rsidRPr="00CD2849">
        <w:rPr>
          <w:rStyle w:val="s1"/>
          <w:rFonts w:ascii="Sylfaen" w:hAnsi="Sylfaen" w:cs="Arial"/>
          <w:color w:val="000000"/>
        </w:rPr>
        <w:t>oo</w:t>
      </w:r>
      <w:proofErr w:type="spellEnd"/>
      <w:r w:rsidRPr="00CD2849">
        <w:rPr>
          <w:rStyle w:val="s1"/>
          <w:rFonts w:ascii="Sylfaen" w:hAnsi="Sylfaen" w:cs="Arial"/>
          <w:color w:val="000000"/>
        </w:rPr>
        <w:t xml:space="preserve"> gifs is </w:t>
      </w:r>
      <w:proofErr w:type="spellStart"/>
      <w:r w:rsidRPr="00CD2849">
        <w:rPr>
          <w:rStyle w:val="s1"/>
          <w:rFonts w:ascii="Sylfaen" w:hAnsi="Sylfaen" w:cs="Arial"/>
          <w:color w:val="000000"/>
        </w:rPr>
        <w:t>naym</w:t>
      </w:r>
      <w:proofErr w:type="spellEnd"/>
      <w:r w:rsidRPr="00CD2849">
        <w:rPr>
          <w:rStyle w:val="s1"/>
          <w:rFonts w:ascii="Sylfaen" w:hAnsi="Sylfaen" w:cs="Arial"/>
          <w:color w:val="000000"/>
        </w:rPr>
        <w:t xml:space="preserve"> t dis book, were </w:t>
      </w:r>
      <w:proofErr w:type="spellStart"/>
      <w:r w:rsidRPr="00CD2849">
        <w:rPr>
          <w:rStyle w:val="s1"/>
          <w:rFonts w:ascii="Sylfaen" w:hAnsi="Sylfaen" w:cs="Arial"/>
          <w:color w:val="000000"/>
        </w:rPr>
        <w:t>xemp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ro</w:t>
      </w:r>
      <w:proofErr w:type="spellEnd"/>
      <w:r w:rsidRPr="00CD2849">
        <w:rPr>
          <w:rStyle w:val="s1"/>
          <w:rFonts w:ascii="Sylfaen" w:hAnsi="Sylfaen" w:cs="Arial"/>
          <w:color w:val="000000"/>
        </w:rPr>
        <w:t xml:space="preserve"> me re </w:t>
      </w:r>
      <w:proofErr w:type="spellStart"/>
      <w:r w:rsidRPr="00CD2849">
        <w:rPr>
          <w:rStyle w:val="s1"/>
          <w:rFonts w:ascii="Sylfaen" w:hAnsi="Sylfaen" w:cs="Arial"/>
          <w:color w:val="000000"/>
        </w:rPr>
        <w:t>akshun</w:t>
      </w:r>
      <w:proofErr w:type="spellEnd"/>
      <w:r w:rsidRPr="00CD2849">
        <w:rPr>
          <w:rStyle w:val="s1"/>
          <w:rFonts w:ascii="Sylfaen" w:hAnsi="Sylfaen" w:cs="Arial"/>
          <w:color w:val="000000"/>
        </w:rPr>
        <w:t xml:space="preserve"> – Pikey </w:t>
      </w:r>
      <w:proofErr w:type="spellStart"/>
      <w:r w:rsidRPr="00CD2849">
        <w:rPr>
          <w:rStyle w:val="s1"/>
          <w:rFonts w:ascii="Sylfaen" w:hAnsi="Sylfaen" w:cs="Arial"/>
          <w:color w:val="000000"/>
        </w:rPr>
        <w:t>oo</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lastRenderedPageBreak/>
        <w:t>repisented</w:t>
      </w:r>
      <w:proofErr w:type="spellEnd"/>
      <w:r w:rsidRPr="00CD2849">
        <w:rPr>
          <w:rStyle w:val="s1"/>
          <w:rFonts w:ascii="Sylfaen" w:hAnsi="Sylfaen" w:cs="Arial"/>
          <w:color w:val="000000"/>
        </w:rPr>
        <w:t xml:space="preserve"> everything fer </w:t>
      </w:r>
      <w:proofErr w:type="spellStart"/>
      <w:r w:rsidRPr="00CD2849">
        <w:rPr>
          <w:rStyle w:val="s1"/>
          <w:rFonts w:ascii="Sylfaen" w:hAnsi="Sylfaen" w:cs="Arial"/>
          <w:color w:val="000000"/>
        </w:rPr>
        <w:t>wich</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ave</w:t>
      </w:r>
      <w:proofErr w:type="spellEnd"/>
      <w:r w:rsidRPr="00CD2849">
        <w:rPr>
          <w:rStyle w:val="s1"/>
          <w:rFonts w:ascii="Sylfaen" w:hAnsi="Sylfaen" w:cs="Arial"/>
          <w:color w:val="000000"/>
        </w:rPr>
        <w:t xml:space="preserve"> an </w:t>
      </w:r>
      <w:proofErr w:type="spellStart"/>
      <w:r w:rsidRPr="00CD2849">
        <w:rPr>
          <w:rStyle w:val="s1"/>
          <w:rFonts w:ascii="Sylfaen" w:hAnsi="Sylfaen" w:cs="Arial"/>
          <w:color w:val="000000"/>
        </w:rPr>
        <w:t>unaffucte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kor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Uf</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persnalitee</w:t>
      </w:r>
      <w:proofErr w:type="spellEnd"/>
      <w:r w:rsidRPr="00CD2849">
        <w:rPr>
          <w:rStyle w:val="s1"/>
          <w:rFonts w:ascii="Sylfaen" w:hAnsi="Sylfaen" w:cs="Arial"/>
          <w:color w:val="000000"/>
        </w:rPr>
        <w:t xml:space="preserve"> es un </w:t>
      </w:r>
      <w:proofErr w:type="spellStart"/>
      <w:r w:rsidRPr="00CD2849">
        <w:rPr>
          <w:rStyle w:val="s1"/>
          <w:rFonts w:ascii="Sylfaen" w:hAnsi="Sylfaen" w:cs="Arial"/>
          <w:color w:val="000000"/>
        </w:rPr>
        <w:t>enbro’e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eree</w:t>
      </w:r>
      <w:proofErr w:type="spellEnd"/>
      <w:r w:rsidRPr="00CD2849">
        <w:rPr>
          <w:rStyle w:val="s1"/>
          <w:rFonts w:ascii="Sylfaen" w:hAnsi="Sylfaen" w:cs="Arial"/>
          <w:color w:val="000000"/>
        </w:rPr>
        <w:t xml:space="preserve"> o successful </w:t>
      </w:r>
      <w:proofErr w:type="spellStart"/>
      <w:r w:rsidRPr="00CD2849">
        <w:rPr>
          <w:rStyle w:val="s1"/>
          <w:rFonts w:ascii="Sylfaen" w:hAnsi="Sylfaen" w:cs="Arial"/>
          <w:color w:val="000000"/>
        </w:rPr>
        <w:t>jestar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there was b summing </w:t>
      </w:r>
      <w:proofErr w:type="spellStart"/>
      <w:r w:rsidRPr="00CD2849">
        <w:rPr>
          <w:rStyle w:val="s1"/>
          <w:rFonts w:ascii="Sylfaen" w:hAnsi="Sylfaen" w:cs="Arial"/>
          <w:color w:val="000000"/>
        </w:rPr>
        <w:t>gorju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bou</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im</w:t>
      </w:r>
      <w:proofErr w:type="spellEnd"/>
      <w:r w:rsidRPr="00CD2849">
        <w:rPr>
          <w:rStyle w:val="s1"/>
          <w:rFonts w:ascii="Sylfaen" w:hAnsi="Sylfaen" w:cs="Arial"/>
          <w:color w:val="000000"/>
        </w:rPr>
        <w:t xml:space="preserve">, sum </w:t>
      </w:r>
      <w:proofErr w:type="spellStart"/>
      <w:r w:rsidRPr="00CD2849">
        <w:rPr>
          <w:rStyle w:val="s1"/>
          <w:rFonts w:ascii="Sylfaen" w:hAnsi="Sylfaen" w:cs="Arial"/>
          <w:color w:val="000000"/>
        </w:rPr>
        <w:t>ightened</w:t>
      </w:r>
      <w:proofErr w:type="spellEnd"/>
      <w:r w:rsidRPr="00CD2849">
        <w:rPr>
          <w:rStyle w:val="s1"/>
          <w:rFonts w:ascii="Sylfaen" w:hAnsi="Sylfaen" w:cs="Arial"/>
          <w:color w:val="000000"/>
        </w:rPr>
        <w:t xml:space="preserve"> sensitivity </w:t>
      </w:r>
      <w:proofErr w:type="spellStart"/>
      <w:r w:rsidRPr="00CD2849">
        <w:rPr>
          <w:rStyle w:val="s1"/>
          <w:rFonts w:ascii="Sylfaen" w:hAnsi="Sylfaen" w:cs="Arial"/>
          <w:color w:val="000000"/>
        </w:rPr>
        <w:t>tu</w:t>
      </w:r>
      <w:proofErr w:type="spellEnd"/>
      <w:r w:rsidRPr="00CD2849">
        <w:rPr>
          <w:rStyle w:val="s1"/>
          <w:rFonts w:ascii="Sylfaen" w:hAnsi="Sylfaen" w:cs="Arial"/>
          <w:color w:val="000000"/>
        </w:rPr>
        <w:t xml:space="preserve"> t </w:t>
      </w:r>
      <w:proofErr w:type="spellStart"/>
      <w:r w:rsidRPr="00CD2849">
        <w:rPr>
          <w:rStyle w:val="s1"/>
          <w:rFonts w:ascii="Sylfaen" w:hAnsi="Sylfaen" w:cs="Arial"/>
          <w:color w:val="000000"/>
        </w:rPr>
        <w:t>prumsis</w:t>
      </w:r>
      <w:proofErr w:type="spellEnd"/>
      <w:r w:rsidRPr="00CD2849">
        <w:rPr>
          <w:rStyle w:val="s1"/>
          <w:rFonts w:ascii="Sylfaen" w:hAnsi="Sylfaen" w:cs="Arial"/>
          <w:color w:val="000000"/>
        </w:rPr>
        <w:t xml:space="preserve"> uh </w:t>
      </w:r>
      <w:proofErr w:type="spellStart"/>
      <w:r w:rsidRPr="00CD2849">
        <w:rPr>
          <w:rStyle w:val="s1"/>
          <w:rFonts w:ascii="Sylfaen" w:hAnsi="Sylfaen" w:cs="Arial"/>
          <w:color w:val="000000"/>
        </w:rPr>
        <w:t>lyfe</w:t>
      </w:r>
      <w:proofErr w:type="spellEnd"/>
      <w:r w:rsidRPr="00CD2849">
        <w:rPr>
          <w:rStyle w:val="s1"/>
          <w:rFonts w:ascii="Sylfaen" w:hAnsi="Sylfaen" w:cs="Arial"/>
          <w:color w:val="000000"/>
        </w:rPr>
        <w:t xml:space="preserve">, as </w:t>
      </w:r>
      <w:proofErr w:type="spellStart"/>
      <w:r w:rsidRPr="00CD2849">
        <w:rPr>
          <w:rStyle w:val="s1"/>
          <w:rFonts w:ascii="Sylfaen" w:hAnsi="Sylfaen" w:cs="Arial"/>
          <w:color w:val="000000"/>
        </w:rPr>
        <w:t>ef</w:t>
      </w:r>
      <w:proofErr w:type="spellEnd"/>
      <w:r w:rsidRPr="00CD2849">
        <w:rPr>
          <w:rStyle w:val="s1"/>
          <w:rFonts w:ascii="Sylfaen" w:hAnsi="Sylfaen" w:cs="Arial"/>
          <w:color w:val="000000"/>
        </w:rPr>
        <w:t xml:space="preserve"> e were </w:t>
      </w:r>
      <w:proofErr w:type="spellStart"/>
      <w:r w:rsidRPr="00CD2849">
        <w:rPr>
          <w:rStyle w:val="s1"/>
          <w:rFonts w:ascii="Sylfaen" w:hAnsi="Sylfaen" w:cs="Arial"/>
          <w:color w:val="000000"/>
        </w:rPr>
        <w:t>relati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e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wun</w:t>
      </w:r>
      <w:proofErr w:type="spellEnd"/>
      <w:r w:rsidRPr="00CD2849">
        <w:rPr>
          <w:rStyle w:val="s1"/>
          <w:rFonts w:ascii="Sylfaen" w:hAnsi="Sylfaen" w:cs="Arial"/>
          <w:color w:val="000000"/>
        </w:rPr>
        <w:t xml:space="preserve"> o dose </w:t>
      </w:r>
      <w:proofErr w:type="spellStart"/>
      <w:r w:rsidRPr="00CD2849">
        <w:rPr>
          <w:rStyle w:val="s1"/>
          <w:rFonts w:ascii="Sylfaen" w:hAnsi="Sylfaen" w:cs="Arial"/>
          <w:color w:val="000000"/>
        </w:rPr>
        <w:t>intreeu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masheen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ejista</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erfqwakes</w:t>
      </w:r>
      <w:proofErr w:type="spellEnd"/>
      <w:r w:rsidRPr="00CD2849">
        <w:rPr>
          <w:rStyle w:val="s1"/>
          <w:rFonts w:ascii="Sylfaen" w:hAnsi="Sylfaen" w:cs="Arial"/>
          <w:color w:val="000000"/>
        </w:rPr>
        <w:t xml:space="preserve"> ten </w:t>
      </w:r>
      <w:proofErr w:type="spellStart"/>
      <w:r w:rsidRPr="00CD2849">
        <w:rPr>
          <w:rStyle w:val="s1"/>
          <w:rFonts w:ascii="Sylfaen" w:hAnsi="Sylfaen" w:cs="Arial"/>
          <w:color w:val="000000"/>
        </w:rPr>
        <w:t>fousan</w:t>
      </w:r>
      <w:proofErr w:type="spellEnd"/>
      <w:r w:rsidRPr="00CD2849">
        <w:rPr>
          <w:rStyle w:val="s1"/>
          <w:rFonts w:ascii="Sylfaen" w:hAnsi="Sylfaen" w:cs="Arial"/>
          <w:color w:val="000000"/>
        </w:rPr>
        <w:t xml:space="preserve"> miles </w:t>
      </w:r>
      <w:proofErr w:type="spellStart"/>
      <w:r w:rsidRPr="00CD2849">
        <w:rPr>
          <w:rStyle w:val="s1"/>
          <w:rFonts w:ascii="Sylfaen" w:hAnsi="Sylfaen" w:cs="Arial"/>
          <w:color w:val="000000"/>
        </w:rPr>
        <w:t>awey</w:t>
      </w:r>
      <w:proofErr w:type="spellEnd"/>
      <w:r w:rsidRPr="00CD2849">
        <w:rPr>
          <w:rStyle w:val="s1"/>
          <w:rFonts w:ascii="Sylfaen" w:hAnsi="Sylfaen" w:cs="Arial"/>
          <w:color w:val="000000"/>
        </w:rPr>
        <w:t xml:space="preserve">. Dis </w:t>
      </w:r>
      <w:proofErr w:type="spellStart"/>
      <w:r w:rsidRPr="00CD2849">
        <w:rPr>
          <w:rStyle w:val="s1"/>
          <w:rFonts w:ascii="Sylfaen" w:hAnsi="Sylfaen" w:cs="Arial"/>
          <w:color w:val="000000"/>
        </w:rPr>
        <w:t>responsifnu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a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nuffi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u</w:t>
      </w:r>
      <w:proofErr w:type="spellEnd"/>
      <w:r w:rsidRPr="00CD2849">
        <w:rPr>
          <w:rStyle w:val="s1"/>
          <w:rFonts w:ascii="Sylfaen" w:hAnsi="Sylfaen" w:cs="Arial"/>
          <w:color w:val="000000"/>
        </w:rPr>
        <w:t xml:space="preserve"> d wit </w:t>
      </w:r>
      <w:proofErr w:type="spellStart"/>
      <w:r w:rsidRPr="00CD2849">
        <w:rPr>
          <w:rStyle w:val="s1"/>
          <w:rFonts w:ascii="Sylfaen" w:hAnsi="Sylfaen" w:cs="Arial"/>
          <w:color w:val="000000"/>
        </w:rPr>
        <w:t>tha</w:t>
      </w:r>
      <w:proofErr w:type="spellEnd"/>
      <w:r w:rsidRPr="00CD2849">
        <w:rPr>
          <w:rStyle w:val="s1"/>
          <w:rFonts w:ascii="Sylfaen" w:hAnsi="Sylfaen" w:cs="Arial"/>
          <w:color w:val="000000"/>
        </w:rPr>
        <w:t xml:space="preserve"> flab </w:t>
      </w:r>
      <w:proofErr w:type="spellStart"/>
      <w:r w:rsidRPr="00CD2849">
        <w:rPr>
          <w:rStyle w:val="s1"/>
          <w:rFonts w:ascii="Sylfaen" w:hAnsi="Sylfaen" w:cs="Arial"/>
          <w:color w:val="000000"/>
        </w:rPr>
        <w:t>imprushionabalitee</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h</w:t>
      </w:r>
      <w:proofErr w:type="spellEnd"/>
      <w:r w:rsidRPr="00CD2849">
        <w:rPr>
          <w:rStyle w:val="s1"/>
          <w:rFonts w:ascii="Sylfaen" w:hAnsi="Sylfaen" w:cs="Arial"/>
          <w:color w:val="000000"/>
        </w:rPr>
        <w:t xml:space="preserve"> us </w:t>
      </w:r>
      <w:proofErr w:type="spellStart"/>
      <w:r w:rsidRPr="00CD2849">
        <w:rPr>
          <w:rStyle w:val="s1"/>
          <w:rFonts w:ascii="Sylfaen" w:hAnsi="Sylfaen" w:cs="Arial"/>
          <w:color w:val="000000"/>
        </w:rPr>
        <w:t>dignufyd</w:t>
      </w:r>
      <w:proofErr w:type="spellEnd"/>
      <w:r w:rsidRPr="00CD2849">
        <w:rPr>
          <w:rStyle w:val="s1"/>
          <w:rFonts w:ascii="Sylfaen" w:hAnsi="Sylfaen" w:cs="Arial"/>
          <w:color w:val="000000"/>
        </w:rPr>
        <w:t xml:space="preserve"> under t name </w:t>
      </w:r>
      <w:proofErr w:type="spellStart"/>
      <w:r w:rsidRPr="00CD2849">
        <w:rPr>
          <w:rStyle w:val="s1"/>
          <w:rFonts w:ascii="Sylfaen" w:hAnsi="Sylfaen" w:cs="Arial"/>
          <w:color w:val="000000"/>
        </w:rPr>
        <w:t>o</w:t>
      </w:r>
      <w:proofErr w:type="spellEnd"/>
      <w:r w:rsidRPr="00CD2849">
        <w:rPr>
          <w:rStyle w:val="s1"/>
          <w:rFonts w:ascii="Sylfaen" w:hAnsi="Sylfaen" w:cs="Arial"/>
          <w:color w:val="000000"/>
        </w:rPr>
        <w:t xml:space="preserve"> the “</w:t>
      </w:r>
      <w:proofErr w:type="spellStart"/>
      <w:r w:rsidRPr="00CD2849">
        <w:rPr>
          <w:rStyle w:val="s1"/>
          <w:rFonts w:ascii="Sylfaen" w:hAnsi="Sylfaen" w:cs="Arial"/>
          <w:color w:val="000000"/>
        </w:rPr>
        <w:t>creatif</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empramen</w:t>
      </w:r>
      <w:proofErr w:type="spellEnd"/>
      <w:r w:rsidRPr="00CD2849">
        <w:rPr>
          <w:rStyle w:val="s1"/>
          <w:rFonts w:ascii="Sylfaen" w:hAnsi="Sylfaen" w:cs="Arial"/>
          <w:color w:val="000000"/>
        </w:rPr>
        <w:t xml:space="preserve">” – et were un </w:t>
      </w:r>
      <w:proofErr w:type="spellStart"/>
      <w:r w:rsidRPr="00CD2849">
        <w:rPr>
          <w:rStyle w:val="s1"/>
          <w:rFonts w:ascii="Sylfaen" w:hAnsi="Sylfaen" w:cs="Arial"/>
          <w:color w:val="000000"/>
        </w:rPr>
        <w:t>eckstraordnry</w:t>
      </w:r>
      <w:proofErr w:type="spellEnd"/>
      <w:r w:rsidRPr="00CD2849">
        <w:rPr>
          <w:rStyle w:val="s1"/>
          <w:rFonts w:ascii="Sylfaen" w:hAnsi="Sylfaen" w:cs="Arial"/>
          <w:color w:val="000000"/>
        </w:rPr>
        <w:t xml:space="preserve"> gif for </w:t>
      </w:r>
      <w:proofErr w:type="spellStart"/>
      <w:r w:rsidRPr="00CD2849">
        <w:rPr>
          <w:rStyle w:val="s1"/>
          <w:rFonts w:ascii="Sylfaen" w:hAnsi="Sylfaen" w:cs="Arial"/>
          <w:color w:val="000000"/>
        </w:rPr>
        <w:t>ope</w:t>
      </w:r>
      <w:proofErr w:type="spellEnd"/>
      <w:r w:rsidRPr="00CD2849">
        <w:rPr>
          <w:rStyle w:val="s1"/>
          <w:rFonts w:ascii="Sylfaen" w:hAnsi="Sylfaen" w:cs="Arial"/>
          <w:color w:val="000000"/>
        </w:rPr>
        <w:t xml:space="preserve">, eh </w:t>
      </w:r>
      <w:proofErr w:type="spellStart"/>
      <w:r w:rsidRPr="00CD2849">
        <w:rPr>
          <w:rStyle w:val="s1"/>
          <w:rFonts w:ascii="Sylfaen" w:hAnsi="Sylfaen" w:cs="Arial"/>
          <w:color w:val="000000"/>
        </w:rPr>
        <w:t>romannic</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readinus</w:t>
      </w:r>
      <w:proofErr w:type="spellEnd"/>
      <w:r w:rsidRPr="00CD2849">
        <w:rPr>
          <w:rStyle w:val="s1"/>
          <w:rFonts w:ascii="Sylfaen" w:hAnsi="Sylfaen" w:cs="Arial"/>
          <w:color w:val="000000"/>
        </w:rPr>
        <w:t xml:space="preserve"> such es I </w:t>
      </w:r>
      <w:proofErr w:type="spellStart"/>
      <w:r w:rsidRPr="00CD2849">
        <w:rPr>
          <w:rStyle w:val="s1"/>
          <w:rFonts w:ascii="Sylfaen" w:hAnsi="Sylfaen" w:cs="Arial"/>
          <w:color w:val="000000"/>
        </w:rPr>
        <w:t>ave</w:t>
      </w:r>
      <w:proofErr w:type="spellEnd"/>
      <w:r w:rsidRPr="00CD2849">
        <w:rPr>
          <w:rStyle w:val="s1"/>
          <w:rFonts w:ascii="Sylfaen" w:hAnsi="Sylfaen" w:cs="Arial"/>
          <w:color w:val="000000"/>
        </w:rPr>
        <w:t xml:space="preserve"> ne’er </w:t>
      </w:r>
      <w:proofErr w:type="spellStart"/>
      <w:r w:rsidRPr="00CD2849">
        <w:rPr>
          <w:rStyle w:val="s1"/>
          <w:rFonts w:ascii="Sylfaen" w:hAnsi="Sylfaen" w:cs="Arial"/>
          <w:color w:val="000000"/>
        </w:rPr>
        <w:t>foun</w:t>
      </w:r>
      <w:proofErr w:type="spellEnd"/>
      <w:r w:rsidRPr="00CD2849">
        <w:rPr>
          <w:rStyle w:val="s1"/>
          <w:rFonts w:ascii="Sylfaen" w:hAnsi="Sylfaen" w:cs="Arial"/>
          <w:color w:val="000000"/>
        </w:rPr>
        <w:t xml:space="preserve"> in any </w:t>
      </w:r>
      <w:proofErr w:type="spellStart"/>
      <w:r w:rsidRPr="00CD2849">
        <w:rPr>
          <w:rStyle w:val="s1"/>
          <w:rFonts w:ascii="Sylfaen" w:hAnsi="Sylfaen" w:cs="Arial"/>
          <w:color w:val="000000"/>
        </w:rPr>
        <w:t>uffer</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persun</w:t>
      </w:r>
      <w:proofErr w:type="spellEnd"/>
      <w:r w:rsidRPr="00CD2849">
        <w:rPr>
          <w:rStyle w:val="s1"/>
          <w:rFonts w:ascii="Sylfaen" w:hAnsi="Sylfaen" w:cs="Arial"/>
          <w:color w:val="000000"/>
        </w:rPr>
        <w:t xml:space="preserve"> and wish tis nut </w:t>
      </w:r>
      <w:proofErr w:type="spellStart"/>
      <w:r w:rsidRPr="00CD2849">
        <w:rPr>
          <w:rStyle w:val="s1"/>
          <w:rFonts w:ascii="Sylfaen" w:hAnsi="Sylfaen" w:cs="Arial"/>
          <w:color w:val="000000"/>
        </w:rPr>
        <w:t>likelee</w:t>
      </w:r>
      <w:proofErr w:type="spellEnd"/>
      <w:r w:rsidRPr="00CD2849">
        <w:rPr>
          <w:rStyle w:val="s1"/>
          <w:rFonts w:ascii="Sylfaen" w:hAnsi="Sylfaen" w:cs="Arial"/>
          <w:color w:val="000000"/>
        </w:rPr>
        <w:t xml:space="preserve"> I </w:t>
      </w:r>
      <w:proofErr w:type="spellStart"/>
      <w:r w:rsidRPr="00CD2849">
        <w:rPr>
          <w:rStyle w:val="s1"/>
          <w:rFonts w:ascii="Sylfaen" w:hAnsi="Sylfaen" w:cs="Arial"/>
          <w:color w:val="000000"/>
        </w:rPr>
        <w:t>shall’nt</w:t>
      </w:r>
      <w:proofErr w:type="spellEnd"/>
      <w:r w:rsidRPr="00CD2849">
        <w:rPr>
          <w:rStyle w:val="s1"/>
          <w:rFonts w:ascii="Sylfaen" w:hAnsi="Sylfaen" w:cs="Arial"/>
          <w:color w:val="000000"/>
        </w:rPr>
        <w:t xml:space="preserve"> e’er fin </w:t>
      </w:r>
      <w:proofErr w:type="spellStart"/>
      <w:r w:rsidRPr="00CD2849">
        <w:rPr>
          <w:rStyle w:val="s1"/>
          <w:rFonts w:ascii="Sylfaen" w:hAnsi="Sylfaen" w:cs="Arial"/>
          <w:color w:val="000000"/>
        </w:rPr>
        <w:t>agin</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Nie</w:t>
      </w:r>
      <w:proofErr w:type="spellEnd"/>
      <w:r w:rsidRPr="00CD2849">
        <w:rPr>
          <w:rStyle w:val="s1"/>
          <w:rFonts w:ascii="Sylfaen" w:hAnsi="Sylfaen" w:cs="Arial"/>
          <w:color w:val="000000"/>
        </w:rPr>
        <w:t xml:space="preserve"> – Pikey </w:t>
      </w:r>
      <w:proofErr w:type="spellStart"/>
      <w:r w:rsidRPr="00CD2849">
        <w:rPr>
          <w:rStyle w:val="s1"/>
          <w:rFonts w:ascii="Sylfaen" w:hAnsi="Sylfaen" w:cs="Arial"/>
          <w:color w:val="000000"/>
        </w:rPr>
        <w:t>turn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u</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ool</w:t>
      </w:r>
      <w:proofErr w:type="spellEnd"/>
      <w:r w:rsidRPr="00CD2849">
        <w:rPr>
          <w:rStyle w:val="s1"/>
          <w:rFonts w:ascii="Sylfaen" w:hAnsi="Sylfaen" w:cs="Arial"/>
          <w:color w:val="000000"/>
        </w:rPr>
        <w:t xml:space="preserve"> right a t </w:t>
      </w:r>
      <w:proofErr w:type="spellStart"/>
      <w:r w:rsidRPr="00CD2849">
        <w:rPr>
          <w:rStyle w:val="s1"/>
          <w:rFonts w:ascii="Sylfaen" w:hAnsi="Sylfaen" w:cs="Arial"/>
          <w:color w:val="000000"/>
        </w:rPr>
        <w:t>en</w:t>
      </w:r>
      <w:proofErr w:type="spellEnd"/>
      <w:r w:rsidRPr="00CD2849">
        <w:rPr>
          <w:rStyle w:val="s1"/>
          <w:rFonts w:ascii="Sylfaen" w:hAnsi="Sylfaen" w:cs="Arial"/>
          <w:color w:val="000000"/>
        </w:rPr>
        <w:t xml:space="preserve">; ‘tis </w:t>
      </w:r>
      <w:proofErr w:type="spellStart"/>
      <w:r w:rsidRPr="00CD2849">
        <w:rPr>
          <w:rStyle w:val="s1"/>
          <w:rFonts w:ascii="Sylfaen" w:hAnsi="Sylfaen" w:cs="Arial"/>
          <w:color w:val="000000"/>
        </w:rPr>
        <w:t>wha</w:t>
      </w:r>
      <w:proofErr w:type="spellEnd"/>
      <w:r w:rsidRPr="00CD2849">
        <w:rPr>
          <w:rStyle w:val="s1"/>
          <w:rFonts w:ascii="Sylfaen" w:hAnsi="Sylfaen" w:cs="Arial"/>
          <w:color w:val="000000"/>
        </w:rPr>
        <w:t xml:space="preserve"> prayed on Pikey, </w:t>
      </w:r>
      <w:proofErr w:type="spellStart"/>
      <w:r w:rsidRPr="00CD2849">
        <w:rPr>
          <w:rStyle w:val="s1"/>
          <w:rFonts w:ascii="Sylfaen" w:hAnsi="Sylfaen" w:cs="Arial"/>
          <w:color w:val="000000"/>
        </w:rPr>
        <w:t>wha</w:t>
      </w:r>
      <w:proofErr w:type="spellEnd"/>
      <w:r w:rsidRPr="00CD2849">
        <w:rPr>
          <w:rStyle w:val="s1"/>
          <w:rFonts w:ascii="Sylfaen" w:hAnsi="Sylfaen" w:cs="Arial"/>
          <w:color w:val="000000"/>
        </w:rPr>
        <w:t xml:space="preserve"> fowl </w:t>
      </w:r>
      <w:proofErr w:type="spellStart"/>
      <w:r w:rsidRPr="00CD2849">
        <w:rPr>
          <w:rStyle w:val="s1"/>
          <w:rFonts w:ascii="Sylfaen" w:hAnsi="Sylfaen" w:cs="Arial"/>
          <w:color w:val="000000"/>
        </w:rPr>
        <w:t>doost</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floa’ed</w:t>
      </w:r>
      <w:proofErr w:type="spellEnd"/>
      <w:r w:rsidRPr="00CD2849">
        <w:rPr>
          <w:rStyle w:val="s1"/>
          <w:rFonts w:ascii="Sylfaen" w:hAnsi="Sylfaen" w:cs="Arial"/>
          <w:color w:val="000000"/>
        </w:rPr>
        <w:t xml:space="preserve"> in t </w:t>
      </w:r>
      <w:proofErr w:type="spellStart"/>
      <w:r w:rsidRPr="00CD2849">
        <w:rPr>
          <w:rStyle w:val="s1"/>
          <w:rFonts w:ascii="Sylfaen" w:hAnsi="Sylfaen" w:cs="Arial"/>
          <w:color w:val="000000"/>
        </w:rPr>
        <w:t>wayk</w:t>
      </w:r>
      <w:proofErr w:type="spellEnd"/>
      <w:r w:rsidRPr="00CD2849">
        <w:rPr>
          <w:rStyle w:val="s1"/>
          <w:rFonts w:ascii="Sylfaen" w:hAnsi="Sylfaen" w:cs="Arial"/>
          <w:color w:val="000000"/>
        </w:rPr>
        <w:t xml:space="preserve"> o is </w:t>
      </w:r>
      <w:proofErr w:type="spellStart"/>
      <w:r w:rsidRPr="00CD2849">
        <w:rPr>
          <w:rStyle w:val="s1"/>
          <w:rFonts w:ascii="Sylfaen" w:hAnsi="Sylfaen" w:cs="Arial"/>
          <w:color w:val="000000"/>
        </w:rPr>
        <w:t>dreems</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h</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temprarily</w:t>
      </w:r>
      <w:proofErr w:type="spellEnd"/>
      <w:r w:rsidRPr="00CD2849">
        <w:rPr>
          <w:rStyle w:val="s1"/>
          <w:rFonts w:ascii="Sylfaen" w:hAnsi="Sylfaen" w:cs="Arial"/>
          <w:color w:val="000000"/>
        </w:rPr>
        <w:t xml:space="preserve"> closet </w:t>
      </w:r>
      <w:proofErr w:type="spellStart"/>
      <w:r w:rsidRPr="00CD2849">
        <w:rPr>
          <w:rStyle w:val="s1"/>
          <w:rFonts w:ascii="Sylfaen" w:hAnsi="Sylfaen" w:cs="Arial"/>
          <w:color w:val="000000"/>
        </w:rPr>
        <w:t>ou</w:t>
      </w:r>
      <w:proofErr w:type="spellEnd"/>
      <w:r w:rsidRPr="00CD2849">
        <w:rPr>
          <w:rStyle w:val="s1"/>
          <w:rFonts w:ascii="Sylfaen" w:hAnsi="Sylfaen" w:cs="Arial"/>
          <w:color w:val="000000"/>
        </w:rPr>
        <w:t xml:space="preserve"> me </w:t>
      </w:r>
      <w:proofErr w:type="spellStart"/>
      <w:r w:rsidRPr="00CD2849">
        <w:rPr>
          <w:rStyle w:val="s1"/>
          <w:rFonts w:ascii="Sylfaen" w:hAnsi="Sylfaen" w:cs="Arial"/>
          <w:color w:val="000000"/>
        </w:rPr>
        <w:t>interes</w:t>
      </w:r>
      <w:proofErr w:type="spellEnd"/>
      <w:r w:rsidRPr="00CD2849">
        <w:rPr>
          <w:rStyle w:val="s1"/>
          <w:rFonts w:ascii="Sylfaen" w:hAnsi="Sylfaen" w:cs="Arial"/>
          <w:color w:val="000000"/>
        </w:rPr>
        <w:t xml:space="preserve"> in t </w:t>
      </w:r>
      <w:proofErr w:type="spellStart"/>
      <w:r w:rsidRPr="00CD2849">
        <w:rPr>
          <w:rStyle w:val="s1"/>
          <w:rFonts w:ascii="Sylfaen" w:hAnsi="Sylfaen" w:cs="Arial"/>
          <w:color w:val="000000"/>
        </w:rPr>
        <w:t>abortif</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surruws</w:t>
      </w:r>
      <w:proofErr w:type="spellEnd"/>
      <w:r w:rsidRPr="00CD2849">
        <w:rPr>
          <w:rStyle w:val="s1"/>
          <w:rFonts w:ascii="Sylfaen" w:hAnsi="Sylfaen" w:cs="Arial"/>
          <w:color w:val="000000"/>
        </w:rPr>
        <w:t xml:space="preserve"> and </w:t>
      </w:r>
      <w:proofErr w:type="spellStart"/>
      <w:r w:rsidRPr="00CD2849">
        <w:rPr>
          <w:rStyle w:val="s1"/>
          <w:rFonts w:ascii="Sylfaen" w:hAnsi="Sylfaen" w:cs="Arial"/>
          <w:color w:val="000000"/>
        </w:rPr>
        <w:t>shor-win’ed</w:t>
      </w:r>
      <w:proofErr w:type="spellEnd"/>
      <w:r w:rsidRPr="00CD2849">
        <w:rPr>
          <w:rStyle w:val="s1"/>
          <w:rFonts w:ascii="Sylfaen" w:hAnsi="Sylfaen" w:cs="Arial"/>
          <w:color w:val="000000"/>
        </w:rPr>
        <w:t xml:space="preserve"> </w:t>
      </w:r>
      <w:proofErr w:type="spellStart"/>
      <w:r w:rsidRPr="00CD2849">
        <w:rPr>
          <w:rStyle w:val="s1"/>
          <w:rFonts w:ascii="Sylfaen" w:hAnsi="Sylfaen" w:cs="Arial"/>
          <w:color w:val="000000"/>
        </w:rPr>
        <w:t>lations</w:t>
      </w:r>
      <w:proofErr w:type="spellEnd"/>
      <w:r w:rsidRPr="00CD2849">
        <w:rPr>
          <w:rStyle w:val="s1"/>
          <w:rFonts w:ascii="Sylfaen" w:hAnsi="Sylfaen" w:cs="Arial"/>
          <w:color w:val="000000"/>
        </w:rPr>
        <w:t xml:space="preserve"> of mushes</w:t>
      </w:r>
      <w:r>
        <w:rPr>
          <w:rStyle w:val="s1"/>
          <w:rFonts w:ascii="Sylfaen" w:hAnsi="Sylfaen" w:cs="Arial"/>
          <w:color w:val="000000"/>
        </w:rPr>
        <w:t>. (Fitzgerald, 2018)</w:t>
      </w:r>
    </w:p>
    <w:p w14:paraId="01D39186" w14:textId="77777777" w:rsidR="000D139E" w:rsidRPr="00CD2849" w:rsidRDefault="000D139E" w:rsidP="000D139E">
      <w:pPr>
        <w:tabs>
          <w:tab w:val="left" w:pos="1980"/>
        </w:tabs>
        <w:rPr>
          <w:rFonts w:cs="Arial"/>
        </w:rPr>
      </w:pPr>
    </w:p>
    <w:p w14:paraId="2C828245" w14:textId="751FD6E5" w:rsidR="000D139E" w:rsidRDefault="00176F27" w:rsidP="00176F27">
      <w:pPr>
        <w:pStyle w:val="Heading2"/>
      </w:pPr>
      <w:r w:rsidRPr="00176F27">
        <w:t>References</w:t>
      </w:r>
    </w:p>
    <w:p w14:paraId="6F976328" w14:textId="77777777" w:rsidR="00176F27" w:rsidRPr="00CD2849" w:rsidRDefault="00176F27" w:rsidP="00176F27">
      <w:pPr>
        <w:tabs>
          <w:tab w:val="left" w:pos="1980"/>
        </w:tabs>
        <w:rPr>
          <w:rFonts w:cs="Arial"/>
        </w:rPr>
      </w:pPr>
      <w:r>
        <w:rPr>
          <w:rFonts w:cs="Arial"/>
        </w:rPr>
        <w:t>Fitzgerald, F.S</w:t>
      </w:r>
      <w:r w:rsidRPr="00F97D87">
        <w:rPr>
          <w:rFonts w:cs="Arial"/>
        </w:rPr>
        <w:t>. (</w:t>
      </w:r>
      <w:r>
        <w:rPr>
          <w:rFonts w:cs="Arial"/>
        </w:rPr>
        <w:t>2018</w:t>
      </w:r>
      <w:r w:rsidRPr="00F97D87">
        <w:rPr>
          <w:rFonts w:cs="Arial"/>
        </w:rPr>
        <w:t>) </w:t>
      </w:r>
      <w:r w:rsidRPr="00F97D87">
        <w:rPr>
          <w:rFonts w:cs="Arial"/>
          <w:i/>
          <w:iCs/>
        </w:rPr>
        <w:t>T</w:t>
      </w:r>
      <w:r>
        <w:rPr>
          <w:rFonts w:cs="Arial"/>
          <w:i/>
          <w:iCs/>
        </w:rPr>
        <w:t>he Great Gatsby</w:t>
      </w:r>
      <w:r w:rsidRPr="00F97D87">
        <w:rPr>
          <w:rFonts w:cs="Arial"/>
        </w:rPr>
        <w:t>.</w:t>
      </w:r>
      <w:r>
        <w:rPr>
          <w:rFonts w:cs="Arial"/>
        </w:rPr>
        <w:t xml:space="preserve"> </w:t>
      </w:r>
      <w:r w:rsidRPr="00CD2849">
        <w:rPr>
          <w:rFonts w:cs="Arial"/>
        </w:rPr>
        <w:t>Hertfordshire: Chiltern Publishing</w:t>
      </w:r>
      <w:r>
        <w:rPr>
          <w:rFonts w:cs="Arial"/>
        </w:rPr>
        <w:t>.</w:t>
      </w:r>
    </w:p>
    <w:p w14:paraId="1DC3E135" w14:textId="3CD25CFC" w:rsidR="00176F27" w:rsidRPr="00CD2849" w:rsidRDefault="00176F27" w:rsidP="00176F27">
      <w:pPr>
        <w:tabs>
          <w:tab w:val="left" w:pos="1980"/>
        </w:tabs>
        <w:rPr>
          <w:rFonts w:cs="Arial"/>
        </w:rPr>
      </w:pPr>
      <w:r w:rsidRPr="00CD2849">
        <w:rPr>
          <w:rFonts w:cs="Arial"/>
        </w:rPr>
        <w:t xml:space="preserve">Shakespeare, W. </w:t>
      </w:r>
      <w:r>
        <w:rPr>
          <w:rFonts w:cs="Arial"/>
        </w:rPr>
        <w:t xml:space="preserve">(2007). </w:t>
      </w:r>
      <w:r>
        <w:rPr>
          <w:rFonts w:cs="Arial"/>
          <w:i/>
          <w:iCs/>
        </w:rPr>
        <w:t>Hamlet.</w:t>
      </w:r>
      <w:r w:rsidRPr="00CD2849">
        <w:rPr>
          <w:rFonts w:cs="Arial"/>
        </w:rPr>
        <w:t xml:space="preserve"> Ed</w:t>
      </w:r>
      <w:r>
        <w:rPr>
          <w:rFonts w:cs="Arial"/>
        </w:rPr>
        <w:t>ited by</w:t>
      </w:r>
      <w:r w:rsidRPr="00CD2849">
        <w:rPr>
          <w:rFonts w:cs="Arial"/>
        </w:rPr>
        <w:t xml:space="preserve"> </w:t>
      </w:r>
      <w:r w:rsidR="00D05388">
        <w:rPr>
          <w:rFonts w:cs="Arial"/>
        </w:rPr>
        <w:t xml:space="preserve">J. </w:t>
      </w:r>
      <w:r>
        <w:rPr>
          <w:rFonts w:cs="Arial"/>
        </w:rPr>
        <w:t>Bate</w:t>
      </w:r>
      <w:r w:rsidRPr="00CD2849">
        <w:rPr>
          <w:rFonts w:cs="Arial"/>
        </w:rPr>
        <w:t xml:space="preserve"> and </w:t>
      </w:r>
      <w:r w:rsidR="00D05388">
        <w:rPr>
          <w:rFonts w:cs="Arial"/>
        </w:rPr>
        <w:t xml:space="preserve">E. </w:t>
      </w:r>
      <w:r w:rsidRPr="00CD2849">
        <w:rPr>
          <w:rFonts w:cs="Arial"/>
        </w:rPr>
        <w:t>Rasmussen. Hampshire: Macmillan Publishers Ltd.</w:t>
      </w:r>
    </w:p>
    <w:p w14:paraId="6450655C" w14:textId="77777777" w:rsidR="00176F27" w:rsidRPr="00CD2849" w:rsidRDefault="343F3A3B" w:rsidP="00176F27">
      <w:pPr>
        <w:tabs>
          <w:tab w:val="left" w:pos="1980"/>
        </w:tabs>
        <w:rPr>
          <w:rFonts w:cs="Arial"/>
        </w:rPr>
      </w:pPr>
      <w:r w:rsidRPr="343F3A3B">
        <w:rPr>
          <w:rFonts w:cs="Arial"/>
        </w:rPr>
        <w:t xml:space="preserve">Shakespeare, W. (1603) </w:t>
      </w:r>
      <w:r w:rsidRPr="343F3A3B">
        <w:rPr>
          <w:rFonts w:cs="Arial"/>
          <w:i/>
          <w:iCs/>
        </w:rPr>
        <w:t>Hamlet</w:t>
      </w:r>
      <w:r w:rsidRPr="343F3A3B">
        <w:rPr>
          <w:rFonts w:cs="Arial"/>
        </w:rPr>
        <w:t xml:space="preserve">. Reprint available at: </w:t>
      </w:r>
      <w:hyperlink r:id="rId9">
        <w:r w:rsidRPr="343F3A3B">
          <w:rPr>
            <w:rStyle w:val="Hyperlink"/>
            <w:rFonts w:cs="Arial"/>
          </w:rPr>
          <w:t>https://shakespeare.mit.edu/hamlet/index.html</w:t>
        </w:r>
      </w:hyperlink>
      <w:r w:rsidRPr="343F3A3B">
        <w:rPr>
          <w:rFonts w:cs="Arial"/>
        </w:rPr>
        <w:t xml:space="preserve"> (accessed: 6 September 2024)</w:t>
      </w:r>
    </w:p>
    <w:p w14:paraId="25CC5A93" w14:textId="77777777" w:rsidR="000D139E" w:rsidRPr="005943B3" w:rsidRDefault="000D139E" w:rsidP="000D139E">
      <w:pPr>
        <w:tabs>
          <w:tab w:val="left" w:pos="1980"/>
        </w:tabs>
        <w:rPr>
          <w:rFonts w:cs="Arial"/>
          <w:sz w:val="20"/>
          <w:szCs w:val="20"/>
        </w:rPr>
      </w:pPr>
    </w:p>
    <w:p w14:paraId="335D425D" w14:textId="0F2EBE30" w:rsidR="000D139E" w:rsidRPr="005943B3" w:rsidRDefault="002465A4" w:rsidP="00176F27">
      <w:pPr>
        <w:pStyle w:val="Heading2"/>
        <w:rPr>
          <w:szCs w:val="24"/>
        </w:rPr>
      </w:pPr>
      <w:r>
        <w:t>Appendix</w:t>
      </w:r>
    </w:p>
    <w:p w14:paraId="5D350EDD" w14:textId="1051193E" w:rsidR="00CA2022" w:rsidRPr="00CA2022" w:rsidRDefault="343F3A3B" w:rsidP="00CA2022">
      <w:pPr>
        <w:tabs>
          <w:tab w:val="left" w:pos="1980"/>
        </w:tabs>
        <w:rPr>
          <w:rFonts w:cs="Arial"/>
        </w:rPr>
      </w:pPr>
      <w:r w:rsidRPr="343F3A3B">
        <w:rPr>
          <w:rFonts w:cs="Arial"/>
        </w:rPr>
        <w:t>Th</w:t>
      </w:r>
      <w:r w:rsidR="00415BDA">
        <w:rPr>
          <w:rFonts w:cs="Arial"/>
        </w:rPr>
        <w:t>e</w:t>
      </w:r>
      <w:r w:rsidRPr="343F3A3B">
        <w:rPr>
          <w:rFonts w:cs="Arial"/>
        </w:rPr>
        <w:t xml:space="preserve"> </w:t>
      </w:r>
      <w:r w:rsidR="00415BDA">
        <w:rPr>
          <w:rFonts w:cs="Arial"/>
        </w:rPr>
        <w:t>resource</w:t>
      </w:r>
      <w:r w:rsidRPr="343F3A3B">
        <w:rPr>
          <w:rFonts w:cs="Arial"/>
        </w:rPr>
        <w:t xml:space="preserve"> </w:t>
      </w:r>
      <w:r w:rsidR="00415BDA">
        <w:rPr>
          <w:rFonts w:cs="Arial"/>
        </w:rPr>
        <w:t xml:space="preserve">below </w:t>
      </w:r>
      <w:r w:rsidRPr="343F3A3B">
        <w:rPr>
          <w:rFonts w:cs="Arial"/>
        </w:rPr>
        <w:t xml:space="preserve">has been included for the reader’s reference. There may be minor differences between </w:t>
      </w:r>
      <w:proofErr w:type="gramStart"/>
      <w:r w:rsidRPr="343F3A3B">
        <w:rPr>
          <w:rFonts w:cs="Arial"/>
        </w:rPr>
        <w:t>this</w:t>
      </w:r>
      <w:proofErr w:type="gramEnd"/>
      <w:r w:rsidRPr="343F3A3B">
        <w:rPr>
          <w:rFonts w:cs="Arial"/>
        </w:rPr>
        <w:t xml:space="preserve"> and the version used/referenced in the creation of the above adaptation.</w:t>
      </w:r>
      <w:r w:rsidR="00CA2022">
        <w:br/>
      </w:r>
      <w:r w:rsidRPr="343F3A3B">
        <w:rPr>
          <w:rFonts w:cs="Arial"/>
        </w:rPr>
        <w:t xml:space="preserve">Fitzgerald, F.S. (1925) </w:t>
      </w:r>
      <w:r w:rsidRPr="343F3A3B">
        <w:rPr>
          <w:rFonts w:cs="Arial"/>
          <w:i/>
          <w:iCs/>
        </w:rPr>
        <w:t>The Great Gatsby</w:t>
      </w:r>
      <w:r w:rsidRPr="343F3A3B">
        <w:rPr>
          <w:rFonts w:cs="Arial"/>
        </w:rPr>
        <w:t xml:space="preserve">. Reprint available at: </w:t>
      </w:r>
      <w:hyperlink r:id="rId10">
        <w:r w:rsidRPr="343F3A3B">
          <w:rPr>
            <w:rStyle w:val="Hyperlink"/>
            <w:rFonts w:cs="Arial"/>
          </w:rPr>
          <w:t>https://www.gutenberg.org/cache/epub/64317/pg64317-images.html</w:t>
        </w:r>
      </w:hyperlink>
      <w:r w:rsidRPr="343F3A3B">
        <w:rPr>
          <w:rFonts w:cs="Arial"/>
        </w:rPr>
        <w:t xml:space="preserve"> (accessed: 6 September 2024).</w:t>
      </w:r>
    </w:p>
    <w:p w14:paraId="35266FCC" w14:textId="77777777" w:rsidR="000D139E" w:rsidRPr="00CD2849" w:rsidRDefault="000D139E" w:rsidP="000D139E">
      <w:pPr>
        <w:tabs>
          <w:tab w:val="left" w:pos="1980"/>
        </w:tabs>
        <w:rPr>
          <w:rFonts w:cs="Arial"/>
        </w:rPr>
      </w:pPr>
    </w:p>
    <w:p w14:paraId="0EE03D98" w14:textId="2EF68C83" w:rsidR="000D139E" w:rsidRDefault="007F4B2B" w:rsidP="007F4B2B">
      <w:pPr>
        <w:pStyle w:val="Heading2"/>
      </w:pPr>
      <w:r>
        <w:t>Copyright Statement</w:t>
      </w:r>
    </w:p>
    <w:p w14:paraId="1277E430" w14:textId="3AB65C27" w:rsidR="005943B3" w:rsidRDefault="005943B3" w:rsidP="005943B3">
      <w:pPr>
        <w:spacing w:before="120" w:after="120" w:line="360" w:lineRule="auto"/>
        <w:jc w:val="both"/>
        <w:rPr>
          <w:rFonts w:eastAsia="Times New Roman" w:cs="Arial"/>
          <w:color w:val="212529"/>
          <w:shd w:val="clear" w:color="auto" w:fill="FFFFFF"/>
          <w:lang w:eastAsia="en-GB"/>
        </w:rPr>
      </w:pPr>
      <w:r w:rsidRPr="00E1530F">
        <w:rPr>
          <w:rFonts w:eastAsia="Times New Roman" w:cs="Arial"/>
          <w:color w:val="212529"/>
          <w:shd w:val="clear" w:color="auto" w:fill="FFFFFF"/>
          <w:lang w:eastAsia="en-GB"/>
        </w:rPr>
        <w:t>©</w:t>
      </w:r>
      <w:r>
        <w:rPr>
          <w:rFonts w:eastAsia="Times New Roman" w:cs="Arial"/>
          <w:color w:val="212529"/>
          <w:shd w:val="clear" w:color="auto" w:fill="FFFFFF"/>
          <w:lang w:eastAsia="en-GB"/>
        </w:rPr>
        <w:t>Sean Smith</w:t>
      </w:r>
      <w:r w:rsidRPr="00E1530F">
        <w:rPr>
          <w:rFonts w:eastAsia="Times New Roman" w:cs="Arial"/>
          <w:color w:val="212529"/>
          <w:shd w:val="clear" w:color="auto" w:fill="FFFFFF"/>
          <w:lang w:eastAsia="en-GB"/>
        </w:rPr>
        <w:t xml:space="preserve">. This publication is licensed under a </w:t>
      </w:r>
      <w:hyperlink r:id="rId11" w:history="1">
        <w:r w:rsidRPr="00C56109">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5943B3" w:rsidSect="00BE6334">
      <w:headerReference w:type="default" r:id="rId12"/>
      <w:footerReference w:type="defaul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0D5BC" w14:textId="77777777" w:rsidR="00825054" w:rsidRDefault="00825054" w:rsidP="002B247D">
      <w:pPr>
        <w:spacing w:after="0" w:line="240" w:lineRule="auto"/>
      </w:pPr>
      <w:r>
        <w:separator/>
      </w:r>
    </w:p>
  </w:endnote>
  <w:endnote w:type="continuationSeparator" w:id="0">
    <w:p w14:paraId="22D14156" w14:textId="77777777" w:rsidR="00825054" w:rsidRDefault="00825054"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16A50B61"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1D390209" w:rsidR="00BE6334" w:rsidRPr="00990D5E" w:rsidRDefault="1C68F561">
        <w:pPr>
          <w:pStyle w:val="Footer"/>
          <w:jc w:val="center"/>
          <w:rPr>
            <w:sz w:val="20"/>
            <w:szCs w:val="20"/>
          </w:rPr>
        </w:pPr>
        <w:r w:rsidRPr="1C68F561">
          <w:rPr>
            <w:noProof/>
            <w:sz w:val="20"/>
            <w:szCs w:val="20"/>
          </w:rPr>
          <w:t xml:space="preserve">This publication is licensed </w:t>
        </w:r>
        <w:hyperlink r:id="rId1" w:history="1">
          <w:r w:rsidRPr="00C56109">
            <w:rPr>
              <w:rStyle w:val="Hyperlink"/>
              <w:noProof/>
              <w:sz w:val="20"/>
              <w:szCs w:val="20"/>
            </w:rPr>
            <w:t>CC BY 4.0</w:t>
          </w:r>
        </w:hyperlink>
        <w:r w:rsidRPr="1C68F561">
          <w:rPr>
            <w:noProof/>
            <w:sz w:val="20"/>
            <w:szCs w:val="20"/>
          </w:rPr>
          <w:t xml:space="preserve"> (Sean Smith)</w:t>
        </w:r>
        <w:r w:rsidR="343F3A3B">
          <w:tab/>
        </w:r>
        <w:r w:rsidR="343F3A3B">
          <w:tab/>
        </w:r>
        <w:r w:rsidRPr="1C68F561">
          <w:rPr>
            <w:noProof/>
            <w:sz w:val="20"/>
            <w:szCs w:val="20"/>
          </w:rPr>
          <w:t>Essex Student Journal, 2024, Vol.16(1)</w:t>
        </w:r>
      </w:p>
    </w:sdtContent>
  </w:sdt>
  <w:p w14:paraId="793C577F" w14:textId="2E3B89CE" w:rsidR="00BE6334" w:rsidRPr="00990D5E" w:rsidRDefault="00BE6334">
    <w:pPr>
      <w:pStyle w:val="Footer"/>
      <w:rPr>
        <w:sz w:val="20"/>
        <w:szCs w:val="20"/>
      </w:rPr>
    </w:pPr>
    <w:r w:rsidRPr="00990D5E">
      <w:rPr>
        <w:sz w:val="20"/>
        <w:szCs w:val="20"/>
      </w:rPr>
      <w:t xml:space="preserve">DOI: </w:t>
    </w:r>
    <w:hyperlink r:id="rId2" w:history="1">
      <w:r w:rsidR="00E42358" w:rsidRPr="00357436">
        <w:rPr>
          <w:rStyle w:val="Hyperlink"/>
          <w:sz w:val="20"/>
          <w:szCs w:val="20"/>
        </w:rPr>
        <w:t>https://doi.org/10.55</w:t>
      </w:r>
      <w:r w:rsidR="00E42358" w:rsidRPr="00357436">
        <w:rPr>
          <w:rStyle w:val="Hyperlink"/>
          <w:sz w:val="20"/>
          <w:szCs w:val="20"/>
        </w:rPr>
        <w:t>2</w:t>
      </w:r>
      <w:r w:rsidR="00E42358" w:rsidRPr="00357436">
        <w:rPr>
          <w:rStyle w:val="Hyperlink"/>
          <w:sz w:val="20"/>
          <w:szCs w:val="20"/>
        </w:rPr>
        <w:t>6/esj.393</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11843" w14:textId="77777777" w:rsidR="00825054" w:rsidRDefault="00825054" w:rsidP="002B247D">
      <w:pPr>
        <w:spacing w:after="0" w:line="240" w:lineRule="auto"/>
      </w:pPr>
      <w:r>
        <w:separator/>
      </w:r>
    </w:p>
  </w:footnote>
  <w:footnote w:type="continuationSeparator" w:id="0">
    <w:p w14:paraId="24647B54" w14:textId="77777777" w:rsidR="00825054" w:rsidRDefault="00825054"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E4E1C7B" w:rsidR="002B247D" w:rsidRPr="00990D5E" w:rsidRDefault="000D139E">
    <w:pPr>
      <w:pStyle w:val="Header"/>
    </w:pPr>
    <w:r>
      <w:t>Experiments in Equations and Other Angles: An Anth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2D93"/>
    <w:rsid w:val="0002106C"/>
    <w:rsid w:val="000271C9"/>
    <w:rsid w:val="000278A2"/>
    <w:rsid w:val="00057F3F"/>
    <w:rsid w:val="00066760"/>
    <w:rsid w:val="00082008"/>
    <w:rsid w:val="00094E2A"/>
    <w:rsid w:val="000B2D76"/>
    <w:rsid w:val="000B43BF"/>
    <w:rsid w:val="000B69F1"/>
    <w:rsid w:val="000D139E"/>
    <w:rsid w:val="000D5EC3"/>
    <w:rsid w:val="00137D8B"/>
    <w:rsid w:val="001463E9"/>
    <w:rsid w:val="00172AF0"/>
    <w:rsid w:val="00176F27"/>
    <w:rsid w:val="001D7306"/>
    <w:rsid w:val="002167D1"/>
    <w:rsid w:val="00221F4A"/>
    <w:rsid w:val="00222B3B"/>
    <w:rsid w:val="00230529"/>
    <w:rsid w:val="00240FC1"/>
    <w:rsid w:val="002465A4"/>
    <w:rsid w:val="00247DFB"/>
    <w:rsid w:val="00252C0E"/>
    <w:rsid w:val="0029305D"/>
    <w:rsid w:val="002B247D"/>
    <w:rsid w:val="002B7F6C"/>
    <w:rsid w:val="002C2942"/>
    <w:rsid w:val="002C4464"/>
    <w:rsid w:val="002D1E3E"/>
    <w:rsid w:val="002D737E"/>
    <w:rsid w:val="002E3823"/>
    <w:rsid w:val="002F22C4"/>
    <w:rsid w:val="00313E93"/>
    <w:rsid w:val="00331418"/>
    <w:rsid w:val="00332572"/>
    <w:rsid w:val="00332A2E"/>
    <w:rsid w:val="0035767C"/>
    <w:rsid w:val="00374289"/>
    <w:rsid w:val="00383893"/>
    <w:rsid w:val="00397E61"/>
    <w:rsid w:val="003B2FD8"/>
    <w:rsid w:val="003C4F9B"/>
    <w:rsid w:val="003D36B1"/>
    <w:rsid w:val="003F3860"/>
    <w:rsid w:val="00415BDA"/>
    <w:rsid w:val="004563C8"/>
    <w:rsid w:val="004D0123"/>
    <w:rsid w:val="004D37CB"/>
    <w:rsid w:val="005364B0"/>
    <w:rsid w:val="00547E1D"/>
    <w:rsid w:val="00554E24"/>
    <w:rsid w:val="00556631"/>
    <w:rsid w:val="00560DB5"/>
    <w:rsid w:val="00591867"/>
    <w:rsid w:val="005943B3"/>
    <w:rsid w:val="006008EC"/>
    <w:rsid w:val="00637440"/>
    <w:rsid w:val="00640371"/>
    <w:rsid w:val="00642356"/>
    <w:rsid w:val="00647532"/>
    <w:rsid w:val="00677F2E"/>
    <w:rsid w:val="006A66A3"/>
    <w:rsid w:val="006B25CD"/>
    <w:rsid w:val="006B5591"/>
    <w:rsid w:val="006F7358"/>
    <w:rsid w:val="00706239"/>
    <w:rsid w:val="00706BD7"/>
    <w:rsid w:val="007475E5"/>
    <w:rsid w:val="00753F1A"/>
    <w:rsid w:val="007B2F6E"/>
    <w:rsid w:val="007F4B2B"/>
    <w:rsid w:val="008013DD"/>
    <w:rsid w:val="00825054"/>
    <w:rsid w:val="00825C99"/>
    <w:rsid w:val="00864A2C"/>
    <w:rsid w:val="008D5670"/>
    <w:rsid w:val="008E5C29"/>
    <w:rsid w:val="00902725"/>
    <w:rsid w:val="009155CB"/>
    <w:rsid w:val="00930090"/>
    <w:rsid w:val="00935171"/>
    <w:rsid w:val="00990D5E"/>
    <w:rsid w:val="009A0883"/>
    <w:rsid w:val="009C10A8"/>
    <w:rsid w:val="009C31E4"/>
    <w:rsid w:val="009C787E"/>
    <w:rsid w:val="009D47E8"/>
    <w:rsid w:val="009E26F7"/>
    <w:rsid w:val="009E486E"/>
    <w:rsid w:val="00A10993"/>
    <w:rsid w:val="00A24D57"/>
    <w:rsid w:val="00A41312"/>
    <w:rsid w:val="00A4212F"/>
    <w:rsid w:val="00A538B5"/>
    <w:rsid w:val="00A55EA2"/>
    <w:rsid w:val="00A7426C"/>
    <w:rsid w:val="00AE3FCE"/>
    <w:rsid w:val="00AE7D47"/>
    <w:rsid w:val="00B322FB"/>
    <w:rsid w:val="00B45D8B"/>
    <w:rsid w:val="00B77266"/>
    <w:rsid w:val="00BC0C64"/>
    <w:rsid w:val="00BD1FA4"/>
    <w:rsid w:val="00BE6334"/>
    <w:rsid w:val="00C07F32"/>
    <w:rsid w:val="00C4128C"/>
    <w:rsid w:val="00C56109"/>
    <w:rsid w:val="00CA2022"/>
    <w:rsid w:val="00CF5399"/>
    <w:rsid w:val="00D05388"/>
    <w:rsid w:val="00D06412"/>
    <w:rsid w:val="00D35A7A"/>
    <w:rsid w:val="00D87701"/>
    <w:rsid w:val="00D92CD6"/>
    <w:rsid w:val="00D95534"/>
    <w:rsid w:val="00DA464A"/>
    <w:rsid w:val="00DD1181"/>
    <w:rsid w:val="00DD475D"/>
    <w:rsid w:val="00DF33F5"/>
    <w:rsid w:val="00E02DAD"/>
    <w:rsid w:val="00E355F6"/>
    <w:rsid w:val="00E42358"/>
    <w:rsid w:val="00E479D6"/>
    <w:rsid w:val="00E61399"/>
    <w:rsid w:val="00E626FA"/>
    <w:rsid w:val="00E6313D"/>
    <w:rsid w:val="00EA4A90"/>
    <w:rsid w:val="00EB7E20"/>
    <w:rsid w:val="00ED039A"/>
    <w:rsid w:val="00EE1D37"/>
    <w:rsid w:val="00F35D90"/>
    <w:rsid w:val="00F626E8"/>
    <w:rsid w:val="00F63252"/>
    <w:rsid w:val="00F71D35"/>
    <w:rsid w:val="00F91008"/>
    <w:rsid w:val="00F917E5"/>
    <w:rsid w:val="00FA654F"/>
    <w:rsid w:val="00FB1A25"/>
    <w:rsid w:val="00FC77AB"/>
    <w:rsid w:val="00FC7D84"/>
    <w:rsid w:val="00FE1138"/>
    <w:rsid w:val="00FE534F"/>
    <w:rsid w:val="00FF3200"/>
    <w:rsid w:val="1C68F561"/>
    <w:rsid w:val="343F3A3B"/>
    <w:rsid w:val="49E60626"/>
    <w:rsid w:val="4A2FE31C"/>
    <w:rsid w:val="5502E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2E"/>
    <w:rPr>
      <w:rFonts w:ascii="Sylfaen" w:hAnsi="Sylfaen"/>
    </w:rPr>
  </w:style>
  <w:style w:type="paragraph" w:styleId="Heading1">
    <w:name w:val="heading 1"/>
    <w:aliases w:val="ESJ Heading 1"/>
    <w:basedOn w:val="Normal"/>
    <w:next w:val="Normal"/>
    <w:link w:val="Heading1Char"/>
    <w:uiPriority w:val="9"/>
    <w:rsid w:val="00EE1D37"/>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172AF0"/>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172AF0"/>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172AF0"/>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05388"/>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D05388"/>
    <w:rPr>
      <w:rFonts w:ascii="Sylfaen" w:eastAsiaTheme="majorEastAsia" w:hAnsi="Sylfaen" w:cstheme="majorBidi"/>
      <w:spacing w:val="-10"/>
      <w:kern w:val="28"/>
      <w:sz w:val="48"/>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EE1D37"/>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172AF0"/>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172AF0"/>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172AF0"/>
    <w:rPr>
      <w:rFonts w:ascii="Sylfaen" w:eastAsiaTheme="majorEastAsia" w:hAnsi="Sylfaen" w:cstheme="majorBidi"/>
      <w:iCs/>
      <w:sz w:val="24"/>
    </w:rPr>
  </w:style>
  <w:style w:type="paragraph" w:customStyle="1" w:styleId="Footnote">
    <w:name w:val="Footnote"/>
    <w:basedOn w:val="Normal"/>
    <w:qFormat/>
    <w:rsid w:val="00677F2E"/>
    <w:pPr>
      <w:spacing w:after="0" w:line="240" w:lineRule="auto"/>
    </w:pPr>
    <w:rPr>
      <w:sz w:val="20"/>
    </w:rPr>
  </w:style>
  <w:style w:type="paragraph" w:customStyle="1" w:styleId="p2">
    <w:name w:val="p2"/>
    <w:basedOn w:val="Normal"/>
    <w:rsid w:val="000D139E"/>
    <w:pPr>
      <w:spacing w:before="100" w:beforeAutospacing="1" w:after="100" w:afterAutospacing="1" w:line="240" w:lineRule="auto"/>
    </w:pPr>
    <w:rPr>
      <w:rFonts w:ascii="Calibri" w:eastAsia="Calibri" w:hAnsi="Calibri" w:cs="Calibri"/>
      <w:lang w:eastAsia="en-GB"/>
    </w:rPr>
  </w:style>
  <w:style w:type="character" w:customStyle="1" w:styleId="s1">
    <w:name w:val="s1"/>
    <w:basedOn w:val="DefaultParagraphFont"/>
    <w:rsid w:val="000D139E"/>
  </w:style>
  <w:style w:type="character" w:customStyle="1" w:styleId="apple-converted-space">
    <w:name w:val="apple-converted-space"/>
    <w:basedOn w:val="DefaultParagraphFont"/>
    <w:rsid w:val="000D139E"/>
  </w:style>
  <w:style w:type="character" w:styleId="CommentReference">
    <w:name w:val="annotation reference"/>
    <w:basedOn w:val="DefaultParagraphFont"/>
    <w:uiPriority w:val="99"/>
    <w:semiHidden/>
    <w:unhideWhenUsed/>
    <w:rsid w:val="000B2D76"/>
    <w:rPr>
      <w:sz w:val="16"/>
      <w:szCs w:val="16"/>
    </w:rPr>
  </w:style>
  <w:style w:type="paragraph" w:styleId="CommentText">
    <w:name w:val="annotation text"/>
    <w:basedOn w:val="Normal"/>
    <w:link w:val="CommentTextChar"/>
    <w:uiPriority w:val="99"/>
    <w:unhideWhenUsed/>
    <w:rsid w:val="000B2D76"/>
    <w:pPr>
      <w:spacing w:line="240" w:lineRule="auto"/>
    </w:pPr>
    <w:rPr>
      <w:sz w:val="20"/>
      <w:szCs w:val="20"/>
    </w:rPr>
  </w:style>
  <w:style w:type="character" w:customStyle="1" w:styleId="CommentTextChar">
    <w:name w:val="Comment Text Char"/>
    <w:basedOn w:val="DefaultParagraphFont"/>
    <w:link w:val="CommentText"/>
    <w:uiPriority w:val="99"/>
    <w:rsid w:val="000B2D76"/>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0B2D76"/>
    <w:rPr>
      <w:b/>
      <w:bCs/>
    </w:rPr>
  </w:style>
  <w:style w:type="character" w:customStyle="1" w:styleId="CommentSubjectChar">
    <w:name w:val="Comment Subject Char"/>
    <w:basedOn w:val="CommentTextChar"/>
    <w:link w:val="CommentSubject"/>
    <w:uiPriority w:val="99"/>
    <w:semiHidden/>
    <w:rsid w:val="000B2D76"/>
    <w:rPr>
      <w:rFonts w:ascii="Sylfaen" w:hAnsi="Sylfaen"/>
      <w:b/>
      <w:bCs/>
      <w:sz w:val="20"/>
      <w:szCs w:val="20"/>
    </w:rPr>
  </w:style>
  <w:style w:type="character" w:styleId="FollowedHyperlink">
    <w:name w:val="FollowedHyperlink"/>
    <w:basedOn w:val="DefaultParagraphFont"/>
    <w:uiPriority w:val="99"/>
    <w:semiHidden/>
    <w:unhideWhenUsed/>
    <w:rsid w:val="00415B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rnal@essex.ac.uk?subject=Alternative%20formats%20-%20Experiments%20in%20equations%20and%20other%20angl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deed.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utenberg.org/cache/epub/64317/pg64317-images.html" TargetMode="External"/><Relationship Id="rId4" Type="http://schemas.openxmlformats.org/officeDocument/2006/relationships/settings" Target="settings.xml"/><Relationship Id="rId9" Type="http://schemas.openxmlformats.org/officeDocument/2006/relationships/hyperlink" Target="https://shakespeare.mit.edu/hamlet/index.html"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93"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41</Words>
  <Characters>10497</Characters>
  <Application>Microsoft Office Word</Application>
  <DocSecurity>0</DocSecurity>
  <Lines>87</Lines>
  <Paragraphs>24</Paragraphs>
  <ScaleCrop>false</ScaleCrop>
  <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in Equations and Other Angles: An Anthology</dc:title>
  <dc:subject/>
  <dc:creator/>
  <cp:keywords/>
  <dc:description/>
  <cp:lastModifiedBy/>
  <cp:revision>1</cp:revision>
  <dcterms:created xsi:type="dcterms:W3CDTF">2024-09-25T09:43:00Z</dcterms:created>
  <dcterms:modified xsi:type="dcterms:W3CDTF">2024-09-25T09:43:00Z</dcterms:modified>
</cp:coreProperties>
</file>